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5"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B32DC1" w14:textId="77777777" w:rsidR="006225E6" w:rsidRDefault="006225E6">
      <w:pPr>
        <w:pStyle w:val="BodyText"/>
        <w:kinsoku w:val="0"/>
        <w:overflowPunct w:val="0"/>
        <w:rPr>
          <w:rFonts w:ascii="Times New Roman" w:hAnsi="Times New Roman" w:cs="Times New Roman"/>
          <w:sz w:val="20"/>
          <w:szCs w:val="20"/>
        </w:rPr>
      </w:pPr>
      <w:bookmarkStart w:id="0" w:name="_GoBack"/>
      <w:bookmarkEnd w:id="0"/>
    </w:p>
    <w:p w14:paraId="7EEF0938" w14:textId="77777777" w:rsidR="006225E6" w:rsidRDefault="006225E6">
      <w:pPr>
        <w:pStyle w:val="BodyText"/>
        <w:kinsoku w:val="0"/>
        <w:overflowPunct w:val="0"/>
        <w:rPr>
          <w:rFonts w:ascii="Times New Roman" w:hAnsi="Times New Roman" w:cs="Times New Roman"/>
          <w:sz w:val="20"/>
          <w:szCs w:val="20"/>
        </w:rPr>
      </w:pPr>
    </w:p>
    <w:p w14:paraId="3341ADD1" w14:textId="77777777" w:rsidR="006225E6" w:rsidRDefault="006225E6">
      <w:pPr>
        <w:pStyle w:val="BodyText"/>
        <w:kinsoku w:val="0"/>
        <w:overflowPunct w:val="0"/>
        <w:rPr>
          <w:rFonts w:ascii="Times New Roman" w:hAnsi="Times New Roman" w:cs="Times New Roman"/>
          <w:sz w:val="20"/>
          <w:szCs w:val="20"/>
        </w:rPr>
      </w:pPr>
    </w:p>
    <w:p w14:paraId="79B60A28" w14:textId="77777777" w:rsidR="006225E6" w:rsidRDefault="006225E6">
      <w:pPr>
        <w:pStyle w:val="BodyText"/>
        <w:kinsoku w:val="0"/>
        <w:overflowPunct w:val="0"/>
        <w:rPr>
          <w:rFonts w:ascii="Times New Roman" w:hAnsi="Times New Roman" w:cs="Times New Roman"/>
          <w:sz w:val="20"/>
          <w:szCs w:val="20"/>
        </w:rPr>
      </w:pPr>
    </w:p>
    <w:p w14:paraId="57B09B90" w14:textId="77777777" w:rsidR="006225E6" w:rsidRDefault="006225E6">
      <w:pPr>
        <w:pStyle w:val="BodyText"/>
        <w:kinsoku w:val="0"/>
        <w:overflowPunct w:val="0"/>
        <w:rPr>
          <w:rFonts w:ascii="Times New Roman" w:hAnsi="Times New Roman" w:cs="Times New Roman"/>
          <w:sz w:val="20"/>
          <w:szCs w:val="20"/>
        </w:rPr>
      </w:pPr>
    </w:p>
    <w:p w14:paraId="2D4CC70B" w14:textId="77777777" w:rsidR="006225E6" w:rsidRDefault="006225E6">
      <w:pPr>
        <w:pStyle w:val="BodyText"/>
        <w:kinsoku w:val="0"/>
        <w:overflowPunct w:val="0"/>
        <w:rPr>
          <w:rFonts w:ascii="Times New Roman" w:hAnsi="Times New Roman" w:cs="Times New Roman"/>
          <w:sz w:val="20"/>
          <w:szCs w:val="20"/>
        </w:rPr>
      </w:pPr>
    </w:p>
    <w:p w14:paraId="757CC1C4" w14:textId="77777777" w:rsidR="006225E6" w:rsidRDefault="006225E6">
      <w:pPr>
        <w:pStyle w:val="BodyText"/>
        <w:kinsoku w:val="0"/>
        <w:overflowPunct w:val="0"/>
        <w:rPr>
          <w:rFonts w:ascii="Times New Roman" w:hAnsi="Times New Roman" w:cs="Times New Roman"/>
          <w:sz w:val="20"/>
          <w:szCs w:val="20"/>
        </w:rPr>
      </w:pPr>
    </w:p>
    <w:p w14:paraId="4E227510" w14:textId="77777777" w:rsidR="006225E6" w:rsidRDefault="006225E6">
      <w:pPr>
        <w:pStyle w:val="BodyText"/>
        <w:kinsoku w:val="0"/>
        <w:overflowPunct w:val="0"/>
        <w:spacing w:before="9"/>
        <w:rPr>
          <w:rFonts w:ascii="Times New Roman" w:hAnsi="Times New Roman" w:cs="Times New Roman"/>
        </w:rPr>
      </w:pPr>
    </w:p>
    <w:p w14:paraId="1AF1C034" w14:textId="77777777" w:rsidR="006225E6" w:rsidRDefault="006225E6">
      <w:pPr>
        <w:pStyle w:val="BodyText"/>
        <w:kinsoku w:val="0"/>
        <w:overflowPunct w:val="0"/>
        <w:spacing w:before="85"/>
        <w:ind w:left="115"/>
        <w:rPr>
          <w:b/>
          <w:bCs/>
          <w:color w:val="FFFFFF"/>
          <w:sz w:val="48"/>
          <w:szCs w:val="48"/>
        </w:rPr>
      </w:pPr>
      <w:bookmarkStart w:id="1" w:name="Workshop data analysis"/>
      <w:bookmarkEnd w:id="1"/>
      <w:r>
        <w:rPr>
          <w:b/>
          <w:bCs/>
          <w:color w:val="FFFFFF"/>
          <w:sz w:val="48"/>
          <w:szCs w:val="48"/>
        </w:rPr>
        <w:t>Workshop data analysis</w:t>
      </w:r>
    </w:p>
    <w:p w14:paraId="4767591E" w14:textId="1FE055F6" w:rsidR="006225E6" w:rsidRDefault="00E35AA1">
      <w:pPr>
        <w:pStyle w:val="Heading1"/>
        <w:kinsoku w:val="0"/>
        <w:overflowPunct w:val="0"/>
        <w:spacing w:before="279"/>
        <w:ind w:left="115"/>
        <w:rPr>
          <w:color w:val="6EB5DE"/>
        </w:rPr>
      </w:pPr>
      <w:r>
        <w:rPr>
          <w:noProof/>
        </w:rPr>
        <mc:AlternateContent>
          <mc:Choice Requires="wpg">
            <w:drawing>
              <wp:anchor distT="0" distB="0" distL="114300" distR="114300" simplePos="0" relativeHeight="251655168" behindDoc="1" locked="0" layoutInCell="0" allowOverlap="1" wp14:anchorId="4A2A0B75" wp14:editId="1018BB91">
                <wp:simplePos x="0" y="0"/>
                <wp:positionH relativeFrom="page">
                  <wp:posOffset>2908935</wp:posOffset>
                </wp:positionH>
                <wp:positionV relativeFrom="paragraph">
                  <wp:posOffset>3570605</wp:posOffset>
                </wp:positionV>
                <wp:extent cx="4647565" cy="5514340"/>
                <wp:effectExtent l="0" t="0" r="0" b="0"/>
                <wp:wrapNone/>
                <wp:docPr id="31"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47565" cy="5514340"/>
                          <a:chOff x="4581" y="5623"/>
                          <a:chExt cx="7319" cy="8684"/>
                        </a:xfrm>
                      </wpg:grpSpPr>
                      <wps:wsp>
                        <wps:cNvPr id="32" name="Freeform 4"/>
                        <wps:cNvSpPr>
                          <a:spLocks/>
                        </wps:cNvSpPr>
                        <wps:spPr bwMode="auto">
                          <a:xfrm>
                            <a:off x="4581" y="5623"/>
                            <a:ext cx="7319" cy="8684"/>
                          </a:xfrm>
                          <a:custGeom>
                            <a:avLst/>
                            <a:gdLst>
                              <a:gd name="T0" fmla="*/ 7318 w 7319"/>
                              <a:gd name="T1" fmla="*/ 1191 h 8684"/>
                              <a:gd name="T2" fmla="*/ 6912 w 7319"/>
                              <a:gd name="T3" fmla="*/ 953 h 8684"/>
                              <a:gd name="T4" fmla="*/ 6160 w 7319"/>
                              <a:gd name="T5" fmla="*/ 612 h 8684"/>
                              <a:gd name="T6" fmla="*/ 6536 w 7319"/>
                              <a:gd name="T7" fmla="*/ 0 h 8684"/>
                              <a:gd name="T8" fmla="*/ 6536 w 7319"/>
                              <a:gd name="T9" fmla="*/ 0 h 8684"/>
                              <a:gd name="T10" fmla="*/ 6732 w 7319"/>
                              <a:gd name="T11" fmla="*/ 102 h 8684"/>
                              <a:gd name="T12" fmla="*/ 7214 w 7319"/>
                              <a:gd name="T13" fmla="*/ 408 h 8684"/>
                              <a:gd name="T14" fmla="*/ 7318 w 7319"/>
                              <a:gd name="T15" fmla="*/ 476 h 8684"/>
                              <a:gd name="T16" fmla="*/ 7318 w 7319"/>
                              <a:gd name="T17" fmla="*/ 1191 h 86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7319" h="8684">
                                <a:moveTo>
                                  <a:pt x="7318" y="1191"/>
                                </a:moveTo>
                                <a:lnTo>
                                  <a:pt x="6912" y="953"/>
                                </a:lnTo>
                                <a:lnTo>
                                  <a:pt x="6160" y="612"/>
                                </a:lnTo>
                                <a:lnTo>
                                  <a:pt x="6536" y="0"/>
                                </a:lnTo>
                                <a:lnTo>
                                  <a:pt x="6536" y="0"/>
                                </a:lnTo>
                                <a:lnTo>
                                  <a:pt x="6732" y="102"/>
                                </a:lnTo>
                                <a:lnTo>
                                  <a:pt x="7214" y="408"/>
                                </a:lnTo>
                                <a:lnTo>
                                  <a:pt x="7318" y="476"/>
                                </a:lnTo>
                                <a:lnTo>
                                  <a:pt x="7318" y="1191"/>
                                </a:lnTo>
                                <a:close/>
                              </a:path>
                            </a:pathLst>
                          </a:custGeom>
                          <a:solidFill>
                            <a:srgbClr val="87C7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Freeform 5"/>
                        <wps:cNvSpPr>
                          <a:spLocks/>
                        </wps:cNvSpPr>
                        <wps:spPr bwMode="auto">
                          <a:xfrm>
                            <a:off x="4581" y="5623"/>
                            <a:ext cx="7319" cy="8684"/>
                          </a:xfrm>
                          <a:custGeom>
                            <a:avLst/>
                            <a:gdLst>
                              <a:gd name="T0" fmla="*/ 3288 w 7319"/>
                              <a:gd name="T1" fmla="*/ 1532 h 8684"/>
                              <a:gd name="T2" fmla="*/ 3295 w 7319"/>
                              <a:gd name="T3" fmla="*/ 817 h 8684"/>
                              <a:gd name="T4" fmla="*/ 3527 w 7319"/>
                              <a:gd name="T5" fmla="*/ 817 h 8684"/>
                              <a:gd name="T6" fmla="*/ 4102 w 7319"/>
                              <a:gd name="T7" fmla="*/ 851 h 8684"/>
                              <a:gd name="T8" fmla="*/ 4840 w 7319"/>
                              <a:gd name="T9" fmla="*/ 919 h 8684"/>
                              <a:gd name="T10" fmla="*/ 5560 w 7319"/>
                              <a:gd name="T11" fmla="*/ 1021 h 8684"/>
                              <a:gd name="T12" fmla="*/ 5644 w 7319"/>
                              <a:gd name="T13" fmla="*/ 1021 h 8684"/>
                              <a:gd name="T14" fmla="*/ 5725 w 7319"/>
                              <a:gd name="T15" fmla="*/ 1055 h 8684"/>
                              <a:gd name="T16" fmla="*/ 5806 w 7319"/>
                              <a:gd name="T17" fmla="*/ 1055 h 8684"/>
                              <a:gd name="T18" fmla="*/ 5885 w 7319"/>
                              <a:gd name="T19" fmla="*/ 1089 h 8684"/>
                              <a:gd name="T20" fmla="*/ 5962 w 7319"/>
                              <a:gd name="T21" fmla="*/ 1089 h 8684"/>
                              <a:gd name="T22" fmla="*/ 6038 w 7319"/>
                              <a:gd name="T23" fmla="*/ 1123 h 8684"/>
                              <a:gd name="T24" fmla="*/ 6113 w 7319"/>
                              <a:gd name="T25" fmla="*/ 1123 h 8684"/>
                              <a:gd name="T26" fmla="*/ 6187 w 7319"/>
                              <a:gd name="T27" fmla="*/ 1157 h 8684"/>
                              <a:gd name="T28" fmla="*/ 6260 w 7319"/>
                              <a:gd name="T29" fmla="*/ 1157 h 8684"/>
                              <a:gd name="T30" fmla="*/ 6404 w 7319"/>
                              <a:gd name="T31" fmla="*/ 1225 h 8684"/>
                              <a:gd name="T32" fmla="*/ 6475 w 7319"/>
                              <a:gd name="T33" fmla="*/ 1225 h 8684"/>
                              <a:gd name="T34" fmla="*/ 6685 w 7319"/>
                              <a:gd name="T35" fmla="*/ 1328 h 8684"/>
                              <a:gd name="T36" fmla="*/ 6755 w 7319"/>
                              <a:gd name="T37" fmla="*/ 1328 h 8684"/>
                              <a:gd name="T38" fmla="*/ 7034 w 7319"/>
                              <a:gd name="T39" fmla="*/ 1464 h 8684"/>
                              <a:gd name="T40" fmla="*/ 4109 w 7319"/>
                              <a:gd name="T41" fmla="*/ 1464 h 8684"/>
                              <a:gd name="T42" fmla="*/ 3774 w 7319"/>
                              <a:gd name="T43" fmla="*/ 1498 h 8684"/>
                              <a:gd name="T44" fmla="*/ 3288 w 7319"/>
                              <a:gd name="T45" fmla="*/ 1532 h 86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7319" h="8684">
                                <a:moveTo>
                                  <a:pt x="3288" y="1532"/>
                                </a:moveTo>
                                <a:lnTo>
                                  <a:pt x="3295" y="817"/>
                                </a:lnTo>
                                <a:lnTo>
                                  <a:pt x="3527" y="817"/>
                                </a:lnTo>
                                <a:lnTo>
                                  <a:pt x="4102" y="851"/>
                                </a:lnTo>
                                <a:lnTo>
                                  <a:pt x="4840" y="919"/>
                                </a:lnTo>
                                <a:lnTo>
                                  <a:pt x="5560" y="1021"/>
                                </a:lnTo>
                                <a:lnTo>
                                  <a:pt x="5644" y="1021"/>
                                </a:lnTo>
                                <a:lnTo>
                                  <a:pt x="5725" y="1055"/>
                                </a:lnTo>
                                <a:lnTo>
                                  <a:pt x="5806" y="1055"/>
                                </a:lnTo>
                                <a:lnTo>
                                  <a:pt x="5885" y="1089"/>
                                </a:lnTo>
                                <a:lnTo>
                                  <a:pt x="5962" y="1089"/>
                                </a:lnTo>
                                <a:lnTo>
                                  <a:pt x="6038" y="1123"/>
                                </a:lnTo>
                                <a:lnTo>
                                  <a:pt x="6113" y="1123"/>
                                </a:lnTo>
                                <a:lnTo>
                                  <a:pt x="6187" y="1157"/>
                                </a:lnTo>
                                <a:lnTo>
                                  <a:pt x="6260" y="1157"/>
                                </a:lnTo>
                                <a:lnTo>
                                  <a:pt x="6404" y="1225"/>
                                </a:lnTo>
                                <a:lnTo>
                                  <a:pt x="6475" y="1225"/>
                                </a:lnTo>
                                <a:lnTo>
                                  <a:pt x="6685" y="1328"/>
                                </a:lnTo>
                                <a:lnTo>
                                  <a:pt x="6755" y="1328"/>
                                </a:lnTo>
                                <a:lnTo>
                                  <a:pt x="7034" y="1464"/>
                                </a:lnTo>
                                <a:lnTo>
                                  <a:pt x="4109" y="1464"/>
                                </a:lnTo>
                                <a:lnTo>
                                  <a:pt x="3774" y="1498"/>
                                </a:lnTo>
                                <a:lnTo>
                                  <a:pt x="3288" y="1532"/>
                                </a:lnTo>
                                <a:close/>
                              </a:path>
                            </a:pathLst>
                          </a:custGeom>
                          <a:solidFill>
                            <a:srgbClr val="87C7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Freeform 6"/>
                        <wps:cNvSpPr>
                          <a:spLocks/>
                        </wps:cNvSpPr>
                        <wps:spPr bwMode="auto">
                          <a:xfrm>
                            <a:off x="4581" y="5623"/>
                            <a:ext cx="7319" cy="8684"/>
                          </a:xfrm>
                          <a:custGeom>
                            <a:avLst/>
                            <a:gdLst>
                              <a:gd name="T0" fmla="*/ 7318 w 7319"/>
                              <a:gd name="T1" fmla="*/ 2077 h 8684"/>
                              <a:gd name="T2" fmla="*/ 7297 w 7319"/>
                              <a:gd name="T3" fmla="*/ 2043 h 8684"/>
                              <a:gd name="T4" fmla="*/ 6890 w 7319"/>
                              <a:gd name="T5" fmla="*/ 1872 h 8684"/>
                              <a:gd name="T6" fmla="*/ 6810 w 7319"/>
                              <a:gd name="T7" fmla="*/ 1872 h 8684"/>
                              <a:gd name="T8" fmla="*/ 6575 w 7319"/>
                              <a:gd name="T9" fmla="*/ 1770 h 8684"/>
                              <a:gd name="T10" fmla="*/ 6498 w 7319"/>
                              <a:gd name="T11" fmla="*/ 1770 h 8684"/>
                              <a:gd name="T12" fmla="*/ 6346 w 7319"/>
                              <a:gd name="T13" fmla="*/ 1702 h 8684"/>
                              <a:gd name="T14" fmla="*/ 6272 w 7319"/>
                              <a:gd name="T15" fmla="*/ 1702 h 8684"/>
                              <a:gd name="T16" fmla="*/ 6199 w 7319"/>
                              <a:gd name="T17" fmla="*/ 1668 h 8684"/>
                              <a:gd name="T18" fmla="*/ 6126 w 7319"/>
                              <a:gd name="T19" fmla="*/ 1668 h 8684"/>
                              <a:gd name="T20" fmla="*/ 6055 w 7319"/>
                              <a:gd name="T21" fmla="*/ 1634 h 8684"/>
                              <a:gd name="T22" fmla="*/ 5915 w 7319"/>
                              <a:gd name="T23" fmla="*/ 1634 h 8684"/>
                              <a:gd name="T24" fmla="*/ 5847 w 7319"/>
                              <a:gd name="T25" fmla="*/ 1600 h 8684"/>
                              <a:gd name="T26" fmla="*/ 5780 w 7319"/>
                              <a:gd name="T27" fmla="*/ 1600 h 8684"/>
                              <a:gd name="T28" fmla="*/ 5715 w 7319"/>
                              <a:gd name="T29" fmla="*/ 1566 h 8684"/>
                              <a:gd name="T30" fmla="*/ 5525 w 7319"/>
                              <a:gd name="T31" fmla="*/ 1566 h 8684"/>
                              <a:gd name="T32" fmla="*/ 5465 w 7319"/>
                              <a:gd name="T33" fmla="*/ 1532 h 8684"/>
                              <a:gd name="T34" fmla="*/ 5132 w 7319"/>
                              <a:gd name="T35" fmla="*/ 1532 h 8684"/>
                              <a:gd name="T36" fmla="*/ 5082 w 7319"/>
                              <a:gd name="T37" fmla="*/ 1498 h 8684"/>
                              <a:gd name="T38" fmla="*/ 4942 w 7319"/>
                              <a:gd name="T39" fmla="*/ 1498 h 8684"/>
                              <a:gd name="T40" fmla="*/ 4447 w 7319"/>
                              <a:gd name="T41" fmla="*/ 1464 h 8684"/>
                              <a:gd name="T42" fmla="*/ 7034 w 7319"/>
                              <a:gd name="T43" fmla="*/ 1464 h 8684"/>
                              <a:gd name="T44" fmla="*/ 7318 w 7319"/>
                              <a:gd name="T45" fmla="*/ 1600 h 8684"/>
                              <a:gd name="T46" fmla="*/ 7318 w 7319"/>
                              <a:gd name="T47" fmla="*/ 2077 h 86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7319" h="8684">
                                <a:moveTo>
                                  <a:pt x="7318" y="2077"/>
                                </a:moveTo>
                                <a:lnTo>
                                  <a:pt x="7297" y="2043"/>
                                </a:lnTo>
                                <a:lnTo>
                                  <a:pt x="6890" y="1872"/>
                                </a:lnTo>
                                <a:lnTo>
                                  <a:pt x="6810" y="1872"/>
                                </a:lnTo>
                                <a:lnTo>
                                  <a:pt x="6575" y="1770"/>
                                </a:lnTo>
                                <a:lnTo>
                                  <a:pt x="6498" y="1770"/>
                                </a:lnTo>
                                <a:lnTo>
                                  <a:pt x="6346" y="1702"/>
                                </a:lnTo>
                                <a:lnTo>
                                  <a:pt x="6272" y="1702"/>
                                </a:lnTo>
                                <a:lnTo>
                                  <a:pt x="6199" y="1668"/>
                                </a:lnTo>
                                <a:lnTo>
                                  <a:pt x="6126" y="1668"/>
                                </a:lnTo>
                                <a:lnTo>
                                  <a:pt x="6055" y="1634"/>
                                </a:lnTo>
                                <a:lnTo>
                                  <a:pt x="5915" y="1634"/>
                                </a:lnTo>
                                <a:lnTo>
                                  <a:pt x="5847" y="1600"/>
                                </a:lnTo>
                                <a:lnTo>
                                  <a:pt x="5780" y="1600"/>
                                </a:lnTo>
                                <a:lnTo>
                                  <a:pt x="5715" y="1566"/>
                                </a:lnTo>
                                <a:lnTo>
                                  <a:pt x="5525" y="1566"/>
                                </a:lnTo>
                                <a:lnTo>
                                  <a:pt x="5465" y="1532"/>
                                </a:lnTo>
                                <a:lnTo>
                                  <a:pt x="5132" y="1532"/>
                                </a:lnTo>
                                <a:lnTo>
                                  <a:pt x="5082" y="1498"/>
                                </a:lnTo>
                                <a:lnTo>
                                  <a:pt x="4942" y="1498"/>
                                </a:lnTo>
                                <a:lnTo>
                                  <a:pt x="4447" y="1464"/>
                                </a:lnTo>
                                <a:lnTo>
                                  <a:pt x="7034" y="1464"/>
                                </a:lnTo>
                                <a:lnTo>
                                  <a:pt x="7318" y="1600"/>
                                </a:lnTo>
                                <a:lnTo>
                                  <a:pt x="7318" y="2077"/>
                                </a:lnTo>
                                <a:close/>
                              </a:path>
                            </a:pathLst>
                          </a:custGeom>
                          <a:solidFill>
                            <a:srgbClr val="87C7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Freeform 7"/>
                        <wps:cNvSpPr>
                          <a:spLocks/>
                        </wps:cNvSpPr>
                        <wps:spPr bwMode="auto">
                          <a:xfrm>
                            <a:off x="4581" y="5623"/>
                            <a:ext cx="7319" cy="8684"/>
                          </a:xfrm>
                          <a:custGeom>
                            <a:avLst/>
                            <a:gdLst>
                              <a:gd name="T0" fmla="*/ 5320 w 7319"/>
                              <a:gd name="T1" fmla="*/ 1838 h 8684"/>
                              <a:gd name="T2" fmla="*/ 4625 w 7319"/>
                              <a:gd name="T3" fmla="*/ 1838 h 8684"/>
                              <a:gd name="T4" fmla="*/ 4706 w 7319"/>
                              <a:gd name="T5" fmla="*/ 1804 h 8684"/>
                              <a:gd name="T6" fmla="*/ 5227 w 7319"/>
                              <a:gd name="T7" fmla="*/ 1804 h 8684"/>
                              <a:gd name="T8" fmla="*/ 5320 w 7319"/>
                              <a:gd name="T9" fmla="*/ 1838 h 8684"/>
                            </a:gdLst>
                            <a:ahLst/>
                            <a:cxnLst>
                              <a:cxn ang="0">
                                <a:pos x="T0" y="T1"/>
                              </a:cxn>
                              <a:cxn ang="0">
                                <a:pos x="T2" y="T3"/>
                              </a:cxn>
                              <a:cxn ang="0">
                                <a:pos x="T4" y="T5"/>
                              </a:cxn>
                              <a:cxn ang="0">
                                <a:pos x="T6" y="T7"/>
                              </a:cxn>
                              <a:cxn ang="0">
                                <a:pos x="T8" y="T9"/>
                              </a:cxn>
                            </a:cxnLst>
                            <a:rect l="0" t="0" r="r" b="b"/>
                            <a:pathLst>
                              <a:path w="7319" h="8684">
                                <a:moveTo>
                                  <a:pt x="5320" y="1838"/>
                                </a:moveTo>
                                <a:lnTo>
                                  <a:pt x="4625" y="1838"/>
                                </a:lnTo>
                                <a:lnTo>
                                  <a:pt x="4706" y="1804"/>
                                </a:lnTo>
                                <a:lnTo>
                                  <a:pt x="5227" y="1804"/>
                                </a:lnTo>
                                <a:lnTo>
                                  <a:pt x="5320" y="1838"/>
                                </a:lnTo>
                                <a:close/>
                              </a:path>
                            </a:pathLst>
                          </a:custGeom>
                          <a:solidFill>
                            <a:srgbClr val="87C7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8"/>
                        <wps:cNvSpPr>
                          <a:spLocks/>
                        </wps:cNvSpPr>
                        <wps:spPr bwMode="auto">
                          <a:xfrm>
                            <a:off x="4581" y="5623"/>
                            <a:ext cx="7319" cy="8684"/>
                          </a:xfrm>
                          <a:custGeom>
                            <a:avLst/>
                            <a:gdLst>
                              <a:gd name="T0" fmla="*/ 5808 w 7319"/>
                              <a:gd name="T1" fmla="*/ 1872 h 8684"/>
                              <a:gd name="T2" fmla="*/ 4238 w 7319"/>
                              <a:gd name="T3" fmla="*/ 1872 h 8684"/>
                              <a:gd name="T4" fmla="*/ 4314 w 7319"/>
                              <a:gd name="T5" fmla="*/ 1838 h 8684"/>
                              <a:gd name="T6" fmla="*/ 5744 w 7319"/>
                              <a:gd name="T7" fmla="*/ 1838 h 8684"/>
                              <a:gd name="T8" fmla="*/ 5808 w 7319"/>
                              <a:gd name="T9" fmla="*/ 1872 h 8684"/>
                            </a:gdLst>
                            <a:ahLst/>
                            <a:cxnLst>
                              <a:cxn ang="0">
                                <a:pos x="T0" y="T1"/>
                              </a:cxn>
                              <a:cxn ang="0">
                                <a:pos x="T2" y="T3"/>
                              </a:cxn>
                              <a:cxn ang="0">
                                <a:pos x="T4" y="T5"/>
                              </a:cxn>
                              <a:cxn ang="0">
                                <a:pos x="T6" y="T7"/>
                              </a:cxn>
                              <a:cxn ang="0">
                                <a:pos x="T8" y="T9"/>
                              </a:cxn>
                            </a:cxnLst>
                            <a:rect l="0" t="0" r="r" b="b"/>
                            <a:pathLst>
                              <a:path w="7319" h="8684">
                                <a:moveTo>
                                  <a:pt x="5808" y="1872"/>
                                </a:moveTo>
                                <a:lnTo>
                                  <a:pt x="4238" y="1872"/>
                                </a:lnTo>
                                <a:lnTo>
                                  <a:pt x="4314" y="1838"/>
                                </a:lnTo>
                                <a:lnTo>
                                  <a:pt x="5744" y="1838"/>
                                </a:lnTo>
                                <a:lnTo>
                                  <a:pt x="5808" y="1872"/>
                                </a:lnTo>
                                <a:close/>
                              </a:path>
                            </a:pathLst>
                          </a:custGeom>
                          <a:solidFill>
                            <a:srgbClr val="87C7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9"/>
                        <wps:cNvSpPr>
                          <a:spLocks/>
                        </wps:cNvSpPr>
                        <wps:spPr bwMode="auto">
                          <a:xfrm>
                            <a:off x="4581" y="5623"/>
                            <a:ext cx="7319" cy="8684"/>
                          </a:xfrm>
                          <a:custGeom>
                            <a:avLst/>
                            <a:gdLst>
                              <a:gd name="T0" fmla="*/ 6126 w 7319"/>
                              <a:gd name="T1" fmla="*/ 1907 h 8684"/>
                              <a:gd name="T2" fmla="*/ 4016 w 7319"/>
                              <a:gd name="T3" fmla="*/ 1907 h 8684"/>
                              <a:gd name="T4" fmla="*/ 4089 w 7319"/>
                              <a:gd name="T5" fmla="*/ 1872 h 8684"/>
                              <a:gd name="T6" fmla="*/ 6063 w 7319"/>
                              <a:gd name="T7" fmla="*/ 1872 h 8684"/>
                              <a:gd name="T8" fmla="*/ 6126 w 7319"/>
                              <a:gd name="T9" fmla="*/ 1907 h 8684"/>
                            </a:gdLst>
                            <a:ahLst/>
                            <a:cxnLst>
                              <a:cxn ang="0">
                                <a:pos x="T0" y="T1"/>
                              </a:cxn>
                              <a:cxn ang="0">
                                <a:pos x="T2" y="T3"/>
                              </a:cxn>
                              <a:cxn ang="0">
                                <a:pos x="T4" y="T5"/>
                              </a:cxn>
                              <a:cxn ang="0">
                                <a:pos x="T6" y="T7"/>
                              </a:cxn>
                              <a:cxn ang="0">
                                <a:pos x="T8" y="T9"/>
                              </a:cxn>
                            </a:cxnLst>
                            <a:rect l="0" t="0" r="r" b="b"/>
                            <a:pathLst>
                              <a:path w="7319" h="8684">
                                <a:moveTo>
                                  <a:pt x="6126" y="1907"/>
                                </a:moveTo>
                                <a:lnTo>
                                  <a:pt x="4016" y="1907"/>
                                </a:lnTo>
                                <a:lnTo>
                                  <a:pt x="4089" y="1872"/>
                                </a:lnTo>
                                <a:lnTo>
                                  <a:pt x="6063" y="1872"/>
                                </a:lnTo>
                                <a:lnTo>
                                  <a:pt x="6126" y="1907"/>
                                </a:lnTo>
                                <a:close/>
                              </a:path>
                            </a:pathLst>
                          </a:custGeom>
                          <a:solidFill>
                            <a:srgbClr val="87C7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10"/>
                        <wps:cNvSpPr>
                          <a:spLocks/>
                        </wps:cNvSpPr>
                        <wps:spPr bwMode="auto">
                          <a:xfrm>
                            <a:off x="4581" y="5623"/>
                            <a:ext cx="7319" cy="8684"/>
                          </a:xfrm>
                          <a:custGeom>
                            <a:avLst/>
                            <a:gdLst>
                              <a:gd name="T0" fmla="*/ 6320 w 7319"/>
                              <a:gd name="T1" fmla="*/ 1941 h 8684"/>
                              <a:gd name="T2" fmla="*/ 3796 w 7319"/>
                              <a:gd name="T3" fmla="*/ 1941 h 8684"/>
                              <a:gd name="T4" fmla="*/ 3869 w 7319"/>
                              <a:gd name="T5" fmla="*/ 1907 h 8684"/>
                              <a:gd name="T6" fmla="*/ 6255 w 7319"/>
                              <a:gd name="T7" fmla="*/ 1907 h 8684"/>
                              <a:gd name="T8" fmla="*/ 6320 w 7319"/>
                              <a:gd name="T9" fmla="*/ 1941 h 8684"/>
                            </a:gdLst>
                            <a:ahLst/>
                            <a:cxnLst>
                              <a:cxn ang="0">
                                <a:pos x="T0" y="T1"/>
                              </a:cxn>
                              <a:cxn ang="0">
                                <a:pos x="T2" y="T3"/>
                              </a:cxn>
                              <a:cxn ang="0">
                                <a:pos x="T4" y="T5"/>
                              </a:cxn>
                              <a:cxn ang="0">
                                <a:pos x="T6" y="T7"/>
                              </a:cxn>
                              <a:cxn ang="0">
                                <a:pos x="T8" y="T9"/>
                              </a:cxn>
                            </a:cxnLst>
                            <a:rect l="0" t="0" r="r" b="b"/>
                            <a:pathLst>
                              <a:path w="7319" h="8684">
                                <a:moveTo>
                                  <a:pt x="6320" y="1941"/>
                                </a:moveTo>
                                <a:lnTo>
                                  <a:pt x="3796" y="1941"/>
                                </a:lnTo>
                                <a:lnTo>
                                  <a:pt x="3869" y="1907"/>
                                </a:lnTo>
                                <a:lnTo>
                                  <a:pt x="6255" y="1907"/>
                                </a:lnTo>
                                <a:lnTo>
                                  <a:pt x="6320" y="1941"/>
                                </a:lnTo>
                                <a:close/>
                              </a:path>
                            </a:pathLst>
                          </a:custGeom>
                          <a:solidFill>
                            <a:srgbClr val="87C7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11"/>
                        <wps:cNvSpPr>
                          <a:spLocks/>
                        </wps:cNvSpPr>
                        <wps:spPr bwMode="auto">
                          <a:xfrm>
                            <a:off x="4581" y="5623"/>
                            <a:ext cx="7319" cy="8684"/>
                          </a:xfrm>
                          <a:custGeom>
                            <a:avLst/>
                            <a:gdLst>
                              <a:gd name="T0" fmla="*/ 6451 w 7319"/>
                              <a:gd name="T1" fmla="*/ 1975 h 8684"/>
                              <a:gd name="T2" fmla="*/ 3650 w 7319"/>
                              <a:gd name="T3" fmla="*/ 1975 h 8684"/>
                              <a:gd name="T4" fmla="*/ 3723 w 7319"/>
                              <a:gd name="T5" fmla="*/ 1941 h 8684"/>
                              <a:gd name="T6" fmla="*/ 6385 w 7319"/>
                              <a:gd name="T7" fmla="*/ 1941 h 8684"/>
                              <a:gd name="T8" fmla="*/ 6451 w 7319"/>
                              <a:gd name="T9" fmla="*/ 1975 h 8684"/>
                            </a:gdLst>
                            <a:ahLst/>
                            <a:cxnLst>
                              <a:cxn ang="0">
                                <a:pos x="T0" y="T1"/>
                              </a:cxn>
                              <a:cxn ang="0">
                                <a:pos x="T2" y="T3"/>
                              </a:cxn>
                              <a:cxn ang="0">
                                <a:pos x="T4" y="T5"/>
                              </a:cxn>
                              <a:cxn ang="0">
                                <a:pos x="T6" y="T7"/>
                              </a:cxn>
                              <a:cxn ang="0">
                                <a:pos x="T8" y="T9"/>
                              </a:cxn>
                            </a:cxnLst>
                            <a:rect l="0" t="0" r="r" b="b"/>
                            <a:pathLst>
                              <a:path w="7319" h="8684">
                                <a:moveTo>
                                  <a:pt x="6451" y="1975"/>
                                </a:moveTo>
                                <a:lnTo>
                                  <a:pt x="3650" y="1975"/>
                                </a:lnTo>
                                <a:lnTo>
                                  <a:pt x="3723" y="1941"/>
                                </a:lnTo>
                                <a:lnTo>
                                  <a:pt x="6385" y="1941"/>
                                </a:lnTo>
                                <a:lnTo>
                                  <a:pt x="6451" y="1975"/>
                                </a:lnTo>
                                <a:close/>
                              </a:path>
                            </a:pathLst>
                          </a:custGeom>
                          <a:solidFill>
                            <a:srgbClr val="87C7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12"/>
                        <wps:cNvSpPr>
                          <a:spLocks/>
                        </wps:cNvSpPr>
                        <wps:spPr bwMode="auto">
                          <a:xfrm>
                            <a:off x="4581" y="5623"/>
                            <a:ext cx="7319" cy="8684"/>
                          </a:xfrm>
                          <a:custGeom>
                            <a:avLst/>
                            <a:gdLst>
                              <a:gd name="T0" fmla="*/ 6586 w 7319"/>
                              <a:gd name="T1" fmla="*/ 2009 h 8684"/>
                              <a:gd name="T2" fmla="*/ 3503 w 7319"/>
                              <a:gd name="T3" fmla="*/ 2009 h 8684"/>
                              <a:gd name="T4" fmla="*/ 3577 w 7319"/>
                              <a:gd name="T5" fmla="*/ 1975 h 8684"/>
                              <a:gd name="T6" fmla="*/ 6518 w 7319"/>
                              <a:gd name="T7" fmla="*/ 1975 h 8684"/>
                              <a:gd name="T8" fmla="*/ 6586 w 7319"/>
                              <a:gd name="T9" fmla="*/ 2009 h 8684"/>
                            </a:gdLst>
                            <a:ahLst/>
                            <a:cxnLst>
                              <a:cxn ang="0">
                                <a:pos x="T0" y="T1"/>
                              </a:cxn>
                              <a:cxn ang="0">
                                <a:pos x="T2" y="T3"/>
                              </a:cxn>
                              <a:cxn ang="0">
                                <a:pos x="T4" y="T5"/>
                              </a:cxn>
                              <a:cxn ang="0">
                                <a:pos x="T6" y="T7"/>
                              </a:cxn>
                              <a:cxn ang="0">
                                <a:pos x="T8" y="T9"/>
                              </a:cxn>
                            </a:cxnLst>
                            <a:rect l="0" t="0" r="r" b="b"/>
                            <a:pathLst>
                              <a:path w="7319" h="8684">
                                <a:moveTo>
                                  <a:pt x="6586" y="2009"/>
                                </a:moveTo>
                                <a:lnTo>
                                  <a:pt x="3503" y="2009"/>
                                </a:lnTo>
                                <a:lnTo>
                                  <a:pt x="3577" y="1975"/>
                                </a:lnTo>
                                <a:lnTo>
                                  <a:pt x="6518" y="1975"/>
                                </a:lnTo>
                                <a:lnTo>
                                  <a:pt x="6586" y="2009"/>
                                </a:lnTo>
                                <a:close/>
                              </a:path>
                            </a:pathLst>
                          </a:custGeom>
                          <a:solidFill>
                            <a:srgbClr val="87C7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Freeform 13"/>
                        <wps:cNvSpPr>
                          <a:spLocks/>
                        </wps:cNvSpPr>
                        <wps:spPr bwMode="auto">
                          <a:xfrm>
                            <a:off x="4581" y="5623"/>
                            <a:ext cx="7319" cy="8684"/>
                          </a:xfrm>
                          <a:custGeom>
                            <a:avLst/>
                            <a:gdLst>
                              <a:gd name="T0" fmla="*/ 1262 w 7319"/>
                              <a:gd name="T1" fmla="*/ 3780 h 8684"/>
                              <a:gd name="T2" fmla="*/ 900 w 7319"/>
                              <a:gd name="T3" fmla="*/ 3132 h 8684"/>
                              <a:gd name="T4" fmla="*/ 1105 w 7319"/>
                              <a:gd name="T5" fmla="*/ 3030 h 8684"/>
                              <a:gd name="T6" fmla="*/ 1619 w 7319"/>
                              <a:gd name="T7" fmla="*/ 2758 h 8684"/>
                              <a:gd name="T8" fmla="*/ 2289 w 7319"/>
                              <a:gd name="T9" fmla="*/ 2451 h 8684"/>
                              <a:gd name="T10" fmla="*/ 2964 w 7319"/>
                              <a:gd name="T11" fmla="*/ 2179 h 8684"/>
                              <a:gd name="T12" fmla="*/ 3044 w 7319"/>
                              <a:gd name="T13" fmla="*/ 2145 h 8684"/>
                              <a:gd name="T14" fmla="*/ 3201 w 7319"/>
                              <a:gd name="T15" fmla="*/ 2077 h 8684"/>
                              <a:gd name="T16" fmla="*/ 3278 w 7319"/>
                              <a:gd name="T17" fmla="*/ 2077 h 8684"/>
                              <a:gd name="T18" fmla="*/ 3428 w 7319"/>
                              <a:gd name="T19" fmla="*/ 2009 h 8684"/>
                              <a:gd name="T20" fmla="*/ 6654 w 7319"/>
                              <a:gd name="T21" fmla="*/ 2009 h 8684"/>
                              <a:gd name="T22" fmla="*/ 6724 w 7319"/>
                              <a:gd name="T23" fmla="*/ 2043 h 8684"/>
                              <a:gd name="T24" fmla="*/ 6795 w 7319"/>
                              <a:gd name="T25" fmla="*/ 2043 h 8684"/>
                              <a:gd name="T26" fmla="*/ 6940 w 7319"/>
                              <a:gd name="T27" fmla="*/ 2111 h 8684"/>
                              <a:gd name="T28" fmla="*/ 7015 w 7319"/>
                              <a:gd name="T29" fmla="*/ 2111 h 8684"/>
                              <a:gd name="T30" fmla="*/ 7170 w 7319"/>
                              <a:gd name="T31" fmla="*/ 2179 h 8684"/>
                              <a:gd name="T32" fmla="*/ 7250 w 7319"/>
                              <a:gd name="T33" fmla="*/ 2213 h 8684"/>
                              <a:gd name="T34" fmla="*/ 4922 w 7319"/>
                              <a:gd name="T35" fmla="*/ 2213 h 8684"/>
                              <a:gd name="T36" fmla="*/ 4832 w 7319"/>
                              <a:gd name="T37" fmla="*/ 2247 h 8684"/>
                              <a:gd name="T38" fmla="*/ 4656 w 7319"/>
                              <a:gd name="T39" fmla="*/ 2247 h 8684"/>
                              <a:gd name="T40" fmla="*/ 4570 w 7319"/>
                              <a:gd name="T41" fmla="*/ 2281 h 8684"/>
                              <a:gd name="T42" fmla="*/ 4485 w 7319"/>
                              <a:gd name="T43" fmla="*/ 2281 h 8684"/>
                              <a:gd name="T44" fmla="*/ 4402 w 7319"/>
                              <a:gd name="T45" fmla="*/ 2315 h 8684"/>
                              <a:gd name="T46" fmla="*/ 4321 w 7319"/>
                              <a:gd name="T47" fmla="*/ 2315 h 8684"/>
                              <a:gd name="T48" fmla="*/ 4240 w 7319"/>
                              <a:gd name="T49" fmla="*/ 2349 h 8684"/>
                              <a:gd name="T50" fmla="*/ 4162 w 7319"/>
                              <a:gd name="T51" fmla="*/ 2349 h 8684"/>
                              <a:gd name="T52" fmla="*/ 4084 w 7319"/>
                              <a:gd name="T53" fmla="*/ 2383 h 8684"/>
                              <a:gd name="T54" fmla="*/ 4008 w 7319"/>
                              <a:gd name="T55" fmla="*/ 2383 h 8684"/>
                              <a:gd name="T56" fmla="*/ 3934 w 7319"/>
                              <a:gd name="T57" fmla="*/ 2417 h 8684"/>
                              <a:gd name="T58" fmla="*/ 3860 w 7319"/>
                              <a:gd name="T59" fmla="*/ 2417 h 8684"/>
                              <a:gd name="T60" fmla="*/ 3719 w 7319"/>
                              <a:gd name="T61" fmla="*/ 2485 h 8684"/>
                              <a:gd name="T62" fmla="*/ 3650 w 7319"/>
                              <a:gd name="T63" fmla="*/ 2485 h 8684"/>
                              <a:gd name="T64" fmla="*/ 3583 w 7319"/>
                              <a:gd name="T65" fmla="*/ 2520 h 8684"/>
                              <a:gd name="T66" fmla="*/ 3517 w 7319"/>
                              <a:gd name="T67" fmla="*/ 2554 h 8684"/>
                              <a:gd name="T68" fmla="*/ 3453 w 7319"/>
                              <a:gd name="T69" fmla="*/ 2554 h 8684"/>
                              <a:gd name="T70" fmla="*/ 3390 w 7319"/>
                              <a:gd name="T71" fmla="*/ 2588 h 8684"/>
                              <a:gd name="T72" fmla="*/ 3329 w 7319"/>
                              <a:gd name="T73" fmla="*/ 2622 h 8684"/>
                              <a:gd name="T74" fmla="*/ 3269 w 7319"/>
                              <a:gd name="T75" fmla="*/ 2656 h 8684"/>
                              <a:gd name="T76" fmla="*/ 3211 w 7319"/>
                              <a:gd name="T77" fmla="*/ 2656 h 8684"/>
                              <a:gd name="T78" fmla="*/ 3154 w 7319"/>
                              <a:gd name="T79" fmla="*/ 2690 h 8684"/>
                              <a:gd name="T80" fmla="*/ 3099 w 7319"/>
                              <a:gd name="T81" fmla="*/ 2724 h 8684"/>
                              <a:gd name="T82" fmla="*/ 3046 w 7319"/>
                              <a:gd name="T83" fmla="*/ 2724 h 8684"/>
                              <a:gd name="T84" fmla="*/ 2994 w 7319"/>
                              <a:gd name="T85" fmla="*/ 2758 h 8684"/>
                              <a:gd name="T86" fmla="*/ 2943 w 7319"/>
                              <a:gd name="T87" fmla="*/ 2792 h 8684"/>
                              <a:gd name="T88" fmla="*/ 2894 w 7319"/>
                              <a:gd name="T89" fmla="*/ 2792 h 8684"/>
                              <a:gd name="T90" fmla="*/ 2847 w 7319"/>
                              <a:gd name="T91" fmla="*/ 2826 h 8684"/>
                              <a:gd name="T92" fmla="*/ 2801 w 7319"/>
                              <a:gd name="T93" fmla="*/ 2860 h 8684"/>
                              <a:gd name="T94" fmla="*/ 2757 w 7319"/>
                              <a:gd name="T95" fmla="*/ 2860 h 8684"/>
                              <a:gd name="T96" fmla="*/ 2715 w 7319"/>
                              <a:gd name="T97" fmla="*/ 2894 h 8684"/>
                              <a:gd name="T98" fmla="*/ 2674 w 7319"/>
                              <a:gd name="T99" fmla="*/ 2894 h 8684"/>
                              <a:gd name="T100" fmla="*/ 2228 w 7319"/>
                              <a:gd name="T101" fmla="*/ 3132 h 8684"/>
                              <a:gd name="T102" fmla="*/ 1932 w 7319"/>
                              <a:gd name="T103" fmla="*/ 3303 h 8684"/>
                              <a:gd name="T104" fmla="*/ 1654 w 7319"/>
                              <a:gd name="T105" fmla="*/ 3473 h 8684"/>
                              <a:gd name="T106" fmla="*/ 1262 w 7319"/>
                              <a:gd name="T107" fmla="*/ 3780 h 86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7319" h="8684">
                                <a:moveTo>
                                  <a:pt x="1262" y="3780"/>
                                </a:moveTo>
                                <a:lnTo>
                                  <a:pt x="900" y="3132"/>
                                </a:lnTo>
                                <a:lnTo>
                                  <a:pt x="1105" y="3030"/>
                                </a:lnTo>
                                <a:lnTo>
                                  <a:pt x="1619" y="2758"/>
                                </a:lnTo>
                                <a:lnTo>
                                  <a:pt x="2289" y="2451"/>
                                </a:lnTo>
                                <a:lnTo>
                                  <a:pt x="2964" y="2179"/>
                                </a:lnTo>
                                <a:lnTo>
                                  <a:pt x="3044" y="2145"/>
                                </a:lnTo>
                                <a:lnTo>
                                  <a:pt x="3201" y="2077"/>
                                </a:lnTo>
                                <a:lnTo>
                                  <a:pt x="3278" y="2077"/>
                                </a:lnTo>
                                <a:lnTo>
                                  <a:pt x="3428" y="2009"/>
                                </a:lnTo>
                                <a:lnTo>
                                  <a:pt x="6654" y="2009"/>
                                </a:lnTo>
                                <a:lnTo>
                                  <a:pt x="6724" y="2043"/>
                                </a:lnTo>
                                <a:lnTo>
                                  <a:pt x="6795" y="2043"/>
                                </a:lnTo>
                                <a:lnTo>
                                  <a:pt x="6940" y="2111"/>
                                </a:lnTo>
                                <a:lnTo>
                                  <a:pt x="7015" y="2111"/>
                                </a:lnTo>
                                <a:lnTo>
                                  <a:pt x="7170" y="2179"/>
                                </a:lnTo>
                                <a:lnTo>
                                  <a:pt x="7250" y="2213"/>
                                </a:lnTo>
                                <a:lnTo>
                                  <a:pt x="4922" y="2213"/>
                                </a:lnTo>
                                <a:lnTo>
                                  <a:pt x="4832" y="2247"/>
                                </a:lnTo>
                                <a:lnTo>
                                  <a:pt x="4656" y="2247"/>
                                </a:lnTo>
                                <a:lnTo>
                                  <a:pt x="4570" y="2281"/>
                                </a:lnTo>
                                <a:lnTo>
                                  <a:pt x="4485" y="2281"/>
                                </a:lnTo>
                                <a:lnTo>
                                  <a:pt x="4402" y="2315"/>
                                </a:lnTo>
                                <a:lnTo>
                                  <a:pt x="4321" y="2315"/>
                                </a:lnTo>
                                <a:lnTo>
                                  <a:pt x="4240" y="2349"/>
                                </a:lnTo>
                                <a:lnTo>
                                  <a:pt x="4162" y="2349"/>
                                </a:lnTo>
                                <a:lnTo>
                                  <a:pt x="4084" y="2383"/>
                                </a:lnTo>
                                <a:lnTo>
                                  <a:pt x="4008" y="2383"/>
                                </a:lnTo>
                                <a:lnTo>
                                  <a:pt x="3934" y="2417"/>
                                </a:lnTo>
                                <a:lnTo>
                                  <a:pt x="3860" y="2417"/>
                                </a:lnTo>
                                <a:lnTo>
                                  <a:pt x="3719" y="2485"/>
                                </a:lnTo>
                                <a:lnTo>
                                  <a:pt x="3650" y="2485"/>
                                </a:lnTo>
                                <a:lnTo>
                                  <a:pt x="3583" y="2520"/>
                                </a:lnTo>
                                <a:lnTo>
                                  <a:pt x="3517" y="2554"/>
                                </a:lnTo>
                                <a:lnTo>
                                  <a:pt x="3453" y="2554"/>
                                </a:lnTo>
                                <a:lnTo>
                                  <a:pt x="3390" y="2588"/>
                                </a:lnTo>
                                <a:lnTo>
                                  <a:pt x="3329" y="2622"/>
                                </a:lnTo>
                                <a:lnTo>
                                  <a:pt x="3269" y="2656"/>
                                </a:lnTo>
                                <a:lnTo>
                                  <a:pt x="3211" y="2656"/>
                                </a:lnTo>
                                <a:lnTo>
                                  <a:pt x="3154" y="2690"/>
                                </a:lnTo>
                                <a:lnTo>
                                  <a:pt x="3099" y="2724"/>
                                </a:lnTo>
                                <a:lnTo>
                                  <a:pt x="3046" y="2724"/>
                                </a:lnTo>
                                <a:lnTo>
                                  <a:pt x="2994" y="2758"/>
                                </a:lnTo>
                                <a:lnTo>
                                  <a:pt x="2943" y="2792"/>
                                </a:lnTo>
                                <a:lnTo>
                                  <a:pt x="2894" y="2792"/>
                                </a:lnTo>
                                <a:lnTo>
                                  <a:pt x="2847" y="2826"/>
                                </a:lnTo>
                                <a:lnTo>
                                  <a:pt x="2801" y="2860"/>
                                </a:lnTo>
                                <a:lnTo>
                                  <a:pt x="2757" y="2860"/>
                                </a:lnTo>
                                <a:lnTo>
                                  <a:pt x="2715" y="2894"/>
                                </a:lnTo>
                                <a:lnTo>
                                  <a:pt x="2674" y="2894"/>
                                </a:lnTo>
                                <a:lnTo>
                                  <a:pt x="2228" y="3132"/>
                                </a:lnTo>
                                <a:lnTo>
                                  <a:pt x="1932" y="3303"/>
                                </a:lnTo>
                                <a:lnTo>
                                  <a:pt x="1654" y="3473"/>
                                </a:lnTo>
                                <a:lnTo>
                                  <a:pt x="1262" y="3780"/>
                                </a:lnTo>
                                <a:close/>
                              </a:path>
                            </a:pathLst>
                          </a:custGeom>
                          <a:solidFill>
                            <a:srgbClr val="87C7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14"/>
                        <wps:cNvSpPr>
                          <a:spLocks/>
                        </wps:cNvSpPr>
                        <wps:spPr bwMode="auto">
                          <a:xfrm>
                            <a:off x="4581" y="5623"/>
                            <a:ext cx="7319" cy="8684"/>
                          </a:xfrm>
                          <a:custGeom>
                            <a:avLst/>
                            <a:gdLst>
                              <a:gd name="T0" fmla="*/ 7318 w 7319"/>
                              <a:gd name="T1" fmla="*/ 2758 h 8684"/>
                              <a:gd name="T2" fmla="*/ 7263 w 7319"/>
                              <a:gd name="T3" fmla="*/ 2758 h 8684"/>
                              <a:gd name="T4" fmla="*/ 7191 w 7319"/>
                              <a:gd name="T5" fmla="*/ 2724 h 8684"/>
                              <a:gd name="T6" fmla="*/ 7118 w 7319"/>
                              <a:gd name="T7" fmla="*/ 2724 h 8684"/>
                              <a:gd name="T8" fmla="*/ 7045 w 7319"/>
                              <a:gd name="T9" fmla="*/ 2690 h 8684"/>
                              <a:gd name="T10" fmla="*/ 6824 w 7319"/>
                              <a:gd name="T11" fmla="*/ 2690 h 8684"/>
                              <a:gd name="T12" fmla="*/ 6749 w 7319"/>
                              <a:gd name="T13" fmla="*/ 2656 h 8684"/>
                              <a:gd name="T14" fmla="*/ 3982 w 7319"/>
                              <a:gd name="T15" fmla="*/ 2656 h 8684"/>
                              <a:gd name="T16" fmla="*/ 4109 w 7319"/>
                              <a:gd name="T17" fmla="*/ 2588 h 8684"/>
                              <a:gd name="T18" fmla="*/ 4174 w 7319"/>
                              <a:gd name="T19" fmla="*/ 2588 h 8684"/>
                              <a:gd name="T20" fmla="*/ 4240 w 7319"/>
                              <a:gd name="T21" fmla="*/ 2554 h 8684"/>
                              <a:gd name="T22" fmla="*/ 4307 w 7319"/>
                              <a:gd name="T23" fmla="*/ 2520 h 8684"/>
                              <a:gd name="T24" fmla="*/ 4376 w 7319"/>
                              <a:gd name="T25" fmla="*/ 2520 h 8684"/>
                              <a:gd name="T26" fmla="*/ 4446 w 7319"/>
                              <a:gd name="T27" fmla="*/ 2485 h 8684"/>
                              <a:gd name="T28" fmla="*/ 4518 w 7319"/>
                              <a:gd name="T29" fmla="*/ 2485 h 8684"/>
                              <a:gd name="T30" fmla="*/ 4592 w 7319"/>
                              <a:gd name="T31" fmla="*/ 2451 h 8684"/>
                              <a:gd name="T32" fmla="*/ 4668 w 7319"/>
                              <a:gd name="T33" fmla="*/ 2451 h 8684"/>
                              <a:gd name="T34" fmla="*/ 4746 w 7319"/>
                              <a:gd name="T35" fmla="*/ 2417 h 8684"/>
                              <a:gd name="T36" fmla="*/ 4908 w 7319"/>
                              <a:gd name="T37" fmla="*/ 2417 h 8684"/>
                              <a:gd name="T38" fmla="*/ 4993 w 7319"/>
                              <a:gd name="T39" fmla="*/ 2383 h 8684"/>
                              <a:gd name="T40" fmla="*/ 5080 w 7319"/>
                              <a:gd name="T41" fmla="*/ 2383 h 8684"/>
                              <a:gd name="T42" fmla="*/ 5170 w 7319"/>
                              <a:gd name="T43" fmla="*/ 2349 h 8684"/>
                              <a:gd name="T44" fmla="*/ 5359 w 7319"/>
                              <a:gd name="T45" fmla="*/ 2349 h 8684"/>
                              <a:gd name="T46" fmla="*/ 5457 w 7319"/>
                              <a:gd name="T47" fmla="*/ 2315 h 8684"/>
                              <a:gd name="T48" fmla="*/ 5772 w 7319"/>
                              <a:gd name="T49" fmla="*/ 2315 h 8684"/>
                              <a:gd name="T50" fmla="*/ 5884 w 7319"/>
                              <a:gd name="T51" fmla="*/ 2281 h 8684"/>
                              <a:gd name="T52" fmla="*/ 6321 w 7319"/>
                              <a:gd name="T53" fmla="*/ 2281 h 8684"/>
                              <a:gd name="T54" fmla="*/ 6212 w 7319"/>
                              <a:gd name="T55" fmla="*/ 2247 h 8684"/>
                              <a:gd name="T56" fmla="*/ 6105 w 7319"/>
                              <a:gd name="T57" fmla="*/ 2247 h 8684"/>
                              <a:gd name="T58" fmla="*/ 5999 w 7319"/>
                              <a:gd name="T59" fmla="*/ 2213 h 8684"/>
                              <a:gd name="T60" fmla="*/ 7250 w 7319"/>
                              <a:gd name="T61" fmla="*/ 2213 h 8684"/>
                              <a:gd name="T62" fmla="*/ 7318 w 7319"/>
                              <a:gd name="T63" fmla="*/ 2247 h 8684"/>
                              <a:gd name="T64" fmla="*/ 7318 w 7319"/>
                              <a:gd name="T65" fmla="*/ 2758 h 86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7319" h="8684">
                                <a:moveTo>
                                  <a:pt x="7318" y="2758"/>
                                </a:moveTo>
                                <a:lnTo>
                                  <a:pt x="7263" y="2758"/>
                                </a:lnTo>
                                <a:lnTo>
                                  <a:pt x="7191" y="2724"/>
                                </a:lnTo>
                                <a:lnTo>
                                  <a:pt x="7118" y="2724"/>
                                </a:lnTo>
                                <a:lnTo>
                                  <a:pt x="7045" y="2690"/>
                                </a:lnTo>
                                <a:lnTo>
                                  <a:pt x="6824" y="2690"/>
                                </a:lnTo>
                                <a:lnTo>
                                  <a:pt x="6749" y="2656"/>
                                </a:lnTo>
                                <a:lnTo>
                                  <a:pt x="3982" y="2656"/>
                                </a:lnTo>
                                <a:lnTo>
                                  <a:pt x="4109" y="2588"/>
                                </a:lnTo>
                                <a:lnTo>
                                  <a:pt x="4174" y="2588"/>
                                </a:lnTo>
                                <a:lnTo>
                                  <a:pt x="4240" y="2554"/>
                                </a:lnTo>
                                <a:lnTo>
                                  <a:pt x="4307" y="2520"/>
                                </a:lnTo>
                                <a:lnTo>
                                  <a:pt x="4376" y="2520"/>
                                </a:lnTo>
                                <a:lnTo>
                                  <a:pt x="4446" y="2485"/>
                                </a:lnTo>
                                <a:lnTo>
                                  <a:pt x="4518" y="2485"/>
                                </a:lnTo>
                                <a:lnTo>
                                  <a:pt x="4592" y="2451"/>
                                </a:lnTo>
                                <a:lnTo>
                                  <a:pt x="4668" y="2451"/>
                                </a:lnTo>
                                <a:lnTo>
                                  <a:pt x="4746" y="2417"/>
                                </a:lnTo>
                                <a:lnTo>
                                  <a:pt x="4908" y="2417"/>
                                </a:lnTo>
                                <a:lnTo>
                                  <a:pt x="4993" y="2383"/>
                                </a:lnTo>
                                <a:lnTo>
                                  <a:pt x="5080" y="2383"/>
                                </a:lnTo>
                                <a:lnTo>
                                  <a:pt x="5170" y="2349"/>
                                </a:lnTo>
                                <a:lnTo>
                                  <a:pt x="5359" y="2349"/>
                                </a:lnTo>
                                <a:lnTo>
                                  <a:pt x="5457" y="2315"/>
                                </a:lnTo>
                                <a:lnTo>
                                  <a:pt x="5772" y="2315"/>
                                </a:lnTo>
                                <a:lnTo>
                                  <a:pt x="5884" y="2281"/>
                                </a:lnTo>
                                <a:lnTo>
                                  <a:pt x="6321" y="2281"/>
                                </a:lnTo>
                                <a:lnTo>
                                  <a:pt x="6212" y="2247"/>
                                </a:lnTo>
                                <a:lnTo>
                                  <a:pt x="6105" y="2247"/>
                                </a:lnTo>
                                <a:lnTo>
                                  <a:pt x="5999" y="2213"/>
                                </a:lnTo>
                                <a:lnTo>
                                  <a:pt x="7250" y="2213"/>
                                </a:lnTo>
                                <a:lnTo>
                                  <a:pt x="7318" y="2247"/>
                                </a:lnTo>
                                <a:lnTo>
                                  <a:pt x="7318" y="2758"/>
                                </a:lnTo>
                                <a:close/>
                              </a:path>
                            </a:pathLst>
                          </a:custGeom>
                          <a:solidFill>
                            <a:srgbClr val="87C7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Freeform 15"/>
                        <wps:cNvSpPr>
                          <a:spLocks/>
                        </wps:cNvSpPr>
                        <wps:spPr bwMode="auto">
                          <a:xfrm>
                            <a:off x="4581" y="5623"/>
                            <a:ext cx="7319" cy="8684"/>
                          </a:xfrm>
                          <a:custGeom>
                            <a:avLst/>
                            <a:gdLst>
                              <a:gd name="T0" fmla="*/ 5775 w 7319"/>
                              <a:gd name="T1" fmla="*/ 2724 h 8684"/>
                              <a:gd name="T2" fmla="*/ 3799 w 7319"/>
                              <a:gd name="T3" fmla="*/ 2724 h 8684"/>
                              <a:gd name="T4" fmla="*/ 3920 w 7319"/>
                              <a:gd name="T5" fmla="*/ 2656 h 8684"/>
                              <a:gd name="T6" fmla="*/ 6144 w 7319"/>
                              <a:gd name="T7" fmla="*/ 2656 h 8684"/>
                              <a:gd name="T8" fmla="*/ 6070 w 7319"/>
                              <a:gd name="T9" fmla="*/ 2690 h 8684"/>
                              <a:gd name="T10" fmla="*/ 5848 w 7319"/>
                              <a:gd name="T11" fmla="*/ 2690 h 8684"/>
                              <a:gd name="T12" fmla="*/ 5775 w 7319"/>
                              <a:gd name="T13" fmla="*/ 2724 h 8684"/>
                            </a:gdLst>
                            <a:ahLst/>
                            <a:cxnLst>
                              <a:cxn ang="0">
                                <a:pos x="T0" y="T1"/>
                              </a:cxn>
                              <a:cxn ang="0">
                                <a:pos x="T2" y="T3"/>
                              </a:cxn>
                              <a:cxn ang="0">
                                <a:pos x="T4" y="T5"/>
                              </a:cxn>
                              <a:cxn ang="0">
                                <a:pos x="T6" y="T7"/>
                              </a:cxn>
                              <a:cxn ang="0">
                                <a:pos x="T8" y="T9"/>
                              </a:cxn>
                              <a:cxn ang="0">
                                <a:pos x="T10" y="T11"/>
                              </a:cxn>
                              <a:cxn ang="0">
                                <a:pos x="T12" y="T13"/>
                              </a:cxn>
                            </a:cxnLst>
                            <a:rect l="0" t="0" r="r" b="b"/>
                            <a:pathLst>
                              <a:path w="7319" h="8684">
                                <a:moveTo>
                                  <a:pt x="5775" y="2724"/>
                                </a:moveTo>
                                <a:lnTo>
                                  <a:pt x="3799" y="2724"/>
                                </a:lnTo>
                                <a:lnTo>
                                  <a:pt x="3920" y="2656"/>
                                </a:lnTo>
                                <a:lnTo>
                                  <a:pt x="6144" y="2656"/>
                                </a:lnTo>
                                <a:lnTo>
                                  <a:pt x="6070" y="2690"/>
                                </a:lnTo>
                                <a:lnTo>
                                  <a:pt x="5848" y="2690"/>
                                </a:lnTo>
                                <a:lnTo>
                                  <a:pt x="5775" y="2724"/>
                                </a:lnTo>
                                <a:close/>
                              </a:path>
                            </a:pathLst>
                          </a:custGeom>
                          <a:solidFill>
                            <a:srgbClr val="87C7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Freeform 16"/>
                        <wps:cNvSpPr>
                          <a:spLocks/>
                        </wps:cNvSpPr>
                        <wps:spPr bwMode="auto">
                          <a:xfrm>
                            <a:off x="4581" y="5623"/>
                            <a:ext cx="7319" cy="8684"/>
                          </a:xfrm>
                          <a:custGeom>
                            <a:avLst/>
                            <a:gdLst>
                              <a:gd name="T0" fmla="*/ 0 w 7319"/>
                              <a:gd name="T1" fmla="*/ 6334 h 8684"/>
                              <a:gd name="T2" fmla="*/ 435 w 7319"/>
                              <a:gd name="T3" fmla="*/ 5652 h 8684"/>
                              <a:gd name="T4" fmla="*/ 1306 w 7319"/>
                              <a:gd name="T5" fmla="*/ 4495 h 8684"/>
                              <a:gd name="T6" fmla="*/ 1471 w 7319"/>
                              <a:gd name="T7" fmla="*/ 4290 h 8684"/>
                              <a:gd name="T8" fmla="*/ 1633 w 7319"/>
                              <a:gd name="T9" fmla="*/ 4120 h 8684"/>
                              <a:gd name="T10" fmla="*/ 1796 w 7319"/>
                              <a:gd name="T11" fmla="*/ 3950 h 8684"/>
                              <a:gd name="T12" fmla="*/ 1906 w 7319"/>
                              <a:gd name="T13" fmla="*/ 3848 h 8684"/>
                              <a:gd name="T14" fmla="*/ 2075 w 7319"/>
                              <a:gd name="T15" fmla="*/ 3711 h 8684"/>
                              <a:gd name="T16" fmla="*/ 2191 w 7319"/>
                              <a:gd name="T17" fmla="*/ 3609 h 8684"/>
                              <a:gd name="T18" fmla="*/ 2312 w 7319"/>
                              <a:gd name="T19" fmla="*/ 3541 h 8684"/>
                              <a:gd name="T20" fmla="*/ 2438 w 7319"/>
                              <a:gd name="T21" fmla="*/ 3439 h 8684"/>
                              <a:gd name="T22" fmla="*/ 2571 w 7319"/>
                              <a:gd name="T23" fmla="*/ 3371 h 8684"/>
                              <a:gd name="T24" fmla="*/ 2709 w 7319"/>
                              <a:gd name="T25" fmla="*/ 3269 h 8684"/>
                              <a:gd name="T26" fmla="*/ 2856 w 7319"/>
                              <a:gd name="T27" fmla="*/ 3167 h 8684"/>
                              <a:gd name="T28" fmla="*/ 3011 w 7319"/>
                              <a:gd name="T29" fmla="*/ 3098 h 8684"/>
                              <a:gd name="T30" fmla="*/ 3175 w 7319"/>
                              <a:gd name="T31" fmla="*/ 2996 h 8684"/>
                              <a:gd name="T32" fmla="*/ 3441 w 7319"/>
                              <a:gd name="T33" fmla="*/ 2860 h 8684"/>
                              <a:gd name="T34" fmla="*/ 3738 w 7319"/>
                              <a:gd name="T35" fmla="*/ 2724 h 8684"/>
                              <a:gd name="T36" fmla="*/ 5631 w 7319"/>
                              <a:gd name="T37" fmla="*/ 2758 h 8684"/>
                              <a:gd name="T38" fmla="*/ 5489 w 7319"/>
                              <a:gd name="T39" fmla="*/ 2792 h 8684"/>
                              <a:gd name="T40" fmla="*/ 5349 w 7319"/>
                              <a:gd name="T41" fmla="*/ 2826 h 8684"/>
                              <a:gd name="T42" fmla="*/ 5075 w 7319"/>
                              <a:gd name="T43" fmla="*/ 2928 h 8684"/>
                              <a:gd name="T44" fmla="*/ 4012 w 7319"/>
                              <a:gd name="T45" fmla="*/ 2996 h 8684"/>
                              <a:gd name="T46" fmla="*/ 3824 w 7319"/>
                              <a:gd name="T47" fmla="*/ 3098 h 8684"/>
                              <a:gd name="T48" fmla="*/ 3556 w 7319"/>
                              <a:gd name="T49" fmla="*/ 3235 h 8684"/>
                              <a:gd name="T50" fmla="*/ 3307 w 7319"/>
                              <a:gd name="T51" fmla="*/ 3371 h 8684"/>
                              <a:gd name="T52" fmla="*/ 3150 w 7319"/>
                              <a:gd name="T53" fmla="*/ 3473 h 8684"/>
                              <a:gd name="T54" fmla="*/ 3001 w 7319"/>
                              <a:gd name="T55" fmla="*/ 3575 h 8684"/>
                              <a:gd name="T56" fmla="*/ 2860 w 7319"/>
                              <a:gd name="T57" fmla="*/ 3677 h 8684"/>
                              <a:gd name="T58" fmla="*/ 2725 w 7319"/>
                              <a:gd name="T59" fmla="*/ 3780 h 8684"/>
                              <a:gd name="T60" fmla="*/ 2597 w 7319"/>
                              <a:gd name="T61" fmla="*/ 3882 h 8684"/>
                              <a:gd name="T62" fmla="*/ 2476 w 7319"/>
                              <a:gd name="T63" fmla="*/ 4018 h 8684"/>
                              <a:gd name="T64" fmla="*/ 2362 w 7319"/>
                              <a:gd name="T65" fmla="*/ 4120 h 8684"/>
                              <a:gd name="T66" fmla="*/ 2254 w 7319"/>
                              <a:gd name="T67" fmla="*/ 4222 h 8684"/>
                              <a:gd name="T68" fmla="*/ 2152 w 7319"/>
                              <a:gd name="T69" fmla="*/ 4324 h 8684"/>
                              <a:gd name="T70" fmla="*/ 2056 w 7319"/>
                              <a:gd name="T71" fmla="*/ 4427 h 8684"/>
                              <a:gd name="T72" fmla="*/ 1965 w 7319"/>
                              <a:gd name="T73" fmla="*/ 4529 h 8684"/>
                              <a:gd name="T74" fmla="*/ 1880 w 7319"/>
                              <a:gd name="T75" fmla="*/ 4631 h 8684"/>
                              <a:gd name="T76" fmla="*/ 1801 w 7319"/>
                              <a:gd name="T77" fmla="*/ 4733 h 8684"/>
                              <a:gd name="T78" fmla="*/ 1727 w 7319"/>
                              <a:gd name="T79" fmla="*/ 4835 h 8684"/>
                              <a:gd name="T80" fmla="*/ 1657 w 7319"/>
                              <a:gd name="T81" fmla="*/ 4937 h 8684"/>
                              <a:gd name="T82" fmla="*/ 1593 w 7319"/>
                              <a:gd name="T83" fmla="*/ 5040 h 8684"/>
                              <a:gd name="T84" fmla="*/ 1533 w 7319"/>
                              <a:gd name="T85" fmla="*/ 5108 h 8684"/>
                              <a:gd name="T86" fmla="*/ 1477 w 7319"/>
                              <a:gd name="T87" fmla="*/ 5176 h 8684"/>
                              <a:gd name="T88" fmla="*/ 1425 w 7319"/>
                              <a:gd name="T89" fmla="*/ 5278 h 8684"/>
                              <a:gd name="T90" fmla="*/ 973 w 7319"/>
                              <a:gd name="T91" fmla="*/ 5959 h 8684"/>
                              <a:gd name="T92" fmla="*/ 631 w 7319"/>
                              <a:gd name="T93" fmla="*/ 6708 h 86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7319" h="8684">
                                <a:moveTo>
                                  <a:pt x="631" y="6708"/>
                                </a:moveTo>
                                <a:lnTo>
                                  <a:pt x="0" y="6334"/>
                                </a:lnTo>
                                <a:lnTo>
                                  <a:pt x="122" y="6163"/>
                                </a:lnTo>
                                <a:lnTo>
                                  <a:pt x="435" y="5652"/>
                                </a:lnTo>
                                <a:lnTo>
                                  <a:pt x="857" y="5074"/>
                                </a:lnTo>
                                <a:lnTo>
                                  <a:pt x="1306" y="4495"/>
                                </a:lnTo>
                                <a:lnTo>
                                  <a:pt x="1362" y="4427"/>
                                </a:lnTo>
                                <a:lnTo>
                                  <a:pt x="1471" y="4290"/>
                                </a:lnTo>
                                <a:lnTo>
                                  <a:pt x="1525" y="4256"/>
                                </a:lnTo>
                                <a:lnTo>
                                  <a:pt x="1633" y="4120"/>
                                </a:lnTo>
                                <a:lnTo>
                                  <a:pt x="1687" y="4086"/>
                                </a:lnTo>
                                <a:lnTo>
                                  <a:pt x="1796" y="3950"/>
                                </a:lnTo>
                                <a:lnTo>
                                  <a:pt x="1851" y="3916"/>
                                </a:lnTo>
                                <a:lnTo>
                                  <a:pt x="1906" y="3848"/>
                                </a:lnTo>
                                <a:lnTo>
                                  <a:pt x="2018" y="3780"/>
                                </a:lnTo>
                                <a:lnTo>
                                  <a:pt x="2075" y="3711"/>
                                </a:lnTo>
                                <a:lnTo>
                                  <a:pt x="2133" y="3677"/>
                                </a:lnTo>
                                <a:lnTo>
                                  <a:pt x="2191" y="3609"/>
                                </a:lnTo>
                                <a:lnTo>
                                  <a:pt x="2251" y="3575"/>
                                </a:lnTo>
                                <a:lnTo>
                                  <a:pt x="2312" y="3541"/>
                                </a:lnTo>
                                <a:lnTo>
                                  <a:pt x="2375" y="3473"/>
                                </a:lnTo>
                                <a:lnTo>
                                  <a:pt x="2438" y="3439"/>
                                </a:lnTo>
                                <a:lnTo>
                                  <a:pt x="2504" y="3405"/>
                                </a:lnTo>
                                <a:lnTo>
                                  <a:pt x="2571" y="3371"/>
                                </a:lnTo>
                                <a:lnTo>
                                  <a:pt x="2639" y="3303"/>
                                </a:lnTo>
                                <a:lnTo>
                                  <a:pt x="2709" y="3269"/>
                                </a:lnTo>
                                <a:lnTo>
                                  <a:pt x="2782" y="3235"/>
                                </a:lnTo>
                                <a:lnTo>
                                  <a:pt x="2856" y="3167"/>
                                </a:lnTo>
                                <a:lnTo>
                                  <a:pt x="2932" y="3132"/>
                                </a:lnTo>
                                <a:lnTo>
                                  <a:pt x="3011" y="3098"/>
                                </a:lnTo>
                                <a:lnTo>
                                  <a:pt x="3092" y="3064"/>
                                </a:lnTo>
                                <a:lnTo>
                                  <a:pt x="3175" y="2996"/>
                                </a:lnTo>
                                <a:lnTo>
                                  <a:pt x="3261" y="2962"/>
                                </a:lnTo>
                                <a:lnTo>
                                  <a:pt x="3441" y="2860"/>
                                </a:lnTo>
                                <a:lnTo>
                                  <a:pt x="3501" y="2860"/>
                                </a:lnTo>
                                <a:lnTo>
                                  <a:pt x="3738" y="2724"/>
                                </a:lnTo>
                                <a:lnTo>
                                  <a:pt x="5703" y="2724"/>
                                </a:lnTo>
                                <a:lnTo>
                                  <a:pt x="5631" y="2758"/>
                                </a:lnTo>
                                <a:lnTo>
                                  <a:pt x="5560" y="2758"/>
                                </a:lnTo>
                                <a:lnTo>
                                  <a:pt x="5489" y="2792"/>
                                </a:lnTo>
                                <a:lnTo>
                                  <a:pt x="5419" y="2792"/>
                                </a:lnTo>
                                <a:lnTo>
                                  <a:pt x="5349" y="2826"/>
                                </a:lnTo>
                                <a:lnTo>
                                  <a:pt x="5280" y="2826"/>
                                </a:lnTo>
                                <a:lnTo>
                                  <a:pt x="5075" y="2928"/>
                                </a:lnTo>
                                <a:lnTo>
                                  <a:pt x="4209" y="2928"/>
                                </a:lnTo>
                                <a:lnTo>
                                  <a:pt x="4012" y="2996"/>
                                </a:lnTo>
                                <a:lnTo>
                                  <a:pt x="3917" y="3030"/>
                                </a:lnTo>
                                <a:lnTo>
                                  <a:pt x="3824" y="3098"/>
                                </a:lnTo>
                                <a:lnTo>
                                  <a:pt x="3643" y="3167"/>
                                </a:lnTo>
                                <a:lnTo>
                                  <a:pt x="3556" y="3235"/>
                                </a:lnTo>
                                <a:lnTo>
                                  <a:pt x="3388" y="3303"/>
                                </a:lnTo>
                                <a:lnTo>
                                  <a:pt x="3307" y="3371"/>
                                </a:lnTo>
                                <a:lnTo>
                                  <a:pt x="3228" y="3405"/>
                                </a:lnTo>
                                <a:lnTo>
                                  <a:pt x="3150" y="3473"/>
                                </a:lnTo>
                                <a:lnTo>
                                  <a:pt x="3075" y="3507"/>
                                </a:lnTo>
                                <a:lnTo>
                                  <a:pt x="3001" y="3575"/>
                                </a:lnTo>
                                <a:lnTo>
                                  <a:pt x="2930" y="3609"/>
                                </a:lnTo>
                                <a:lnTo>
                                  <a:pt x="2860" y="3677"/>
                                </a:lnTo>
                                <a:lnTo>
                                  <a:pt x="2791" y="3745"/>
                                </a:lnTo>
                                <a:lnTo>
                                  <a:pt x="2725" y="3780"/>
                                </a:lnTo>
                                <a:lnTo>
                                  <a:pt x="2660" y="3848"/>
                                </a:lnTo>
                                <a:lnTo>
                                  <a:pt x="2597" y="3882"/>
                                </a:lnTo>
                                <a:lnTo>
                                  <a:pt x="2536" y="3950"/>
                                </a:lnTo>
                                <a:lnTo>
                                  <a:pt x="2476" y="4018"/>
                                </a:lnTo>
                                <a:lnTo>
                                  <a:pt x="2418" y="4052"/>
                                </a:lnTo>
                                <a:lnTo>
                                  <a:pt x="2362" y="4120"/>
                                </a:lnTo>
                                <a:lnTo>
                                  <a:pt x="2307" y="4154"/>
                                </a:lnTo>
                                <a:lnTo>
                                  <a:pt x="2254" y="4222"/>
                                </a:lnTo>
                                <a:lnTo>
                                  <a:pt x="2202" y="4290"/>
                                </a:lnTo>
                                <a:lnTo>
                                  <a:pt x="2152" y="4324"/>
                                </a:lnTo>
                                <a:lnTo>
                                  <a:pt x="2103" y="4392"/>
                                </a:lnTo>
                                <a:lnTo>
                                  <a:pt x="2056" y="4427"/>
                                </a:lnTo>
                                <a:lnTo>
                                  <a:pt x="2010" y="4495"/>
                                </a:lnTo>
                                <a:lnTo>
                                  <a:pt x="1965" y="4529"/>
                                </a:lnTo>
                                <a:lnTo>
                                  <a:pt x="1922" y="4597"/>
                                </a:lnTo>
                                <a:lnTo>
                                  <a:pt x="1880" y="4631"/>
                                </a:lnTo>
                                <a:lnTo>
                                  <a:pt x="1840" y="4699"/>
                                </a:lnTo>
                                <a:lnTo>
                                  <a:pt x="1801" y="4733"/>
                                </a:lnTo>
                                <a:lnTo>
                                  <a:pt x="1763" y="4801"/>
                                </a:lnTo>
                                <a:lnTo>
                                  <a:pt x="1727" y="4835"/>
                                </a:lnTo>
                                <a:lnTo>
                                  <a:pt x="1691" y="4903"/>
                                </a:lnTo>
                                <a:lnTo>
                                  <a:pt x="1657" y="4937"/>
                                </a:lnTo>
                                <a:lnTo>
                                  <a:pt x="1624" y="4971"/>
                                </a:lnTo>
                                <a:lnTo>
                                  <a:pt x="1593" y="5040"/>
                                </a:lnTo>
                                <a:lnTo>
                                  <a:pt x="1562" y="5074"/>
                                </a:lnTo>
                                <a:lnTo>
                                  <a:pt x="1533" y="5108"/>
                                </a:lnTo>
                                <a:lnTo>
                                  <a:pt x="1504" y="5142"/>
                                </a:lnTo>
                                <a:lnTo>
                                  <a:pt x="1477" y="5176"/>
                                </a:lnTo>
                                <a:lnTo>
                                  <a:pt x="1451" y="5244"/>
                                </a:lnTo>
                                <a:lnTo>
                                  <a:pt x="1425" y="5278"/>
                                </a:lnTo>
                                <a:lnTo>
                                  <a:pt x="1148" y="5687"/>
                                </a:lnTo>
                                <a:lnTo>
                                  <a:pt x="973" y="5959"/>
                                </a:lnTo>
                                <a:lnTo>
                                  <a:pt x="825" y="6265"/>
                                </a:lnTo>
                                <a:lnTo>
                                  <a:pt x="631" y="6708"/>
                                </a:lnTo>
                                <a:close/>
                              </a:path>
                            </a:pathLst>
                          </a:custGeom>
                          <a:solidFill>
                            <a:srgbClr val="87C7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Freeform 17"/>
                        <wps:cNvSpPr>
                          <a:spLocks/>
                        </wps:cNvSpPr>
                        <wps:spPr bwMode="auto">
                          <a:xfrm>
                            <a:off x="4581" y="5623"/>
                            <a:ext cx="7319" cy="8684"/>
                          </a:xfrm>
                          <a:custGeom>
                            <a:avLst/>
                            <a:gdLst>
                              <a:gd name="T0" fmla="*/ 7318 w 7319"/>
                              <a:gd name="T1" fmla="*/ 8683 h 8684"/>
                              <a:gd name="T2" fmla="*/ 3420 w 7319"/>
                              <a:gd name="T3" fmla="*/ 8683 h 8684"/>
                              <a:gd name="T4" fmla="*/ 7318 w 7319"/>
                              <a:gd name="T5" fmla="*/ 2758 h 8684"/>
                              <a:gd name="T6" fmla="*/ 7318 w 7319"/>
                              <a:gd name="T7" fmla="*/ 8683 h 8684"/>
                            </a:gdLst>
                            <a:ahLst/>
                            <a:cxnLst>
                              <a:cxn ang="0">
                                <a:pos x="T0" y="T1"/>
                              </a:cxn>
                              <a:cxn ang="0">
                                <a:pos x="T2" y="T3"/>
                              </a:cxn>
                              <a:cxn ang="0">
                                <a:pos x="T4" y="T5"/>
                              </a:cxn>
                              <a:cxn ang="0">
                                <a:pos x="T6" y="T7"/>
                              </a:cxn>
                            </a:cxnLst>
                            <a:rect l="0" t="0" r="r" b="b"/>
                            <a:pathLst>
                              <a:path w="7319" h="8684">
                                <a:moveTo>
                                  <a:pt x="7318" y="8683"/>
                                </a:moveTo>
                                <a:lnTo>
                                  <a:pt x="3420" y="8683"/>
                                </a:lnTo>
                                <a:lnTo>
                                  <a:pt x="7318" y="2758"/>
                                </a:lnTo>
                                <a:lnTo>
                                  <a:pt x="7318" y="8683"/>
                                </a:lnTo>
                                <a:close/>
                              </a:path>
                            </a:pathLst>
                          </a:custGeom>
                          <a:solidFill>
                            <a:srgbClr val="87C7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18"/>
                        <wps:cNvSpPr>
                          <a:spLocks/>
                        </wps:cNvSpPr>
                        <wps:spPr bwMode="auto">
                          <a:xfrm>
                            <a:off x="4581" y="5623"/>
                            <a:ext cx="7319" cy="8684"/>
                          </a:xfrm>
                          <a:custGeom>
                            <a:avLst/>
                            <a:gdLst>
                              <a:gd name="T0" fmla="*/ 916 w 7319"/>
                              <a:gd name="T1" fmla="*/ 8036 h 8684"/>
                              <a:gd name="T2" fmla="*/ 1049 w 7319"/>
                              <a:gd name="T3" fmla="*/ 7151 h 8684"/>
                              <a:gd name="T4" fmla="*/ 1102 w 7319"/>
                              <a:gd name="T5" fmla="*/ 6912 h 8684"/>
                              <a:gd name="T6" fmla="*/ 1160 w 7319"/>
                              <a:gd name="T7" fmla="*/ 6708 h 8684"/>
                              <a:gd name="T8" fmla="*/ 1225 w 7319"/>
                              <a:gd name="T9" fmla="*/ 6470 h 8684"/>
                              <a:gd name="T10" fmla="*/ 1298 w 7319"/>
                              <a:gd name="T11" fmla="*/ 6265 h 8684"/>
                              <a:gd name="T12" fmla="*/ 1381 w 7319"/>
                              <a:gd name="T13" fmla="*/ 6061 h 8684"/>
                              <a:gd name="T14" fmla="*/ 1476 w 7319"/>
                              <a:gd name="T15" fmla="*/ 5857 h 8684"/>
                              <a:gd name="T16" fmla="*/ 1584 w 7319"/>
                              <a:gd name="T17" fmla="*/ 5618 h 8684"/>
                              <a:gd name="T18" fmla="*/ 1706 w 7319"/>
                              <a:gd name="T19" fmla="*/ 5414 h 8684"/>
                              <a:gd name="T20" fmla="*/ 1845 w 7319"/>
                              <a:gd name="T21" fmla="*/ 5176 h 8684"/>
                              <a:gd name="T22" fmla="*/ 1984 w 7319"/>
                              <a:gd name="T23" fmla="*/ 4971 h 8684"/>
                              <a:gd name="T24" fmla="*/ 2093 w 7319"/>
                              <a:gd name="T25" fmla="*/ 4801 h 8684"/>
                              <a:gd name="T26" fmla="*/ 2205 w 7319"/>
                              <a:gd name="T27" fmla="*/ 4631 h 8684"/>
                              <a:gd name="T28" fmla="*/ 2321 w 7319"/>
                              <a:gd name="T29" fmla="*/ 4495 h 8684"/>
                              <a:gd name="T30" fmla="*/ 2445 w 7319"/>
                              <a:gd name="T31" fmla="*/ 4358 h 8684"/>
                              <a:gd name="T32" fmla="*/ 2579 w 7319"/>
                              <a:gd name="T33" fmla="*/ 4188 h 8684"/>
                              <a:gd name="T34" fmla="*/ 2726 w 7319"/>
                              <a:gd name="T35" fmla="*/ 4052 h 8684"/>
                              <a:gd name="T36" fmla="*/ 2889 w 7319"/>
                              <a:gd name="T37" fmla="*/ 3882 h 8684"/>
                              <a:gd name="T38" fmla="*/ 3069 w 7319"/>
                              <a:gd name="T39" fmla="*/ 3745 h 8684"/>
                              <a:gd name="T40" fmla="*/ 3270 w 7319"/>
                              <a:gd name="T41" fmla="*/ 3575 h 8684"/>
                              <a:gd name="T42" fmla="*/ 3495 w 7319"/>
                              <a:gd name="T43" fmla="*/ 3405 h 8684"/>
                              <a:gd name="T44" fmla="*/ 3745 w 7319"/>
                              <a:gd name="T45" fmla="*/ 3235 h 8684"/>
                              <a:gd name="T46" fmla="*/ 4025 w 7319"/>
                              <a:gd name="T47" fmla="*/ 3030 h 8684"/>
                              <a:gd name="T48" fmla="*/ 4209 w 7319"/>
                              <a:gd name="T49" fmla="*/ 2928 h 8684"/>
                              <a:gd name="T50" fmla="*/ 4622 w 7319"/>
                              <a:gd name="T51" fmla="*/ 3132 h 8684"/>
                              <a:gd name="T52" fmla="*/ 4261 w 7319"/>
                              <a:gd name="T53" fmla="*/ 3337 h 8684"/>
                              <a:gd name="T54" fmla="*/ 4036 w 7319"/>
                              <a:gd name="T55" fmla="*/ 3507 h 8684"/>
                              <a:gd name="T56" fmla="*/ 3876 w 7319"/>
                              <a:gd name="T57" fmla="*/ 3677 h 8684"/>
                              <a:gd name="T58" fmla="*/ 3725 w 7319"/>
                              <a:gd name="T59" fmla="*/ 3814 h 8684"/>
                              <a:gd name="T60" fmla="*/ 3582 w 7319"/>
                              <a:gd name="T61" fmla="*/ 3984 h 8684"/>
                              <a:gd name="T62" fmla="*/ 3447 w 7319"/>
                              <a:gd name="T63" fmla="*/ 4120 h 8684"/>
                              <a:gd name="T64" fmla="*/ 3323 w 7319"/>
                              <a:gd name="T65" fmla="*/ 4290 h 8684"/>
                              <a:gd name="T66" fmla="*/ 3207 w 7319"/>
                              <a:gd name="T67" fmla="*/ 4495 h 8684"/>
                              <a:gd name="T68" fmla="*/ 2616 w 7319"/>
                              <a:gd name="T69" fmla="*/ 4665 h 8684"/>
                              <a:gd name="T70" fmla="*/ 2440 w 7319"/>
                              <a:gd name="T71" fmla="*/ 4937 h 8684"/>
                              <a:gd name="T72" fmla="*/ 2285 w 7319"/>
                              <a:gd name="T73" fmla="*/ 5176 h 8684"/>
                              <a:gd name="T74" fmla="*/ 2148 w 7319"/>
                              <a:gd name="T75" fmla="*/ 5448 h 8684"/>
                              <a:gd name="T76" fmla="*/ 2030 w 7319"/>
                              <a:gd name="T77" fmla="*/ 5687 h 8684"/>
                              <a:gd name="T78" fmla="*/ 1928 w 7319"/>
                              <a:gd name="T79" fmla="*/ 5925 h 8684"/>
                              <a:gd name="T80" fmla="*/ 1841 w 7319"/>
                              <a:gd name="T81" fmla="*/ 6163 h 8684"/>
                              <a:gd name="T82" fmla="*/ 1768 w 7319"/>
                              <a:gd name="T83" fmla="*/ 6402 h 8684"/>
                              <a:gd name="T84" fmla="*/ 1707 w 7319"/>
                              <a:gd name="T85" fmla="*/ 6606 h 8684"/>
                              <a:gd name="T86" fmla="*/ 1657 w 7319"/>
                              <a:gd name="T87" fmla="*/ 6844 h 8684"/>
                              <a:gd name="T88" fmla="*/ 1617 w 7319"/>
                              <a:gd name="T89" fmla="*/ 7049 h 8684"/>
                              <a:gd name="T90" fmla="*/ 1586 w 7319"/>
                              <a:gd name="T91" fmla="*/ 7219 h 8684"/>
                              <a:gd name="T92" fmla="*/ 1561 w 7319"/>
                              <a:gd name="T93" fmla="*/ 7423 h 8684"/>
                              <a:gd name="T94" fmla="*/ 1543 w 7319"/>
                              <a:gd name="T95" fmla="*/ 7594 h 8684"/>
                              <a:gd name="T96" fmla="*/ 1529 w 7319"/>
                              <a:gd name="T97" fmla="*/ 7730 h 8684"/>
                              <a:gd name="T98" fmla="*/ 1517 w 7319"/>
                              <a:gd name="T99" fmla="*/ 7900 h 8684"/>
                              <a:gd name="T100" fmla="*/ 1472 w 7319"/>
                              <a:gd name="T101" fmla="*/ 8683 h 86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7319" h="8684">
                                <a:moveTo>
                                  <a:pt x="1472" y="8683"/>
                                </a:moveTo>
                                <a:lnTo>
                                  <a:pt x="861" y="8683"/>
                                </a:lnTo>
                                <a:lnTo>
                                  <a:pt x="916" y="8036"/>
                                </a:lnTo>
                                <a:lnTo>
                                  <a:pt x="1016" y="7321"/>
                                </a:lnTo>
                                <a:lnTo>
                                  <a:pt x="1032" y="7219"/>
                                </a:lnTo>
                                <a:lnTo>
                                  <a:pt x="1049" y="7151"/>
                                </a:lnTo>
                                <a:lnTo>
                                  <a:pt x="1066" y="7083"/>
                                </a:lnTo>
                                <a:lnTo>
                                  <a:pt x="1084" y="6981"/>
                                </a:lnTo>
                                <a:lnTo>
                                  <a:pt x="1102" y="6912"/>
                                </a:lnTo>
                                <a:lnTo>
                                  <a:pt x="1121" y="6844"/>
                                </a:lnTo>
                                <a:lnTo>
                                  <a:pt x="1140" y="6776"/>
                                </a:lnTo>
                                <a:lnTo>
                                  <a:pt x="1160" y="6708"/>
                                </a:lnTo>
                                <a:lnTo>
                                  <a:pt x="1181" y="6606"/>
                                </a:lnTo>
                                <a:lnTo>
                                  <a:pt x="1202" y="6538"/>
                                </a:lnTo>
                                <a:lnTo>
                                  <a:pt x="1225" y="6470"/>
                                </a:lnTo>
                                <a:lnTo>
                                  <a:pt x="1248" y="6402"/>
                                </a:lnTo>
                                <a:lnTo>
                                  <a:pt x="1273" y="6334"/>
                                </a:lnTo>
                                <a:lnTo>
                                  <a:pt x="1298" y="6265"/>
                                </a:lnTo>
                                <a:lnTo>
                                  <a:pt x="1325" y="6197"/>
                                </a:lnTo>
                                <a:lnTo>
                                  <a:pt x="1352" y="6129"/>
                                </a:lnTo>
                                <a:lnTo>
                                  <a:pt x="1381" y="6061"/>
                                </a:lnTo>
                                <a:lnTo>
                                  <a:pt x="1412" y="5993"/>
                                </a:lnTo>
                                <a:lnTo>
                                  <a:pt x="1443" y="5925"/>
                                </a:lnTo>
                                <a:lnTo>
                                  <a:pt x="1476" y="5857"/>
                                </a:lnTo>
                                <a:lnTo>
                                  <a:pt x="1511" y="5789"/>
                                </a:lnTo>
                                <a:lnTo>
                                  <a:pt x="1547" y="5721"/>
                                </a:lnTo>
                                <a:lnTo>
                                  <a:pt x="1584" y="5618"/>
                                </a:lnTo>
                                <a:lnTo>
                                  <a:pt x="1623" y="5550"/>
                                </a:lnTo>
                                <a:lnTo>
                                  <a:pt x="1664" y="5482"/>
                                </a:lnTo>
                                <a:lnTo>
                                  <a:pt x="1706" y="5414"/>
                                </a:lnTo>
                                <a:lnTo>
                                  <a:pt x="1751" y="5346"/>
                                </a:lnTo>
                                <a:lnTo>
                                  <a:pt x="1797" y="5244"/>
                                </a:lnTo>
                                <a:lnTo>
                                  <a:pt x="1845" y="5176"/>
                                </a:lnTo>
                                <a:lnTo>
                                  <a:pt x="1895" y="5108"/>
                                </a:lnTo>
                                <a:lnTo>
                                  <a:pt x="1947" y="5005"/>
                                </a:lnTo>
                                <a:lnTo>
                                  <a:pt x="1984" y="4971"/>
                                </a:lnTo>
                                <a:lnTo>
                                  <a:pt x="2020" y="4903"/>
                                </a:lnTo>
                                <a:lnTo>
                                  <a:pt x="2057" y="4869"/>
                                </a:lnTo>
                                <a:lnTo>
                                  <a:pt x="2093" y="4801"/>
                                </a:lnTo>
                                <a:lnTo>
                                  <a:pt x="2130" y="4767"/>
                                </a:lnTo>
                                <a:lnTo>
                                  <a:pt x="2167" y="4699"/>
                                </a:lnTo>
                                <a:lnTo>
                                  <a:pt x="2205" y="4631"/>
                                </a:lnTo>
                                <a:lnTo>
                                  <a:pt x="2243" y="4597"/>
                                </a:lnTo>
                                <a:lnTo>
                                  <a:pt x="2282" y="4529"/>
                                </a:lnTo>
                                <a:lnTo>
                                  <a:pt x="2321" y="4495"/>
                                </a:lnTo>
                                <a:lnTo>
                                  <a:pt x="2362" y="4427"/>
                                </a:lnTo>
                                <a:lnTo>
                                  <a:pt x="2403" y="4392"/>
                                </a:lnTo>
                                <a:lnTo>
                                  <a:pt x="2445" y="4358"/>
                                </a:lnTo>
                                <a:lnTo>
                                  <a:pt x="2489" y="4290"/>
                                </a:lnTo>
                                <a:lnTo>
                                  <a:pt x="2533" y="4256"/>
                                </a:lnTo>
                                <a:lnTo>
                                  <a:pt x="2579" y="4188"/>
                                </a:lnTo>
                                <a:lnTo>
                                  <a:pt x="2627" y="4154"/>
                                </a:lnTo>
                                <a:lnTo>
                                  <a:pt x="2676" y="4086"/>
                                </a:lnTo>
                                <a:lnTo>
                                  <a:pt x="2726" y="4052"/>
                                </a:lnTo>
                                <a:lnTo>
                                  <a:pt x="2779" y="3984"/>
                                </a:lnTo>
                                <a:lnTo>
                                  <a:pt x="2833" y="3950"/>
                                </a:lnTo>
                                <a:lnTo>
                                  <a:pt x="2889" y="3882"/>
                                </a:lnTo>
                                <a:lnTo>
                                  <a:pt x="2947" y="3848"/>
                                </a:lnTo>
                                <a:lnTo>
                                  <a:pt x="3007" y="3780"/>
                                </a:lnTo>
                                <a:lnTo>
                                  <a:pt x="3069" y="3745"/>
                                </a:lnTo>
                                <a:lnTo>
                                  <a:pt x="3134" y="3677"/>
                                </a:lnTo>
                                <a:lnTo>
                                  <a:pt x="3201" y="3643"/>
                                </a:lnTo>
                                <a:lnTo>
                                  <a:pt x="3270" y="3575"/>
                                </a:lnTo>
                                <a:lnTo>
                                  <a:pt x="3342" y="3507"/>
                                </a:lnTo>
                                <a:lnTo>
                                  <a:pt x="3417" y="3473"/>
                                </a:lnTo>
                                <a:lnTo>
                                  <a:pt x="3495" y="3405"/>
                                </a:lnTo>
                                <a:lnTo>
                                  <a:pt x="3575" y="3337"/>
                                </a:lnTo>
                                <a:lnTo>
                                  <a:pt x="3659" y="3303"/>
                                </a:lnTo>
                                <a:lnTo>
                                  <a:pt x="3745" y="3235"/>
                                </a:lnTo>
                                <a:lnTo>
                                  <a:pt x="3835" y="3167"/>
                                </a:lnTo>
                                <a:lnTo>
                                  <a:pt x="3928" y="3098"/>
                                </a:lnTo>
                                <a:lnTo>
                                  <a:pt x="4025" y="3030"/>
                                </a:lnTo>
                                <a:lnTo>
                                  <a:pt x="4117" y="2962"/>
                                </a:lnTo>
                                <a:lnTo>
                                  <a:pt x="4163" y="2962"/>
                                </a:lnTo>
                                <a:lnTo>
                                  <a:pt x="4209" y="2928"/>
                                </a:lnTo>
                                <a:lnTo>
                                  <a:pt x="5009" y="2928"/>
                                </a:lnTo>
                                <a:lnTo>
                                  <a:pt x="4812" y="3030"/>
                                </a:lnTo>
                                <a:lnTo>
                                  <a:pt x="4622" y="3132"/>
                                </a:lnTo>
                                <a:lnTo>
                                  <a:pt x="4498" y="3201"/>
                                </a:lnTo>
                                <a:lnTo>
                                  <a:pt x="4378" y="3269"/>
                                </a:lnTo>
                                <a:lnTo>
                                  <a:pt x="4261" y="3337"/>
                                </a:lnTo>
                                <a:lnTo>
                                  <a:pt x="4203" y="3405"/>
                                </a:lnTo>
                                <a:lnTo>
                                  <a:pt x="4091" y="3473"/>
                                </a:lnTo>
                                <a:lnTo>
                                  <a:pt x="4036" y="3507"/>
                                </a:lnTo>
                                <a:lnTo>
                                  <a:pt x="3982" y="3575"/>
                                </a:lnTo>
                                <a:lnTo>
                                  <a:pt x="3928" y="3609"/>
                                </a:lnTo>
                                <a:lnTo>
                                  <a:pt x="3876" y="3677"/>
                                </a:lnTo>
                                <a:lnTo>
                                  <a:pt x="3825" y="3711"/>
                                </a:lnTo>
                                <a:lnTo>
                                  <a:pt x="3774" y="3745"/>
                                </a:lnTo>
                                <a:lnTo>
                                  <a:pt x="3725" y="3814"/>
                                </a:lnTo>
                                <a:lnTo>
                                  <a:pt x="3676" y="3848"/>
                                </a:lnTo>
                                <a:lnTo>
                                  <a:pt x="3628" y="3916"/>
                                </a:lnTo>
                                <a:lnTo>
                                  <a:pt x="3582" y="3984"/>
                                </a:lnTo>
                                <a:lnTo>
                                  <a:pt x="3536" y="4018"/>
                                </a:lnTo>
                                <a:lnTo>
                                  <a:pt x="3491" y="4086"/>
                                </a:lnTo>
                                <a:lnTo>
                                  <a:pt x="3447" y="4120"/>
                                </a:lnTo>
                                <a:lnTo>
                                  <a:pt x="3405" y="4188"/>
                                </a:lnTo>
                                <a:lnTo>
                                  <a:pt x="3363" y="4256"/>
                                </a:lnTo>
                                <a:lnTo>
                                  <a:pt x="3323" y="4290"/>
                                </a:lnTo>
                                <a:lnTo>
                                  <a:pt x="3283" y="4358"/>
                                </a:lnTo>
                                <a:lnTo>
                                  <a:pt x="3245" y="4427"/>
                                </a:lnTo>
                                <a:lnTo>
                                  <a:pt x="3207" y="4495"/>
                                </a:lnTo>
                                <a:lnTo>
                                  <a:pt x="2746" y="4495"/>
                                </a:lnTo>
                                <a:lnTo>
                                  <a:pt x="2680" y="4597"/>
                                </a:lnTo>
                                <a:lnTo>
                                  <a:pt x="2616" y="4665"/>
                                </a:lnTo>
                                <a:lnTo>
                                  <a:pt x="2555" y="4767"/>
                                </a:lnTo>
                                <a:lnTo>
                                  <a:pt x="2497" y="4835"/>
                                </a:lnTo>
                                <a:lnTo>
                                  <a:pt x="2440" y="4937"/>
                                </a:lnTo>
                                <a:lnTo>
                                  <a:pt x="2386" y="5005"/>
                                </a:lnTo>
                                <a:lnTo>
                                  <a:pt x="2334" y="5108"/>
                                </a:lnTo>
                                <a:lnTo>
                                  <a:pt x="2285" y="5176"/>
                                </a:lnTo>
                                <a:lnTo>
                                  <a:pt x="2237" y="5278"/>
                                </a:lnTo>
                                <a:lnTo>
                                  <a:pt x="2192" y="5346"/>
                                </a:lnTo>
                                <a:lnTo>
                                  <a:pt x="2148" y="5448"/>
                                </a:lnTo>
                                <a:lnTo>
                                  <a:pt x="2107" y="5516"/>
                                </a:lnTo>
                                <a:lnTo>
                                  <a:pt x="2068" y="5584"/>
                                </a:lnTo>
                                <a:lnTo>
                                  <a:pt x="2030" y="5687"/>
                                </a:lnTo>
                                <a:lnTo>
                                  <a:pt x="1994" y="5755"/>
                                </a:lnTo>
                                <a:lnTo>
                                  <a:pt x="1960" y="5857"/>
                                </a:lnTo>
                                <a:lnTo>
                                  <a:pt x="1928" y="5925"/>
                                </a:lnTo>
                                <a:lnTo>
                                  <a:pt x="1897" y="5993"/>
                                </a:lnTo>
                                <a:lnTo>
                                  <a:pt x="1868" y="6095"/>
                                </a:lnTo>
                                <a:lnTo>
                                  <a:pt x="1841" y="6163"/>
                                </a:lnTo>
                                <a:lnTo>
                                  <a:pt x="1815" y="6231"/>
                                </a:lnTo>
                                <a:lnTo>
                                  <a:pt x="1791" y="6300"/>
                                </a:lnTo>
                                <a:lnTo>
                                  <a:pt x="1768" y="6402"/>
                                </a:lnTo>
                                <a:lnTo>
                                  <a:pt x="1746" y="6470"/>
                                </a:lnTo>
                                <a:lnTo>
                                  <a:pt x="1726" y="6538"/>
                                </a:lnTo>
                                <a:lnTo>
                                  <a:pt x="1707" y="6606"/>
                                </a:lnTo>
                                <a:lnTo>
                                  <a:pt x="1689" y="6674"/>
                                </a:lnTo>
                                <a:lnTo>
                                  <a:pt x="1673" y="6742"/>
                                </a:lnTo>
                                <a:lnTo>
                                  <a:pt x="1657" y="6844"/>
                                </a:lnTo>
                                <a:lnTo>
                                  <a:pt x="1643" y="6912"/>
                                </a:lnTo>
                                <a:lnTo>
                                  <a:pt x="1630" y="6981"/>
                                </a:lnTo>
                                <a:lnTo>
                                  <a:pt x="1617" y="7049"/>
                                </a:lnTo>
                                <a:lnTo>
                                  <a:pt x="1606" y="7117"/>
                                </a:lnTo>
                                <a:lnTo>
                                  <a:pt x="1596" y="7151"/>
                                </a:lnTo>
                                <a:lnTo>
                                  <a:pt x="1586" y="7219"/>
                                </a:lnTo>
                                <a:lnTo>
                                  <a:pt x="1577" y="7287"/>
                                </a:lnTo>
                                <a:lnTo>
                                  <a:pt x="1569" y="7355"/>
                                </a:lnTo>
                                <a:lnTo>
                                  <a:pt x="1561" y="7423"/>
                                </a:lnTo>
                                <a:lnTo>
                                  <a:pt x="1555" y="7491"/>
                                </a:lnTo>
                                <a:lnTo>
                                  <a:pt x="1548" y="7525"/>
                                </a:lnTo>
                                <a:lnTo>
                                  <a:pt x="1543" y="7594"/>
                                </a:lnTo>
                                <a:lnTo>
                                  <a:pt x="1538" y="7628"/>
                                </a:lnTo>
                                <a:lnTo>
                                  <a:pt x="1533" y="7696"/>
                                </a:lnTo>
                                <a:lnTo>
                                  <a:pt x="1529" y="7730"/>
                                </a:lnTo>
                                <a:lnTo>
                                  <a:pt x="1525" y="7798"/>
                                </a:lnTo>
                                <a:lnTo>
                                  <a:pt x="1521" y="7832"/>
                                </a:lnTo>
                                <a:lnTo>
                                  <a:pt x="1517" y="7900"/>
                                </a:lnTo>
                                <a:lnTo>
                                  <a:pt x="1514" y="7934"/>
                                </a:lnTo>
                                <a:lnTo>
                                  <a:pt x="1478" y="8445"/>
                                </a:lnTo>
                                <a:lnTo>
                                  <a:pt x="1472" y="8683"/>
                                </a:lnTo>
                                <a:close/>
                              </a:path>
                            </a:pathLst>
                          </a:custGeom>
                          <a:solidFill>
                            <a:srgbClr val="87C7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19"/>
                        <wps:cNvSpPr>
                          <a:spLocks/>
                        </wps:cNvSpPr>
                        <wps:spPr bwMode="auto">
                          <a:xfrm>
                            <a:off x="4581" y="5623"/>
                            <a:ext cx="7319" cy="8684"/>
                          </a:xfrm>
                          <a:custGeom>
                            <a:avLst/>
                            <a:gdLst>
                              <a:gd name="T0" fmla="*/ 1873 w 7319"/>
                              <a:gd name="T1" fmla="*/ 8683 h 8684"/>
                              <a:gd name="T2" fmla="*/ 1858 w 7319"/>
                              <a:gd name="T3" fmla="*/ 8547 h 8684"/>
                              <a:gd name="T4" fmla="*/ 1843 w 7319"/>
                              <a:gd name="T5" fmla="*/ 8411 h 8684"/>
                              <a:gd name="T6" fmla="*/ 1833 w 7319"/>
                              <a:gd name="T7" fmla="*/ 8241 h 8684"/>
                              <a:gd name="T8" fmla="*/ 1827 w 7319"/>
                              <a:gd name="T9" fmla="*/ 8104 h 8684"/>
                              <a:gd name="T10" fmla="*/ 1826 w 7319"/>
                              <a:gd name="T11" fmla="*/ 7934 h 8684"/>
                              <a:gd name="T12" fmla="*/ 1828 w 7319"/>
                              <a:gd name="T13" fmla="*/ 7730 h 8684"/>
                              <a:gd name="T14" fmla="*/ 1834 w 7319"/>
                              <a:gd name="T15" fmla="*/ 7560 h 8684"/>
                              <a:gd name="T16" fmla="*/ 1842 w 7319"/>
                              <a:gd name="T17" fmla="*/ 7389 h 8684"/>
                              <a:gd name="T18" fmla="*/ 1850 w 7319"/>
                              <a:gd name="T19" fmla="*/ 7253 h 8684"/>
                              <a:gd name="T20" fmla="*/ 1860 w 7319"/>
                              <a:gd name="T21" fmla="*/ 7151 h 8684"/>
                              <a:gd name="T22" fmla="*/ 1872 w 7319"/>
                              <a:gd name="T23" fmla="*/ 7015 h 8684"/>
                              <a:gd name="T24" fmla="*/ 1887 w 7319"/>
                              <a:gd name="T25" fmla="*/ 6878 h 8684"/>
                              <a:gd name="T26" fmla="*/ 1905 w 7319"/>
                              <a:gd name="T27" fmla="*/ 6776 h 8684"/>
                              <a:gd name="T28" fmla="*/ 1927 w 7319"/>
                              <a:gd name="T29" fmla="*/ 6640 h 8684"/>
                              <a:gd name="T30" fmla="*/ 1953 w 7319"/>
                              <a:gd name="T31" fmla="*/ 6504 h 8684"/>
                              <a:gd name="T32" fmla="*/ 1983 w 7319"/>
                              <a:gd name="T33" fmla="*/ 6368 h 8684"/>
                              <a:gd name="T34" fmla="*/ 2018 w 7319"/>
                              <a:gd name="T35" fmla="*/ 6231 h 8684"/>
                              <a:gd name="T36" fmla="*/ 2058 w 7319"/>
                              <a:gd name="T37" fmla="*/ 6095 h 8684"/>
                              <a:gd name="T38" fmla="*/ 2103 w 7319"/>
                              <a:gd name="T39" fmla="*/ 5959 h 8684"/>
                              <a:gd name="T40" fmla="*/ 2155 w 7319"/>
                              <a:gd name="T41" fmla="*/ 5823 h 8684"/>
                              <a:gd name="T42" fmla="*/ 2214 w 7319"/>
                              <a:gd name="T43" fmla="*/ 5652 h 8684"/>
                              <a:gd name="T44" fmla="*/ 2279 w 7319"/>
                              <a:gd name="T45" fmla="*/ 5482 h 8684"/>
                              <a:gd name="T46" fmla="*/ 2352 w 7319"/>
                              <a:gd name="T47" fmla="*/ 5312 h 8684"/>
                              <a:gd name="T48" fmla="*/ 2432 w 7319"/>
                              <a:gd name="T49" fmla="*/ 5142 h 8684"/>
                              <a:gd name="T50" fmla="*/ 2521 w 7319"/>
                              <a:gd name="T51" fmla="*/ 4971 h 8684"/>
                              <a:gd name="T52" fmla="*/ 2619 w 7319"/>
                              <a:gd name="T53" fmla="*/ 4767 h 8684"/>
                              <a:gd name="T54" fmla="*/ 2725 w 7319"/>
                              <a:gd name="T55" fmla="*/ 4563 h 8684"/>
                              <a:gd name="T56" fmla="*/ 2740 w 7319"/>
                              <a:gd name="T57" fmla="*/ 4529 h 8684"/>
                              <a:gd name="T58" fmla="*/ 3207 w 7319"/>
                              <a:gd name="T59" fmla="*/ 4495 h 8684"/>
                              <a:gd name="T60" fmla="*/ 3136 w 7319"/>
                              <a:gd name="T61" fmla="*/ 4597 h 8684"/>
                              <a:gd name="T62" fmla="*/ 3069 w 7319"/>
                              <a:gd name="T63" fmla="*/ 4733 h 8684"/>
                              <a:gd name="T64" fmla="*/ 3007 w 7319"/>
                              <a:gd name="T65" fmla="*/ 4869 h 8684"/>
                              <a:gd name="T66" fmla="*/ 2950 w 7319"/>
                              <a:gd name="T67" fmla="*/ 5005 h 8684"/>
                              <a:gd name="T68" fmla="*/ 2898 w 7319"/>
                              <a:gd name="T69" fmla="*/ 5142 h 8684"/>
                              <a:gd name="T70" fmla="*/ 2851 w 7319"/>
                              <a:gd name="T71" fmla="*/ 5278 h 8684"/>
                              <a:gd name="T72" fmla="*/ 2809 w 7319"/>
                              <a:gd name="T73" fmla="*/ 5414 h 8684"/>
                              <a:gd name="T74" fmla="*/ 2772 w 7319"/>
                              <a:gd name="T75" fmla="*/ 5550 h 8684"/>
                              <a:gd name="T76" fmla="*/ 2740 w 7319"/>
                              <a:gd name="T77" fmla="*/ 5687 h 8684"/>
                              <a:gd name="T78" fmla="*/ 2714 w 7319"/>
                              <a:gd name="T79" fmla="*/ 5823 h 8684"/>
                              <a:gd name="T80" fmla="*/ 2694 w 7319"/>
                              <a:gd name="T81" fmla="*/ 5993 h 8684"/>
                              <a:gd name="T82" fmla="*/ 2679 w 7319"/>
                              <a:gd name="T83" fmla="*/ 6129 h 8684"/>
                              <a:gd name="T84" fmla="*/ 2670 w 7319"/>
                              <a:gd name="T85" fmla="*/ 6265 h 8684"/>
                              <a:gd name="T86" fmla="*/ 2667 w 7319"/>
                              <a:gd name="T87" fmla="*/ 6436 h 8684"/>
                              <a:gd name="T88" fmla="*/ 2670 w 7319"/>
                              <a:gd name="T89" fmla="*/ 6572 h 8684"/>
                              <a:gd name="T90" fmla="*/ 2260 w 7319"/>
                              <a:gd name="T91" fmla="*/ 6708 h 8684"/>
                              <a:gd name="T92" fmla="*/ 2235 w 7319"/>
                              <a:gd name="T93" fmla="*/ 6912 h 8684"/>
                              <a:gd name="T94" fmla="*/ 2220 w 7319"/>
                              <a:gd name="T95" fmla="*/ 7117 h 8684"/>
                              <a:gd name="T96" fmla="*/ 2211 w 7319"/>
                              <a:gd name="T97" fmla="*/ 7321 h 8684"/>
                              <a:gd name="T98" fmla="*/ 2210 w 7319"/>
                              <a:gd name="T99" fmla="*/ 7491 h 8684"/>
                              <a:gd name="T100" fmla="*/ 2216 w 7319"/>
                              <a:gd name="T101" fmla="*/ 7696 h 8684"/>
                              <a:gd name="T102" fmla="*/ 2228 w 7319"/>
                              <a:gd name="T103" fmla="*/ 7866 h 8684"/>
                              <a:gd name="T104" fmla="*/ 2246 w 7319"/>
                              <a:gd name="T105" fmla="*/ 8070 h 8684"/>
                              <a:gd name="T106" fmla="*/ 2269 w 7319"/>
                              <a:gd name="T107" fmla="*/ 8241 h 8684"/>
                              <a:gd name="T108" fmla="*/ 2297 w 7319"/>
                              <a:gd name="T109" fmla="*/ 8411 h 8684"/>
                              <a:gd name="T110" fmla="*/ 2329 w 7319"/>
                              <a:gd name="T111" fmla="*/ 8581 h 8684"/>
                              <a:gd name="T112" fmla="*/ 2356 w 7319"/>
                              <a:gd name="T113" fmla="*/ 8683 h 86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7319" h="8684">
                                <a:moveTo>
                                  <a:pt x="2356" y="8683"/>
                                </a:moveTo>
                                <a:lnTo>
                                  <a:pt x="1873" y="8683"/>
                                </a:lnTo>
                                <a:lnTo>
                                  <a:pt x="1866" y="8649"/>
                                </a:lnTo>
                                <a:lnTo>
                                  <a:pt x="1858" y="8547"/>
                                </a:lnTo>
                                <a:lnTo>
                                  <a:pt x="1850" y="8479"/>
                                </a:lnTo>
                                <a:lnTo>
                                  <a:pt x="1843" y="8411"/>
                                </a:lnTo>
                                <a:lnTo>
                                  <a:pt x="1838" y="8343"/>
                                </a:lnTo>
                                <a:lnTo>
                                  <a:pt x="1833" y="8241"/>
                                </a:lnTo>
                                <a:lnTo>
                                  <a:pt x="1830" y="8172"/>
                                </a:lnTo>
                                <a:lnTo>
                                  <a:pt x="1827" y="8104"/>
                                </a:lnTo>
                                <a:lnTo>
                                  <a:pt x="1826" y="8002"/>
                                </a:lnTo>
                                <a:lnTo>
                                  <a:pt x="1826" y="7934"/>
                                </a:lnTo>
                                <a:lnTo>
                                  <a:pt x="1826" y="7832"/>
                                </a:lnTo>
                                <a:lnTo>
                                  <a:pt x="1828" y="7730"/>
                                </a:lnTo>
                                <a:lnTo>
                                  <a:pt x="1830" y="7662"/>
                                </a:lnTo>
                                <a:lnTo>
                                  <a:pt x="1834" y="7560"/>
                                </a:lnTo>
                                <a:lnTo>
                                  <a:pt x="1838" y="7457"/>
                                </a:lnTo>
                                <a:lnTo>
                                  <a:pt x="1842" y="7389"/>
                                </a:lnTo>
                                <a:lnTo>
                                  <a:pt x="1846" y="7321"/>
                                </a:lnTo>
                                <a:lnTo>
                                  <a:pt x="1850" y="7253"/>
                                </a:lnTo>
                                <a:lnTo>
                                  <a:pt x="1855" y="7185"/>
                                </a:lnTo>
                                <a:lnTo>
                                  <a:pt x="1860" y="7151"/>
                                </a:lnTo>
                                <a:lnTo>
                                  <a:pt x="1866" y="7083"/>
                                </a:lnTo>
                                <a:lnTo>
                                  <a:pt x="1872" y="7015"/>
                                </a:lnTo>
                                <a:lnTo>
                                  <a:pt x="1880" y="6947"/>
                                </a:lnTo>
                                <a:lnTo>
                                  <a:pt x="1887" y="6878"/>
                                </a:lnTo>
                                <a:lnTo>
                                  <a:pt x="1896" y="6810"/>
                                </a:lnTo>
                                <a:lnTo>
                                  <a:pt x="1905" y="6776"/>
                                </a:lnTo>
                                <a:lnTo>
                                  <a:pt x="1916" y="6708"/>
                                </a:lnTo>
                                <a:lnTo>
                                  <a:pt x="1927" y="6640"/>
                                </a:lnTo>
                                <a:lnTo>
                                  <a:pt x="1939" y="6572"/>
                                </a:lnTo>
                                <a:lnTo>
                                  <a:pt x="1953" y="6504"/>
                                </a:lnTo>
                                <a:lnTo>
                                  <a:pt x="1967" y="6436"/>
                                </a:lnTo>
                                <a:lnTo>
                                  <a:pt x="1983" y="6368"/>
                                </a:lnTo>
                                <a:lnTo>
                                  <a:pt x="2000" y="6300"/>
                                </a:lnTo>
                                <a:lnTo>
                                  <a:pt x="2018" y="6231"/>
                                </a:lnTo>
                                <a:lnTo>
                                  <a:pt x="2037" y="6163"/>
                                </a:lnTo>
                                <a:lnTo>
                                  <a:pt x="2058" y="6095"/>
                                </a:lnTo>
                                <a:lnTo>
                                  <a:pt x="2080" y="6027"/>
                                </a:lnTo>
                                <a:lnTo>
                                  <a:pt x="2103" y="5959"/>
                                </a:lnTo>
                                <a:lnTo>
                                  <a:pt x="2129" y="5891"/>
                                </a:lnTo>
                                <a:lnTo>
                                  <a:pt x="2155" y="5823"/>
                                </a:lnTo>
                                <a:lnTo>
                                  <a:pt x="2184" y="5721"/>
                                </a:lnTo>
                                <a:lnTo>
                                  <a:pt x="2214" y="5652"/>
                                </a:lnTo>
                                <a:lnTo>
                                  <a:pt x="2245" y="5584"/>
                                </a:lnTo>
                                <a:lnTo>
                                  <a:pt x="2279" y="5482"/>
                                </a:lnTo>
                                <a:lnTo>
                                  <a:pt x="2314" y="5414"/>
                                </a:lnTo>
                                <a:lnTo>
                                  <a:pt x="2352" y="5312"/>
                                </a:lnTo>
                                <a:lnTo>
                                  <a:pt x="2391" y="5244"/>
                                </a:lnTo>
                                <a:lnTo>
                                  <a:pt x="2432" y="5142"/>
                                </a:lnTo>
                                <a:lnTo>
                                  <a:pt x="2476" y="5040"/>
                                </a:lnTo>
                                <a:lnTo>
                                  <a:pt x="2521" y="4971"/>
                                </a:lnTo>
                                <a:lnTo>
                                  <a:pt x="2569" y="4869"/>
                                </a:lnTo>
                                <a:lnTo>
                                  <a:pt x="2619" y="4767"/>
                                </a:lnTo>
                                <a:lnTo>
                                  <a:pt x="2671" y="4665"/>
                                </a:lnTo>
                                <a:lnTo>
                                  <a:pt x="2725" y="4563"/>
                                </a:lnTo>
                                <a:lnTo>
                                  <a:pt x="2730" y="4529"/>
                                </a:lnTo>
                                <a:lnTo>
                                  <a:pt x="2740" y="4529"/>
                                </a:lnTo>
                                <a:lnTo>
                                  <a:pt x="2746" y="4495"/>
                                </a:lnTo>
                                <a:lnTo>
                                  <a:pt x="3207" y="4495"/>
                                </a:lnTo>
                                <a:lnTo>
                                  <a:pt x="3171" y="4529"/>
                                </a:lnTo>
                                <a:lnTo>
                                  <a:pt x="3136" y="4597"/>
                                </a:lnTo>
                                <a:lnTo>
                                  <a:pt x="3102" y="4665"/>
                                </a:lnTo>
                                <a:lnTo>
                                  <a:pt x="3069" y="4733"/>
                                </a:lnTo>
                                <a:lnTo>
                                  <a:pt x="3038" y="4801"/>
                                </a:lnTo>
                                <a:lnTo>
                                  <a:pt x="3007" y="4869"/>
                                </a:lnTo>
                                <a:lnTo>
                                  <a:pt x="2978" y="4937"/>
                                </a:lnTo>
                                <a:lnTo>
                                  <a:pt x="2950" y="5005"/>
                                </a:lnTo>
                                <a:lnTo>
                                  <a:pt x="2924" y="5074"/>
                                </a:lnTo>
                                <a:lnTo>
                                  <a:pt x="2898" y="5142"/>
                                </a:lnTo>
                                <a:lnTo>
                                  <a:pt x="2874" y="5210"/>
                                </a:lnTo>
                                <a:lnTo>
                                  <a:pt x="2851" y="5278"/>
                                </a:lnTo>
                                <a:lnTo>
                                  <a:pt x="2829" y="5346"/>
                                </a:lnTo>
                                <a:lnTo>
                                  <a:pt x="2809" y="5414"/>
                                </a:lnTo>
                                <a:lnTo>
                                  <a:pt x="2790" y="5482"/>
                                </a:lnTo>
                                <a:lnTo>
                                  <a:pt x="2772" y="5550"/>
                                </a:lnTo>
                                <a:lnTo>
                                  <a:pt x="2755" y="5618"/>
                                </a:lnTo>
                                <a:lnTo>
                                  <a:pt x="2740" y="5687"/>
                                </a:lnTo>
                                <a:lnTo>
                                  <a:pt x="2727" y="5755"/>
                                </a:lnTo>
                                <a:lnTo>
                                  <a:pt x="2714" y="5823"/>
                                </a:lnTo>
                                <a:lnTo>
                                  <a:pt x="2703" y="5891"/>
                                </a:lnTo>
                                <a:lnTo>
                                  <a:pt x="2694" y="5993"/>
                                </a:lnTo>
                                <a:lnTo>
                                  <a:pt x="2686" y="6061"/>
                                </a:lnTo>
                                <a:lnTo>
                                  <a:pt x="2679" y="6129"/>
                                </a:lnTo>
                                <a:lnTo>
                                  <a:pt x="2674" y="6197"/>
                                </a:lnTo>
                                <a:lnTo>
                                  <a:pt x="2670" y="6265"/>
                                </a:lnTo>
                                <a:lnTo>
                                  <a:pt x="2668" y="6368"/>
                                </a:lnTo>
                                <a:lnTo>
                                  <a:pt x="2667" y="6436"/>
                                </a:lnTo>
                                <a:lnTo>
                                  <a:pt x="2668" y="6504"/>
                                </a:lnTo>
                                <a:lnTo>
                                  <a:pt x="2670" y="6572"/>
                                </a:lnTo>
                                <a:lnTo>
                                  <a:pt x="2275" y="6572"/>
                                </a:lnTo>
                                <a:lnTo>
                                  <a:pt x="2260" y="6708"/>
                                </a:lnTo>
                                <a:lnTo>
                                  <a:pt x="2246" y="6810"/>
                                </a:lnTo>
                                <a:lnTo>
                                  <a:pt x="2235" y="6912"/>
                                </a:lnTo>
                                <a:lnTo>
                                  <a:pt x="2226" y="7015"/>
                                </a:lnTo>
                                <a:lnTo>
                                  <a:pt x="2220" y="7117"/>
                                </a:lnTo>
                                <a:lnTo>
                                  <a:pt x="2215" y="7219"/>
                                </a:lnTo>
                                <a:lnTo>
                                  <a:pt x="2211" y="7321"/>
                                </a:lnTo>
                                <a:lnTo>
                                  <a:pt x="2210" y="7423"/>
                                </a:lnTo>
                                <a:lnTo>
                                  <a:pt x="2210" y="7491"/>
                                </a:lnTo>
                                <a:lnTo>
                                  <a:pt x="2213" y="7594"/>
                                </a:lnTo>
                                <a:lnTo>
                                  <a:pt x="2216" y="7696"/>
                                </a:lnTo>
                                <a:lnTo>
                                  <a:pt x="2222" y="7798"/>
                                </a:lnTo>
                                <a:lnTo>
                                  <a:pt x="2228" y="7866"/>
                                </a:lnTo>
                                <a:lnTo>
                                  <a:pt x="2237" y="7968"/>
                                </a:lnTo>
                                <a:lnTo>
                                  <a:pt x="2246" y="8070"/>
                                </a:lnTo>
                                <a:lnTo>
                                  <a:pt x="2257" y="8138"/>
                                </a:lnTo>
                                <a:lnTo>
                                  <a:pt x="2269" y="8241"/>
                                </a:lnTo>
                                <a:lnTo>
                                  <a:pt x="2282" y="8309"/>
                                </a:lnTo>
                                <a:lnTo>
                                  <a:pt x="2297" y="8411"/>
                                </a:lnTo>
                                <a:lnTo>
                                  <a:pt x="2312" y="8479"/>
                                </a:lnTo>
                                <a:lnTo>
                                  <a:pt x="2329" y="8581"/>
                                </a:lnTo>
                                <a:lnTo>
                                  <a:pt x="2346" y="8649"/>
                                </a:lnTo>
                                <a:lnTo>
                                  <a:pt x="2356" y="8683"/>
                                </a:lnTo>
                                <a:close/>
                              </a:path>
                            </a:pathLst>
                          </a:custGeom>
                          <a:solidFill>
                            <a:srgbClr val="87C7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Freeform 20"/>
                        <wps:cNvSpPr>
                          <a:spLocks/>
                        </wps:cNvSpPr>
                        <wps:spPr bwMode="auto">
                          <a:xfrm>
                            <a:off x="4581" y="5623"/>
                            <a:ext cx="7319" cy="8684"/>
                          </a:xfrm>
                          <a:custGeom>
                            <a:avLst/>
                            <a:gdLst>
                              <a:gd name="T0" fmla="*/ 2923 w 7319"/>
                              <a:gd name="T1" fmla="*/ 8683 h 8684"/>
                              <a:gd name="T2" fmla="*/ 2571 w 7319"/>
                              <a:gd name="T3" fmla="*/ 8683 h 8684"/>
                              <a:gd name="T4" fmla="*/ 2551 w 7319"/>
                              <a:gd name="T5" fmla="*/ 8615 h 8684"/>
                              <a:gd name="T6" fmla="*/ 2533 w 7319"/>
                              <a:gd name="T7" fmla="*/ 8547 h 8684"/>
                              <a:gd name="T8" fmla="*/ 2515 w 7319"/>
                              <a:gd name="T9" fmla="*/ 8479 h 8684"/>
                              <a:gd name="T10" fmla="*/ 2497 w 7319"/>
                              <a:gd name="T11" fmla="*/ 8411 h 8684"/>
                              <a:gd name="T12" fmla="*/ 2480 w 7319"/>
                              <a:gd name="T13" fmla="*/ 8343 h 8684"/>
                              <a:gd name="T14" fmla="*/ 2464 w 7319"/>
                              <a:gd name="T15" fmla="*/ 8275 h 8684"/>
                              <a:gd name="T16" fmla="*/ 2448 w 7319"/>
                              <a:gd name="T17" fmla="*/ 8207 h 8684"/>
                              <a:gd name="T18" fmla="*/ 2433 w 7319"/>
                              <a:gd name="T19" fmla="*/ 8138 h 8684"/>
                              <a:gd name="T20" fmla="*/ 2419 w 7319"/>
                              <a:gd name="T21" fmla="*/ 8070 h 8684"/>
                              <a:gd name="T22" fmla="*/ 2405 w 7319"/>
                              <a:gd name="T23" fmla="*/ 7968 h 8684"/>
                              <a:gd name="T24" fmla="*/ 2392 w 7319"/>
                              <a:gd name="T25" fmla="*/ 7900 h 8684"/>
                              <a:gd name="T26" fmla="*/ 2379 w 7319"/>
                              <a:gd name="T27" fmla="*/ 7798 h 8684"/>
                              <a:gd name="T28" fmla="*/ 2367 w 7319"/>
                              <a:gd name="T29" fmla="*/ 7730 h 8684"/>
                              <a:gd name="T30" fmla="*/ 2356 w 7319"/>
                              <a:gd name="T31" fmla="*/ 7628 h 8684"/>
                              <a:gd name="T32" fmla="*/ 2345 w 7319"/>
                              <a:gd name="T33" fmla="*/ 7560 h 8684"/>
                              <a:gd name="T34" fmla="*/ 2335 w 7319"/>
                              <a:gd name="T35" fmla="*/ 7457 h 8684"/>
                              <a:gd name="T36" fmla="*/ 2325 w 7319"/>
                              <a:gd name="T37" fmla="*/ 7355 h 8684"/>
                              <a:gd name="T38" fmla="*/ 2316 w 7319"/>
                              <a:gd name="T39" fmla="*/ 7253 h 8684"/>
                              <a:gd name="T40" fmla="*/ 2308 w 7319"/>
                              <a:gd name="T41" fmla="*/ 7151 h 8684"/>
                              <a:gd name="T42" fmla="*/ 2300 w 7319"/>
                              <a:gd name="T43" fmla="*/ 7049 h 8684"/>
                              <a:gd name="T44" fmla="*/ 2293 w 7319"/>
                              <a:gd name="T45" fmla="*/ 6947 h 8684"/>
                              <a:gd name="T46" fmla="*/ 2286 w 7319"/>
                              <a:gd name="T47" fmla="*/ 6810 h 8684"/>
                              <a:gd name="T48" fmla="*/ 2280 w 7319"/>
                              <a:gd name="T49" fmla="*/ 6708 h 8684"/>
                              <a:gd name="T50" fmla="*/ 2275 w 7319"/>
                              <a:gd name="T51" fmla="*/ 6572 h 8684"/>
                              <a:gd name="T52" fmla="*/ 2670 w 7319"/>
                              <a:gd name="T53" fmla="*/ 6572 h 8684"/>
                              <a:gd name="T54" fmla="*/ 2674 w 7319"/>
                              <a:gd name="T55" fmla="*/ 6640 h 8684"/>
                              <a:gd name="T56" fmla="*/ 2679 w 7319"/>
                              <a:gd name="T57" fmla="*/ 6742 h 8684"/>
                              <a:gd name="T58" fmla="*/ 2686 w 7319"/>
                              <a:gd name="T59" fmla="*/ 6810 h 8684"/>
                              <a:gd name="T60" fmla="*/ 2694 w 7319"/>
                              <a:gd name="T61" fmla="*/ 6878 h 8684"/>
                              <a:gd name="T62" fmla="*/ 2703 w 7319"/>
                              <a:gd name="T63" fmla="*/ 6947 h 8684"/>
                              <a:gd name="T64" fmla="*/ 2714 w 7319"/>
                              <a:gd name="T65" fmla="*/ 7015 h 8684"/>
                              <a:gd name="T66" fmla="*/ 2727 w 7319"/>
                              <a:gd name="T67" fmla="*/ 7083 h 8684"/>
                              <a:gd name="T68" fmla="*/ 2740 w 7319"/>
                              <a:gd name="T69" fmla="*/ 7185 h 8684"/>
                              <a:gd name="T70" fmla="*/ 2755 w 7319"/>
                              <a:gd name="T71" fmla="*/ 7253 h 8684"/>
                              <a:gd name="T72" fmla="*/ 2772 w 7319"/>
                              <a:gd name="T73" fmla="*/ 7321 h 8684"/>
                              <a:gd name="T74" fmla="*/ 2790 w 7319"/>
                              <a:gd name="T75" fmla="*/ 7389 h 8684"/>
                              <a:gd name="T76" fmla="*/ 2809 w 7319"/>
                              <a:gd name="T77" fmla="*/ 7457 h 8684"/>
                              <a:gd name="T78" fmla="*/ 2829 w 7319"/>
                              <a:gd name="T79" fmla="*/ 7525 h 8684"/>
                              <a:gd name="T80" fmla="*/ 2851 w 7319"/>
                              <a:gd name="T81" fmla="*/ 7594 h 8684"/>
                              <a:gd name="T82" fmla="*/ 2874 w 7319"/>
                              <a:gd name="T83" fmla="*/ 7662 h 8684"/>
                              <a:gd name="T84" fmla="*/ 2898 w 7319"/>
                              <a:gd name="T85" fmla="*/ 7730 h 8684"/>
                              <a:gd name="T86" fmla="*/ 2924 w 7319"/>
                              <a:gd name="T87" fmla="*/ 7798 h 8684"/>
                              <a:gd name="T88" fmla="*/ 2950 w 7319"/>
                              <a:gd name="T89" fmla="*/ 7866 h 8684"/>
                              <a:gd name="T90" fmla="*/ 2978 w 7319"/>
                              <a:gd name="T91" fmla="*/ 7934 h 8684"/>
                              <a:gd name="T92" fmla="*/ 3007 w 7319"/>
                              <a:gd name="T93" fmla="*/ 8002 h 8684"/>
                              <a:gd name="T94" fmla="*/ 3038 w 7319"/>
                              <a:gd name="T95" fmla="*/ 8070 h 8684"/>
                              <a:gd name="T96" fmla="*/ 3069 w 7319"/>
                              <a:gd name="T97" fmla="*/ 8138 h 8684"/>
                              <a:gd name="T98" fmla="*/ 3102 w 7319"/>
                              <a:gd name="T99" fmla="*/ 8172 h 8684"/>
                              <a:gd name="T100" fmla="*/ 3136 w 7319"/>
                              <a:gd name="T101" fmla="*/ 8241 h 8684"/>
                              <a:gd name="T102" fmla="*/ 3171 w 7319"/>
                              <a:gd name="T103" fmla="*/ 8309 h 8684"/>
                              <a:gd name="T104" fmla="*/ 3207 w 7319"/>
                              <a:gd name="T105" fmla="*/ 8377 h 8684"/>
                              <a:gd name="T106" fmla="*/ 3245 w 7319"/>
                              <a:gd name="T107" fmla="*/ 8445 h 8684"/>
                              <a:gd name="T108" fmla="*/ 3283 w 7319"/>
                              <a:gd name="T109" fmla="*/ 8479 h 8684"/>
                              <a:gd name="T110" fmla="*/ 3323 w 7319"/>
                              <a:gd name="T111" fmla="*/ 8547 h 8684"/>
                              <a:gd name="T112" fmla="*/ 3363 w 7319"/>
                              <a:gd name="T113" fmla="*/ 8615 h 8684"/>
                              <a:gd name="T114" fmla="*/ 3384 w 7319"/>
                              <a:gd name="T115" fmla="*/ 8649 h 8684"/>
                              <a:gd name="T116" fmla="*/ 2903 w 7319"/>
                              <a:gd name="T117" fmla="*/ 8649 h 8684"/>
                              <a:gd name="T118" fmla="*/ 2923 w 7319"/>
                              <a:gd name="T119" fmla="*/ 8683 h 86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7319" h="8684">
                                <a:moveTo>
                                  <a:pt x="2923" y="8683"/>
                                </a:moveTo>
                                <a:lnTo>
                                  <a:pt x="2571" y="8683"/>
                                </a:lnTo>
                                <a:lnTo>
                                  <a:pt x="2551" y="8615"/>
                                </a:lnTo>
                                <a:lnTo>
                                  <a:pt x="2533" y="8547"/>
                                </a:lnTo>
                                <a:lnTo>
                                  <a:pt x="2515" y="8479"/>
                                </a:lnTo>
                                <a:lnTo>
                                  <a:pt x="2497" y="8411"/>
                                </a:lnTo>
                                <a:lnTo>
                                  <a:pt x="2480" y="8343"/>
                                </a:lnTo>
                                <a:lnTo>
                                  <a:pt x="2464" y="8275"/>
                                </a:lnTo>
                                <a:lnTo>
                                  <a:pt x="2448" y="8207"/>
                                </a:lnTo>
                                <a:lnTo>
                                  <a:pt x="2433" y="8138"/>
                                </a:lnTo>
                                <a:lnTo>
                                  <a:pt x="2419" y="8070"/>
                                </a:lnTo>
                                <a:lnTo>
                                  <a:pt x="2405" y="7968"/>
                                </a:lnTo>
                                <a:lnTo>
                                  <a:pt x="2392" y="7900"/>
                                </a:lnTo>
                                <a:lnTo>
                                  <a:pt x="2379" y="7798"/>
                                </a:lnTo>
                                <a:lnTo>
                                  <a:pt x="2367" y="7730"/>
                                </a:lnTo>
                                <a:lnTo>
                                  <a:pt x="2356" y="7628"/>
                                </a:lnTo>
                                <a:lnTo>
                                  <a:pt x="2345" y="7560"/>
                                </a:lnTo>
                                <a:lnTo>
                                  <a:pt x="2335" y="7457"/>
                                </a:lnTo>
                                <a:lnTo>
                                  <a:pt x="2325" y="7355"/>
                                </a:lnTo>
                                <a:lnTo>
                                  <a:pt x="2316" y="7253"/>
                                </a:lnTo>
                                <a:lnTo>
                                  <a:pt x="2308" y="7151"/>
                                </a:lnTo>
                                <a:lnTo>
                                  <a:pt x="2300" y="7049"/>
                                </a:lnTo>
                                <a:lnTo>
                                  <a:pt x="2293" y="6947"/>
                                </a:lnTo>
                                <a:lnTo>
                                  <a:pt x="2286" y="6810"/>
                                </a:lnTo>
                                <a:lnTo>
                                  <a:pt x="2280" y="6708"/>
                                </a:lnTo>
                                <a:lnTo>
                                  <a:pt x="2275" y="6572"/>
                                </a:lnTo>
                                <a:lnTo>
                                  <a:pt x="2670" y="6572"/>
                                </a:lnTo>
                                <a:lnTo>
                                  <a:pt x="2674" y="6640"/>
                                </a:lnTo>
                                <a:lnTo>
                                  <a:pt x="2679" y="6742"/>
                                </a:lnTo>
                                <a:lnTo>
                                  <a:pt x="2686" y="6810"/>
                                </a:lnTo>
                                <a:lnTo>
                                  <a:pt x="2694" y="6878"/>
                                </a:lnTo>
                                <a:lnTo>
                                  <a:pt x="2703" y="6947"/>
                                </a:lnTo>
                                <a:lnTo>
                                  <a:pt x="2714" y="7015"/>
                                </a:lnTo>
                                <a:lnTo>
                                  <a:pt x="2727" y="7083"/>
                                </a:lnTo>
                                <a:lnTo>
                                  <a:pt x="2740" y="7185"/>
                                </a:lnTo>
                                <a:lnTo>
                                  <a:pt x="2755" y="7253"/>
                                </a:lnTo>
                                <a:lnTo>
                                  <a:pt x="2772" y="7321"/>
                                </a:lnTo>
                                <a:lnTo>
                                  <a:pt x="2790" y="7389"/>
                                </a:lnTo>
                                <a:lnTo>
                                  <a:pt x="2809" y="7457"/>
                                </a:lnTo>
                                <a:lnTo>
                                  <a:pt x="2829" y="7525"/>
                                </a:lnTo>
                                <a:lnTo>
                                  <a:pt x="2851" y="7594"/>
                                </a:lnTo>
                                <a:lnTo>
                                  <a:pt x="2874" y="7662"/>
                                </a:lnTo>
                                <a:lnTo>
                                  <a:pt x="2898" y="7730"/>
                                </a:lnTo>
                                <a:lnTo>
                                  <a:pt x="2924" y="7798"/>
                                </a:lnTo>
                                <a:lnTo>
                                  <a:pt x="2950" y="7866"/>
                                </a:lnTo>
                                <a:lnTo>
                                  <a:pt x="2978" y="7934"/>
                                </a:lnTo>
                                <a:lnTo>
                                  <a:pt x="3007" y="8002"/>
                                </a:lnTo>
                                <a:lnTo>
                                  <a:pt x="3038" y="8070"/>
                                </a:lnTo>
                                <a:lnTo>
                                  <a:pt x="3069" y="8138"/>
                                </a:lnTo>
                                <a:lnTo>
                                  <a:pt x="3102" y="8172"/>
                                </a:lnTo>
                                <a:lnTo>
                                  <a:pt x="3136" y="8241"/>
                                </a:lnTo>
                                <a:lnTo>
                                  <a:pt x="3171" y="8309"/>
                                </a:lnTo>
                                <a:lnTo>
                                  <a:pt x="3207" y="8377"/>
                                </a:lnTo>
                                <a:lnTo>
                                  <a:pt x="3245" y="8445"/>
                                </a:lnTo>
                                <a:lnTo>
                                  <a:pt x="3283" y="8479"/>
                                </a:lnTo>
                                <a:lnTo>
                                  <a:pt x="3323" y="8547"/>
                                </a:lnTo>
                                <a:lnTo>
                                  <a:pt x="3363" y="8615"/>
                                </a:lnTo>
                                <a:lnTo>
                                  <a:pt x="3384" y="8649"/>
                                </a:lnTo>
                                <a:lnTo>
                                  <a:pt x="2903" y="8649"/>
                                </a:lnTo>
                                <a:lnTo>
                                  <a:pt x="2923" y="8683"/>
                                </a:lnTo>
                                <a:close/>
                              </a:path>
                            </a:pathLst>
                          </a:custGeom>
                          <a:solidFill>
                            <a:srgbClr val="87C7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21"/>
                        <wps:cNvSpPr>
                          <a:spLocks/>
                        </wps:cNvSpPr>
                        <wps:spPr bwMode="auto">
                          <a:xfrm>
                            <a:off x="4581" y="5623"/>
                            <a:ext cx="7319" cy="8684"/>
                          </a:xfrm>
                          <a:custGeom>
                            <a:avLst/>
                            <a:gdLst>
                              <a:gd name="T0" fmla="*/ 3405 w 7319"/>
                              <a:gd name="T1" fmla="*/ 8683 h 8684"/>
                              <a:gd name="T2" fmla="*/ 2935 w 7319"/>
                              <a:gd name="T3" fmla="*/ 8683 h 8684"/>
                              <a:gd name="T4" fmla="*/ 2903 w 7319"/>
                              <a:gd name="T5" fmla="*/ 8649 h 8684"/>
                              <a:gd name="T6" fmla="*/ 3384 w 7319"/>
                              <a:gd name="T7" fmla="*/ 8649 h 8684"/>
                              <a:gd name="T8" fmla="*/ 3405 w 7319"/>
                              <a:gd name="T9" fmla="*/ 8683 h 8684"/>
                            </a:gdLst>
                            <a:ahLst/>
                            <a:cxnLst>
                              <a:cxn ang="0">
                                <a:pos x="T0" y="T1"/>
                              </a:cxn>
                              <a:cxn ang="0">
                                <a:pos x="T2" y="T3"/>
                              </a:cxn>
                              <a:cxn ang="0">
                                <a:pos x="T4" y="T5"/>
                              </a:cxn>
                              <a:cxn ang="0">
                                <a:pos x="T6" y="T7"/>
                              </a:cxn>
                              <a:cxn ang="0">
                                <a:pos x="T8" y="T9"/>
                              </a:cxn>
                            </a:cxnLst>
                            <a:rect l="0" t="0" r="r" b="b"/>
                            <a:pathLst>
                              <a:path w="7319" h="8684">
                                <a:moveTo>
                                  <a:pt x="3405" y="8683"/>
                                </a:moveTo>
                                <a:lnTo>
                                  <a:pt x="2935" y="8683"/>
                                </a:lnTo>
                                <a:lnTo>
                                  <a:pt x="2903" y="8649"/>
                                </a:lnTo>
                                <a:lnTo>
                                  <a:pt x="3384" y="8649"/>
                                </a:lnTo>
                                <a:lnTo>
                                  <a:pt x="3405" y="8683"/>
                                </a:lnTo>
                                <a:close/>
                              </a:path>
                            </a:pathLst>
                          </a:custGeom>
                          <a:solidFill>
                            <a:srgbClr val="87C7E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F915FF" id="Group 3" o:spid="_x0000_s1026" style="position:absolute;margin-left:229.05pt;margin-top:281.15pt;width:365.95pt;height:434.2pt;z-index:-251661312;mso-position-horizontal-relative:page" coordorigin="4581,5623" coordsize="7319,8684"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" o:allowincell="f">
                <v:shape id="Freeform 4" o:spid="_x0000_s1027" style="position:absolute;left:4581;top:5623;width:7319;height:8684;visibility:visible;mso-wrap-style:square;v-text-anchor:top" coordsize="7319,868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n97QqxQAA&#10;ANsAAAAPAAAAZHJzL2Rvd25yZXYueG1sRI9Ba8JAFITvBf/D8oTe6iYRpERXEUHMoUUaFfT2yD6T&#10;YPZtzG5j/PfdQqHHYWa+YRarwTSip87VlhXEkwgEcWF1zaWC42H79g7CeWSNjWVS8CQHq+XoZYGp&#10;tg/+oj73pQgQdikqqLxvUyldUZFBN7EtcfCutjPog+xKqTt8BLhpZBJFM2mw5rBQYUubiopb/m0U&#10;5M/4vvvIkn2fffL0HJ+2lyw/KfU6HtZzEJ4G/x/+a2dawTSB3y/hB8jl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f3tCrFAAAA2wAAAA8AAAAAAAAAAAAAAAAAlwIAAGRycy9k&#10;b3ducmV2LnhtbFBLBQYAAAAABAAEAPUAAACJAwAAAAA=&#10;" path="m7318,1191l6912,953,6160,612,6536,,6536,,6732,102,7214,408,7318,476,7318,1191xe" fillcolor="#87c7e6" stroked="f">
                  <v:path arrowok="t" o:connecttype="custom" o:connectlocs="7318,1191;6912,953;6160,612;6536,0;6536,0;6732,102;7214,408;7318,476;7318,1191" o:connectangles="0,0,0,0,0,0,0,0,0"/>
                </v:shape>
                <v:shape id="Freeform 5" o:spid="_x0000_s1028" style="position:absolute;left:4581;top:5623;width:7319;height:8684;visibility:visible;mso-wrap-style:square;v-text-anchor:top" coordsize="7319,868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uxGxxQAA&#10;ANsAAAAPAAAAZHJzL2Rvd25yZXYueG1sRI9Ba8JAFITvBf/D8oTe6iYGSomuIoKYg6U0KujtkX0m&#10;wezbmF1j/PfdQqHHYWa+YebLwTSip87VlhXEkwgEcWF1zaWCw37z9gHCeWSNjWVS8CQHy8XoZY6p&#10;tg/+pj73pQgQdikqqLxvUyldUZFBN7EtcfAutjPog+xKqTt8BLhp5DSK3qXBmsNChS2tKyqu+d0o&#10;yJ/xbbvLpl999snJKT5uzll+VOp1PKxmIDwN/j/81860giSB3y/hB8jF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i7EbHFAAAA2wAAAA8AAAAAAAAAAAAAAAAAlwIAAGRycy9k&#10;b3ducmV2LnhtbFBLBQYAAAAABAAEAPUAAACJAwAAAAA=&#10;" path="m3288,1532l3295,817,3527,817,4102,851,4840,919,5560,1021,5644,1021,5725,1055,5806,1055,5885,1089,5962,1089,6038,1123,6113,1123,6187,1157,6260,1157,6404,1225,6475,1225,6685,1328,6755,1328,7034,1464,4109,1464,3774,1498,3288,1532xe" fillcolor="#87c7e6" stroked="f">
                  <v:path arrowok="t" o:connecttype="custom" o:connectlocs="3288,1532;3295,817;3527,817;4102,851;4840,919;5560,1021;5644,1021;5725,1055;5806,1055;5885,1089;5962,1089;6038,1123;6113,1123;6187,1157;6260,1157;6404,1225;6475,1225;6685,1328;6755,1328;7034,1464;4109,1464;3774,1498;3288,1532" o:connectangles="0,0,0,0,0,0,0,0,0,0,0,0,0,0,0,0,0,0,0,0,0,0,0"/>
                </v:shape>
                <v:shape id="Freeform 6" o:spid="_x0000_s1029" style="position:absolute;left:4581;top:5623;width:7319;height:8684;visibility:visible;mso-wrap-style:square;v-text-anchor:top" coordsize="7319,868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HUonFxQAA&#10;ANsAAAAPAAAAZHJzL2Rvd25yZXYueG1sRI9Ba8JAFITvBf/D8oTe6iZaRKKriCDNwVKaKujtkX0m&#10;wezbmF1j/PfdgtDjMDPfMItVb2rRUesqywriUQSCOLe64kLB/mf7NgPhPLLG2jIpeJCD1XLwssBE&#10;2zt/U5f5QgQIuwQVlN43iZQuL8mgG9mGOHhn2xr0QbaF1C3eA9zUchxFU2mw4rBQYkObkvJLdjMK&#10;skd8/dil468u/eTJMT5sT2l2UOp12K/nIDz1/j/8bKdaweQd/r6EHyCX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dSicXFAAAA2wAAAA8AAAAAAAAAAAAAAAAAlwIAAGRycy9k&#10;b3ducmV2LnhtbFBLBQYAAAAABAAEAPUAAACJAwAAAAA=&#10;" path="m7318,2077l7297,2043,6890,1872,6810,1872,6575,1770,6498,1770,6346,1702,6272,1702,6199,1668,6126,1668,6055,1634,5915,1634,5847,1600,5780,1600,5715,1566,5525,1566,5465,1532,5132,1532,5082,1498,4942,1498,4447,1464,7034,1464,7318,1600,7318,2077xe" fillcolor="#87c7e6" stroked="f">
                  <v:path arrowok="t" o:connecttype="custom" o:connectlocs="7318,2077;7297,2043;6890,1872;6810,1872;6575,1770;6498,1770;6346,1702;6272,1702;6199,1668;6126,1668;6055,1634;5915,1634;5847,1600;5780,1600;5715,1566;5525,1566;5465,1532;5132,1532;5082,1498;4942,1498;4447,1464;7034,1464;7318,1600;7318,2077" o:connectangles="0,0,0,0,0,0,0,0,0,0,0,0,0,0,0,0,0,0,0,0,0,0,0,0"/>
                </v:shape>
                <v:shape id="Freeform 7" o:spid="_x0000_s1030" style="position:absolute;left:4581;top:5623;width:7319;height:8684;visibility:visible;mso-wrap-style:square;v-text-anchor:top" coordsize="7319,868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oHixexQAA&#10;ANsAAAAPAAAAZHJzL2Rvd25yZXYueG1sRI9Ba8JAFITvBf/D8oTe6iZKRaKriCDNwVKaKujtkX0m&#10;wezbmF1j/PfdgtDjMDPfMItVb2rRUesqywriUQSCOLe64kLB/mf7NgPhPLLG2jIpeJCD1XLwssBE&#10;2zt/U5f5QgQIuwQVlN43iZQuL8mgG9mGOHhn2xr0QbaF1C3eA9zUchxFU2mw4rBQYkObkvJLdjMK&#10;skd8/dil468u/eTJMT5sT2l2UOp12K/nIDz1/j/8bKdaweQd/r6EHyCX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geLF7FAAAA2wAAAA8AAAAAAAAAAAAAAAAAlwIAAGRycy9k&#10;b3ducmV2LnhtbFBLBQYAAAAABAAEAPUAAACJAwAAAAA=&#10;" path="m5320,1838l4625,1838,4706,1804,5227,1804,5320,1838xe" fillcolor="#87c7e6" stroked="f">
                  <v:path arrowok="t" o:connecttype="custom" o:connectlocs="5320,1838;4625,1838;4706,1804;5227,1804;5320,1838" o:connectangles="0,0,0,0,0"/>
                </v:shape>
                <v:shape id="Freeform 8" o:spid="_x0000_s1031" style="position:absolute;left:4581;top:5623;width:7319;height:8684;visibility:visible;mso-wrap-style:square;v-text-anchor:top" coordsize="7319,868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zLIpxQAA&#10;ANsAAAAPAAAAZHJzL2Rvd25yZXYueG1sRI9Ba8JAFITvgv9heUJvdRMFKdFViiDm0FJMG7C3R/Y1&#10;Cc2+jdk1xn/vCoLHYWa+YVabwTSip87VlhXE0wgEcWF1zaWCn+/d6xsI55E1NpZJwZUcbNbj0QoT&#10;bS98oD7zpQgQdgkqqLxvEyldUZFBN7UtcfD+bGfQB9mVUnd4CXDTyFkULaTBmsNChS1tKyr+s7NR&#10;kF3j0/4jnX316SfPj3G++02zXKmXyfC+BOFp8M/wo51qBfMF3L+EHyDXN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FjMsinFAAAA2wAAAA8AAAAAAAAAAAAAAAAAlwIAAGRycy9k&#10;b3ducmV2LnhtbFBLBQYAAAAABAAEAPUAAACJAwAAAAA=&#10;" path="m5808,1872l4238,1872,4314,1838,5744,1838,5808,1872xe" fillcolor="#87c7e6" stroked="f">
                  <v:path arrowok="t" o:connecttype="custom" o:connectlocs="5808,1872;4238,1872;4314,1838;5744,1838;5808,1872" o:connectangles="0,0,0,0,0"/>
                </v:shape>
                <v:shape id="Freeform 9" o:spid="_x0000_s1032" style="position:absolute;left:4581;top:5623;width:7319;height:8684;visibility:visible;mso-wrap-style:square;v-text-anchor:top" coordsize="7319,868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3gBeyxQAA&#10;ANsAAAAPAAAAZHJzL2Rvd25yZXYueG1sRI9Ba8JAFITvBf/D8oTe6iYKVaKriCDNwVKaKujtkX0m&#10;wezbmF1j/PfdgtDjMDPfMItVb2rRUesqywriUQSCOLe64kLB/mf7NgPhPLLG2jIpeJCD1XLwssBE&#10;2zt/U5f5QgQIuwQVlN43iZQuL8mgG9mGOHhn2xr0QbaF1C3eA9zUchxF79JgxWGhxIY2JeWX7GYU&#10;ZI/4+rFLx19d+smTY3zYntLsoNTrsF/PQXjq/X/42U61gskU/r6EHyCX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eAF7LFAAAA2wAAAA8AAAAAAAAAAAAAAAAAlwIAAGRycy9k&#10;b3ducmV2LnhtbFBLBQYAAAAABAAEAPUAAACJAwAAAAA=&#10;" path="m6126,1907l4016,1907,4089,1872,6063,1872,6126,1907xe" fillcolor="#87c7e6" stroked="f">
                  <v:path arrowok="t" o:connecttype="custom" o:connectlocs="6126,1907;4016,1907;4089,1872;6063,1872;6126,1907" o:connectangles="0,0,0,0,0"/>
                </v:shape>
                <v:shape id="Freeform 10" o:spid="_x0000_s1033" style="position:absolute;left:4581;top:5623;width:7319;height:8684;visibility:visible;mso-wrap-style:square;v-text-anchor:top" coordsize="7319,868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H4PAwgAA&#10;ANsAAAAPAAAAZHJzL2Rvd25yZXYueG1sRE/JasMwEL0H+g9iCr0l8gIluFFCKYT40FLqJNDcBmti&#10;m1oj11K8/H11KOT4ePtmN5lWDNS7xrKCeBWBIC6tbrhScDrul2sQziNrbC2Tgpkc7LYPiw1m2o78&#10;RUPhKxFC2GWooPa+y6R0ZU0G3cp2xIG72t6gD7CvpO5xDOGmlUkUPUuDDYeGGjt6q6n8KW5GQTHH&#10;v4f3PPkc8g9Ov+Pz/pIXZ6WeHqfXFxCeJn8X/7tzrSANY8OX8APk9g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Yfg8DCAAAA2wAAAA8AAAAAAAAAAAAAAAAAlwIAAGRycy9kb3du&#10;cmV2LnhtbFBLBQYAAAAABAAEAPUAAACGAwAAAAA=&#10;" path="m6320,1941l3796,1941,3869,1907,6255,1907,6320,1941xe" fillcolor="#87c7e6" stroked="f">
                  <v:path arrowok="t" o:connecttype="custom" o:connectlocs="6320,1941;3796,1941;3869,1907;6255,1907;6320,1941" o:connectangles="0,0,0,0,0"/>
                </v:shape>
                <v:shape id="Freeform 11" o:spid="_x0000_s1034" style="position:absolute;left:4581;top:5623;width:7319;height:8684;visibility:visible;mso-wrap-style:square;v-text-anchor:top" coordsize="7319,868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pUyZbxQAA&#10;ANsAAAAPAAAAZHJzL2Rvd25yZXYueG1sRI9Ba8JAFITvBf/D8oTe6iYKRaOriCDNwVKaKujtkX0m&#10;wezbmF1j/PfdgtDjMDPfMItVb2rRUesqywriUQSCOLe64kLB/mf7NgXhPLLG2jIpeJCD1XLwssBE&#10;2zt/U5f5QgQIuwQVlN43iZQuL8mgG9mGOHhn2xr0QbaF1C3eA9zUchxF79JgxWGhxIY2JeWX7GYU&#10;ZI/4+rFLx19d+smTY3zYntLsoNTrsF/PQXjq/X/42U61gskM/r6EHyCX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lTJlvFAAAA2wAAAA8AAAAAAAAAAAAAAAAAlwIAAGRycy9k&#10;b3ducmV2LnhtbFBLBQYAAAAABAAEAPUAAACJAwAAAAA=&#10;" path="m6451,1975l3650,1975,3723,1941,6385,1941,6451,1975xe" fillcolor="#87c7e6" stroked="f">
                  <v:path arrowok="t" o:connecttype="custom" o:connectlocs="6451,1975;3650,1975;3723,1941;6385,1941;6451,1975" o:connectangles="0,0,0,0,0"/>
                </v:shape>
                <v:shape id="Freeform 12" o:spid="_x0000_s1035" style="position:absolute;left:4581;top:5623;width:7319;height:8684;visibility:visible;mso-wrap-style:square;v-text-anchor:top" coordsize="7319,868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gb/y7wwAA&#10;ANsAAAAPAAAAZHJzL2Rvd25yZXYueG1sRE9Na8JAEL0X/A/LCL3VTWwpEt2EIkhzaJFGA+1tyI5J&#10;aHY2Zrcx/vvuQfD4eN+bbDKdGGlwrWUF8SICQVxZ3XKt4HjYPa1AOI+ssbNMCq7kIEtnDxtMtL3w&#10;F42Fr0UIYZeggsb7PpHSVQ0ZdAvbEwfuZAeDPsChlnrASwg3nVxG0as02HJoaLCnbUPVb/FnFBTX&#10;+Pz+kS/3Y/7Jz99xufvJi1Kpx/n0tgbhafJ38c2dawUvYX34En6ATP8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gb/y7wwAAANsAAAAPAAAAAAAAAAAAAAAAAJcCAABkcnMvZG93&#10;bnJldi54bWxQSwUGAAAAAAQABAD1AAAAhwMAAAAA&#10;" path="m6586,2009l3503,2009,3577,1975,6518,1975,6586,2009xe" fillcolor="#87c7e6" stroked="f">
                  <v:path arrowok="t" o:connecttype="custom" o:connectlocs="6586,2009;3503,2009;3577,1975;6518,1975;6586,2009" o:connectangles="0,0,0,0,0"/>
                </v:shape>
                <v:shape id="Freeform 13" o:spid="_x0000_s1036" style="position:absolute;left:4581;top:5623;width:7319;height:8684;visibility:visible;mso-wrap-style:square;v-text-anchor:top" coordsize="7319,868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PI1kgxQAA&#10;ANsAAAAPAAAAZHJzL2Rvd25yZXYueG1sRI9Ba8JAFITvhf6H5RV6q5vYUiS6SimIOVjEqKC3R/aZ&#10;BLNvY3aN8d+7QsHjMDPfMJNZb2rRUesqywriQQSCOLe64kLBdjP/GIFwHlljbZkU3MjBbPr6MsFE&#10;2yuvqct8IQKEXYIKSu+bREqXl2TQDWxDHLyjbQ36INtC6havAW5qOYyib2mw4rBQYkO/JeWn7GIU&#10;ZLf4vFimw1WX/vHnPt7ND2m2U+r9rf8Zg/DU+2f4v51qBV8xPL6EHyCn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I8jWSDFAAAA2wAAAA8AAAAAAAAAAAAAAAAAlwIAAGRycy9k&#10;b3ducmV2LnhtbFBLBQYAAAAABAAEAPUAAACJAwAAAAA=&#10;" path="m1262,3780l900,3132,1105,3030,1619,2758,2289,2451,2964,2179,3044,2145,3201,2077,3278,2077,3428,2009,6654,2009,6724,2043,6795,2043,6940,2111,7015,2111,7170,2179,7250,2213,4922,2213,4832,2247,4656,2247,4570,2281,4485,2281,4402,2315,4321,2315,4240,2349,4162,2349,4084,2383,4008,2383,3934,2417,3860,2417,3719,2485,3650,2485,3583,2520,3517,2554,3453,2554,3390,2588,3329,2622,3269,2656,3211,2656,3154,2690,3099,2724,3046,2724,2994,2758,2943,2792,2894,2792,2847,2826,2801,2860,2757,2860,2715,2894,2674,2894,2228,3132,1932,3303,1654,3473,1262,3780xe" fillcolor="#87c7e6" stroked="f">
                  <v:path arrowok="t" o:connecttype="custom" o:connectlocs="1262,3780;900,3132;1105,3030;1619,2758;2289,2451;2964,2179;3044,2145;3201,2077;3278,2077;3428,2009;6654,2009;6724,2043;6795,2043;6940,2111;7015,2111;7170,2179;7250,2213;4922,2213;4832,2247;4656,2247;4570,2281;4485,2281;4402,2315;4321,2315;4240,2349;4162,2349;4084,2383;4008,2383;3934,2417;3860,2417;3719,2485;3650,2485;3583,2520;3517,2554;3453,2554;3390,2588;3329,2622;3269,2656;3211,2656;3154,2690;3099,2724;3046,2724;2994,2758;2943,2792;2894,2792;2847,2826;2801,2860;2757,2860;2715,2894;2674,2894;2228,3132;1932,3303;1654,3473;1262,3780" o:connectangles="0,0,0,0,0,0,0,0,0,0,0,0,0,0,0,0,0,0,0,0,0,0,0,0,0,0,0,0,0,0,0,0,0,0,0,0,0,0,0,0,0,0,0,0,0,0,0,0,0,0,0,0,0,0"/>
                </v:shape>
                <v:shape id="Freeform 14" o:spid="_x0000_s1037" style="position:absolute;left:4581;top:5623;width:7319;height:8684;visibility:visible;mso-wrap-style:square;v-text-anchor:top" coordsize="7319,868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8cdXxQAA&#10;ANsAAAAPAAAAZHJzL2Rvd25yZXYueG1sRI9Ba8JAFITvBf/D8gq91U1SKRJdpQjSHCpibKDeHtnX&#10;JDT7Ns1uY/z3rlDwOMzMN8xyPZpWDNS7xrKCeBqBIC6tbrhS8HncPs9BOI+ssbVMCi7kYL2aPCwx&#10;1fbMBxpyX4kAYZeigtr7LpXSlTUZdFPbEQfv2/YGfZB9JXWP5wA3rUyi6FUabDgs1NjRpqbyJ/8z&#10;CvJL/Pv+kSX7Idvxy1dcbE9ZXij19Di+LUB4Gv09/N/OtIJZArcv4QfI1RU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H/xx1fFAAAA2wAAAA8AAAAAAAAAAAAAAAAAlwIAAGRycy9k&#10;b3ducmV2LnhtbFBLBQYAAAAABAAEAPUAAACJAwAAAAA=&#10;" path="m7318,2758l7263,2758,7191,2724,7118,2724,7045,2690,6824,2690,6749,2656,3982,2656,4109,2588,4174,2588,4240,2554,4307,2520,4376,2520,4446,2485,4518,2485,4592,2451,4668,2451,4746,2417,4908,2417,4993,2383,5080,2383,5170,2349,5359,2349,5457,2315,5772,2315,5884,2281,6321,2281,6212,2247,6105,2247,5999,2213,7250,2213,7318,2247,7318,2758xe" fillcolor="#87c7e6" stroked="f">
                  <v:path arrowok="t" o:connecttype="custom" o:connectlocs="7318,2758;7263,2758;7191,2724;7118,2724;7045,2690;6824,2690;6749,2656;3982,2656;4109,2588;4174,2588;4240,2554;4307,2520;4376,2520;4446,2485;4518,2485;4592,2451;4668,2451;4746,2417;4908,2417;4993,2383;5080,2383;5170,2349;5359,2349;5457,2315;5772,2315;5884,2281;6321,2281;6212,2247;6105,2247;5999,2213;7250,2213;7318,2247;7318,2758" o:connectangles="0,0,0,0,0,0,0,0,0,0,0,0,0,0,0,0,0,0,0,0,0,0,0,0,0,0,0,0,0,0,0,0,0"/>
                </v:shape>
                <v:shape id="Freeform 15" o:spid="_x0000_s1038" style="position:absolute;left:4581;top:5623;width:7319;height:8684;visibility:visible;mso-wrap-style:square;v-text-anchor:top" coordsize="7319,868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vWLMxQAA&#10;ANsAAAAPAAAAZHJzL2Rvd25yZXYueG1sRI9Ba8JAFITvBf/D8oTe6iZaRKKriCDNwVKaKujtkX0m&#10;wezbmF1j/PfdgtDjMDPfMItVb2rRUesqywriUQSCOLe64kLB/mf7NgPhPLLG2jIpeJCD1XLwssBE&#10;2zt/U5f5QgQIuwQVlN43iZQuL8mgG9mGOHhn2xr0QbaF1C3eA9zUchxFU2mw4rBQYkObkvJLdjMK&#10;skd8/dil468u/eTJMT5sT2l2UOp12K/nIDz1/j/8bKdawfsE/r6EHyCX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BC9YszFAAAA2wAAAA8AAAAAAAAAAAAAAAAAlwIAAGRycy9k&#10;b3ducmV2LnhtbFBLBQYAAAAABAAEAPUAAACJAwAAAAA=&#10;" path="m5775,2724l3799,2724,3920,2656,6144,2656,6070,2690,5848,2690,5775,2724xe" fillcolor="#87c7e6" stroked="f">
                  <v:path arrowok="t" o:connecttype="custom" o:connectlocs="5775,2724;3799,2724;3920,2656;6144,2656;6070,2690;5848,2690;5775,2724" o:connectangles="0,0,0,0,0,0,0"/>
                </v:shape>
                <v:shape id="Freeform 16" o:spid="_x0000_s1039" style="position:absolute;left:4581;top:5623;width:7319;height:8684;visibility:visible;mso-wrap-style:square;v-text-anchor:top" coordsize="7319,868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fVPq4xQAA&#10;ANsAAAAPAAAAZHJzL2Rvd25yZXYueG1sRI9Ba8JAFITvBf/D8gRvdROVIqmriCDmoBRThfb2yL4m&#10;wezbmF1j/PddodDjMDPfMItVb2rRUesqywricQSCOLe64kLB6XP7OgfhPLLG2jIpeJCD1XLwssBE&#10;2zsfqct8IQKEXYIKSu+bREqXl2TQjW1DHLwf2xr0QbaF1C3eA9zUchJFb9JgxWGhxIY2JeWX7GYU&#10;ZI/4utunk48uPfD0Kz5vv9PsrNRo2K/fQXjq/X/4r51qBbMZPL+EHyCX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J9U+rjFAAAA2wAAAA8AAAAAAAAAAAAAAAAAlwIAAGRycy9k&#10;b3ducmV2LnhtbFBLBQYAAAAABAAEAPUAAACJAwAAAAA=&#10;" path="m631,6708l0,6334,122,6163,435,5652,857,5074,1306,4495,1362,4427,1471,4290,1525,4256,1633,4120,1687,4086,1796,3950,1851,3916,1906,3848,2018,3780,2075,3711,2133,3677,2191,3609,2251,3575,2312,3541,2375,3473,2438,3439,2504,3405,2571,3371,2639,3303,2709,3269,2782,3235,2856,3167,2932,3132,3011,3098,3092,3064,3175,2996,3261,2962,3441,2860,3501,2860,3738,2724,5703,2724,5631,2758,5560,2758,5489,2792,5419,2792,5349,2826,5280,2826,5075,2928,4209,2928,4012,2996,3917,3030,3824,3098,3643,3167,3556,3235,3388,3303,3307,3371,3228,3405,3150,3473,3075,3507,3001,3575,2930,3609,2860,3677,2791,3745,2725,3780,2660,3848,2597,3882,2536,3950,2476,4018,2418,4052,2362,4120,2307,4154,2254,4222,2202,4290,2152,4324,2103,4392,2056,4427,2010,4495,1965,4529,1922,4597,1880,4631,1840,4699,1801,4733,1763,4801,1727,4835,1691,4903,1657,4937,1624,4971,1593,5040,1562,5074,1533,5108,1504,5142,1477,5176,1451,5244,1425,5278,1148,5687,973,5959,825,6265,631,6708xe" fillcolor="#87c7e6" stroked="f">
                  <v:path arrowok="t" o:connecttype="custom" o:connectlocs="0,6334;435,5652;1306,4495;1471,4290;1633,4120;1796,3950;1906,3848;2075,3711;2191,3609;2312,3541;2438,3439;2571,3371;2709,3269;2856,3167;3011,3098;3175,2996;3441,2860;3738,2724;5631,2758;5489,2792;5349,2826;5075,2928;4012,2996;3824,3098;3556,3235;3307,3371;3150,3473;3001,3575;2860,3677;2725,3780;2597,3882;2476,4018;2362,4120;2254,4222;2152,4324;2056,4427;1965,4529;1880,4631;1801,4733;1727,4835;1657,4937;1593,5040;1533,5108;1477,5176;1425,5278;973,5959;631,6708" o:connectangles="0,0,0,0,0,0,0,0,0,0,0,0,0,0,0,0,0,0,0,0,0,0,0,0,0,0,0,0,0,0,0,0,0,0,0,0,0,0,0,0,0,0,0,0,0,0,0"/>
                </v:shape>
                <v:shape id="Freeform 17" o:spid="_x0000_s1040" style="position:absolute;left:4581;top:5623;width:7319;height:8684;visibility:visible;mso-wrap-style:square;v-text-anchor:top" coordsize="7319,868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wGF8jxgAA&#10;ANsAAAAPAAAAZHJzL2Rvd25yZXYueG1sRI9Ba8JAFITvQv/D8gq9mU1sLZK6ShGkOVSKqYLeHtnX&#10;JDT7Nma3Mf57tyB4HGbmG2a+HEwjeupcbVlBEsUgiAuray4V7L7X4xkI55E1NpZJwYUcLBcPozmm&#10;2p55S33uSxEg7FJUUHnfplK6oiKDLrItcfB+bGfQB9mVUnd4DnDTyEkcv0qDNYeFCltaVVT85n9G&#10;QX5JTh+f2eSrzzb8fEj262OW75V6ehze30B4Gvw9fGtnWsHLFP6/hB8gF1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DwGF8jxgAAANsAAAAPAAAAAAAAAAAAAAAAAJcCAABkcnMv&#10;ZG93bnJldi54bWxQSwUGAAAAAAQABAD1AAAAigMAAAAA&#10;" path="m7318,8683l3420,8683,7318,2758,7318,8683xe" fillcolor="#87c7e6" stroked="f">
                  <v:path arrowok="t" o:connecttype="custom" o:connectlocs="7318,8683;3420,8683;7318,2758;7318,8683" o:connectangles="0,0,0,0"/>
                </v:shape>
                <v:shape id="Freeform 18" o:spid="_x0000_s1041" style="position:absolute;left:4581;top:5623;width:7319;height:8684;visibility:visible;mso-wrap-style:square;v-text-anchor:top" coordsize="7319,868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AysFUxQAA&#10;ANsAAAAPAAAAZHJzL2Rvd25yZXYueG1sRI9Ba8JAFITvBf/D8gRvdRMtIqmriCDmoEhThfb2yL4m&#10;wezbmF1j/PddodDjMDPfMItVb2rRUesqywricQSCOLe64kLB6XP7OgfhPLLG2jIpeJCD1XLwssBE&#10;2zt/UJf5QgQIuwQVlN43iZQuL8mgG9uGOHg/tjXog2wLqVu8B7ip5SSKZtJgxWGhxIY2JeWX7GYU&#10;ZI/4utunk2OXHnj6FZ+332l2Vmo07NfvIDz1/j/81061grcZPL+EHyCXv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ADKwVTFAAAA2wAAAA8AAAAAAAAAAAAAAAAAlwIAAGRycy9k&#10;b3ducmV2LnhtbFBLBQYAAAAABAAEAPUAAACJAwAAAAA=&#10;" path="m1472,8683l861,8683,916,8036,1016,7321,1032,7219,1049,7151,1066,7083,1084,6981,1102,6912,1121,6844,1140,6776,1160,6708,1181,6606,1202,6538,1225,6470,1248,6402,1273,6334,1298,6265,1325,6197,1352,6129,1381,6061,1412,5993,1443,5925,1476,5857,1511,5789,1547,5721,1584,5618,1623,5550,1664,5482,1706,5414,1751,5346,1797,5244,1845,5176,1895,5108,1947,5005,1984,4971,2020,4903,2057,4869,2093,4801,2130,4767,2167,4699,2205,4631,2243,4597,2282,4529,2321,4495,2362,4427,2403,4392,2445,4358,2489,4290,2533,4256,2579,4188,2627,4154,2676,4086,2726,4052,2779,3984,2833,3950,2889,3882,2947,3848,3007,3780,3069,3745,3134,3677,3201,3643,3270,3575,3342,3507,3417,3473,3495,3405,3575,3337,3659,3303,3745,3235,3835,3167,3928,3098,4025,3030,4117,2962,4163,2962,4209,2928,5009,2928,4812,3030,4622,3132,4498,3201,4378,3269,4261,3337,4203,3405,4091,3473,4036,3507,3982,3575,3928,3609,3876,3677,3825,3711,3774,3745,3725,3814,3676,3848,3628,3916,3582,3984,3536,4018,3491,4086,3447,4120,3405,4188,3363,4256,3323,4290,3283,4358,3245,4427,3207,4495,2746,4495,2680,4597,2616,4665,2555,4767,2497,4835,2440,4937,2386,5005,2334,5108,2285,5176,2237,5278,2192,5346,2148,5448,2107,5516,2068,5584,2030,5687,1994,5755,1960,5857,1928,5925,1897,5993,1868,6095,1841,6163,1815,6231,1791,6300,1768,6402,1746,6470,1726,6538,1707,6606,1689,6674,1673,6742,1657,6844,1643,6912,1630,6981,1617,7049,1606,7117,1596,7151,1586,7219,1577,7287,1569,7355,1561,7423,1555,7491,1548,7525,1543,7594,1538,7628,1533,7696,1529,7730,1525,7798,1521,7832,1517,7900,1514,7934,1478,8445,1472,8683xe" fillcolor="#87c7e6" stroked="f">
                  <v:path arrowok="t" o:connecttype="custom" o:connectlocs="916,8036;1049,7151;1102,6912;1160,6708;1225,6470;1298,6265;1381,6061;1476,5857;1584,5618;1706,5414;1845,5176;1984,4971;2093,4801;2205,4631;2321,4495;2445,4358;2579,4188;2726,4052;2889,3882;3069,3745;3270,3575;3495,3405;3745,3235;4025,3030;4209,2928;4622,3132;4261,3337;4036,3507;3876,3677;3725,3814;3582,3984;3447,4120;3323,4290;3207,4495;2616,4665;2440,4937;2285,5176;2148,5448;2030,5687;1928,5925;1841,6163;1768,6402;1707,6606;1657,6844;1617,7049;1586,7219;1561,7423;1543,7594;1529,7730;1517,7900;1472,8683" o:connectangles="0,0,0,0,0,0,0,0,0,0,0,0,0,0,0,0,0,0,0,0,0,0,0,0,0,0,0,0,0,0,0,0,0,0,0,0,0,0,0,0,0,0,0,0,0,0,0,0,0,0,0"/>
                </v:shape>
                <v:shape id="Freeform 19" o:spid="_x0000_s1042" style="position:absolute;left:4581;top:5623;width:7319;height:8684;visibility:visible;mso-wrap-style:square;v-text-anchor:top" coordsize="7319,868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hmTPxgAA&#10;ANsAAAAPAAAAZHJzL2Rvd25yZXYueG1sRI9Ba8JAFITvQv/D8gq9mU1ssZK6ShGkOVSKqYLeHtnX&#10;JDT7Nma3Mf57tyB4HGbmG2a+HEwjeupcbVlBEsUgiAuray4V7L7X4xkI55E1NpZJwYUcLBcPozmm&#10;2p55S33uSxEg7FJUUHnfplK6oiKDLrItcfB+bGfQB9mVUnd4DnDTyEkcT6XBmsNChS2tKip+8z+j&#10;IL8kp4/PbPLVZxt+PiT79THL90o9PQ7vbyA8Df4evrUzreDlFf6/hB8gF1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vhmTPxgAAANsAAAAPAAAAAAAAAAAAAAAAAJcCAABkcnMv&#10;ZG93bnJldi54bWxQSwUGAAAAAAQABAD1AAAAigMAAAAA&#10;" path="m2356,8683l1873,8683,1866,8649,1858,8547,1850,8479,1843,8411,1838,8343,1833,8241,1830,8172,1827,8104,1826,8002,1826,7934,1826,7832,1828,7730,1830,7662,1834,7560,1838,7457,1842,7389,1846,7321,1850,7253,1855,7185,1860,7151,1866,7083,1872,7015,1880,6947,1887,6878,1896,6810,1905,6776,1916,6708,1927,6640,1939,6572,1953,6504,1967,6436,1983,6368,2000,6300,2018,6231,2037,6163,2058,6095,2080,6027,2103,5959,2129,5891,2155,5823,2184,5721,2214,5652,2245,5584,2279,5482,2314,5414,2352,5312,2391,5244,2432,5142,2476,5040,2521,4971,2569,4869,2619,4767,2671,4665,2725,4563,2730,4529,2740,4529,2746,4495,3207,4495,3171,4529,3136,4597,3102,4665,3069,4733,3038,4801,3007,4869,2978,4937,2950,5005,2924,5074,2898,5142,2874,5210,2851,5278,2829,5346,2809,5414,2790,5482,2772,5550,2755,5618,2740,5687,2727,5755,2714,5823,2703,5891,2694,5993,2686,6061,2679,6129,2674,6197,2670,6265,2668,6368,2667,6436,2668,6504,2670,6572,2275,6572,2260,6708,2246,6810,2235,6912,2226,7015,2220,7117,2215,7219,2211,7321,2210,7423,2210,7491,2213,7594,2216,7696,2222,7798,2228,7866,2237,7968,2246,8070,2257,8138,2269,8241,2282,8309,2297,8411,2312,8479,2329,8581,2346,8649,2356,8683xe" fillcolor="#87c7e6" stroked="f">
                  <v:path arrowok="t" o:connecttype="custom" o:connectlocs="1873,8683;1858,8547;1843,8411;1833,8241;1827,8104;1826,7934;1828,7730;1834,7560;1842,7389;1850,7253;1860,7151;1872,7015;1887,6878;1905,6776;1927,6640;1953,6504;1983,6368;2018,6231;2058,6095;2103,5959;2155,5823;2214,5652;2279,5482;2352,5312;2432,5142;2521,4971;2619,4767;2725,4563;2740,4529;3207,4495;3136,4597;3069,4733;3007,4869;2950,5005;2898,5142;2851,5278;2809,5414;2772,5550;2740,5687;2714,5823;2694,5993;2679,6129;2670,6265;2667,6436;2670,6572;2260,6708;2235,6912;2220,7117;2211,7321;2210,7491;2216,7696;2228,7866;2246,8070;2269,8241;2297,8411;2329,8581;2356,8683" o:connectangles="0,0,0,0,0,0,0,0,0,0,0,0,0,0,0,0,0,0,0,0,0,0,0,0,0,0,0,0,0,0,0,0,0,0,0,0,0,0,0,0,0,0,0,0,0,0,0,0,0,0,0,0,0,0,0,0,0"/>
                </v:shape>
                <v:shape id="Freeform 20" o:spid="_x0000_s1043" style="position:absolute;left:4581;top:5623;width:7319;height:8684;visibility:visible;mso-wrap-style:square;v-text-anchor:top" coordsize="7319,868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GfC9wwAA&#10;ANsAAAAPAAAAZHJzL2Rvd25yZXYueG1sRE9Na8JAEL0X/A/LCL3VTWwpEt2EIkhzaJFGA+1tyI5J&#10;aHY2Zrcx/vvuQfD4eN+bbDKdGGlwrWUF8SICQVxZ3XKt4HjYPa1AOI+ssbNMCq7kIEtnDxtMtL3w&#10;F42Fr0UIYZeggsb7PpHSVQ0ZdAvbEwfuZAeDPsChlnrASwg3nVxG0as02HJoaLCnbUPVb/FnFBTX&#10;+Pz+kS/3Y/7Jz99xufvJi1Kpx/n0tgbhafJ38c2dawUvYWz4En6ATP8B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eGfC9wwAAANsAAAAPAAAAAAAAAAAAAAAAAJcCAABkcnMvZG93&#10;bnJldi54bWxQSwUGAAAAAAQABAD1AAAAhwMAAAAA&#10;" path="m2923,8683l2571,8683,2551,8615,2533,8547,2515,8479,2497,8411,2480,8343,2464,8275,2448,8207,2433,8138,2419,8070,2405,7968,2392,7900,2379,7798,2367,7730,2356,7628,2345,7560,2335,7457,2325,7355,2316,7253,2308,7151,2300,7049,2293,6947,2286,6810,2280,6708,2275,6572,2670,6572,2674,6640,2679,6742,2686,6810,2694,6878,2703,6947,2714,7015,2727,7083,2740,7185,2755,7253,2772,7321,2790,7389,2809,7457,2829,7525,2851,7594,2874,7662,2898,7730,2924,7798,2950,7866,2978,7934,3007,8002,3038,8070,3069,8138,3102,8172,3136,8241,3171,8309,3207,8377,3245,8445,3283,8479,3323,8547,3363,8615,3384,8649,2903,8649,2923,8683xe" fillcolor="#87c7e6" stroked="f">
                  <v:path arrowok="t" o:connecttype="custom" o:connectlocs="2923,8683;2571,8683;2551,8615;2533,8547;2515,8479;2497,8411;2480,8343;2464,8275;2448,8207;2433,8138;2419,8070;2405,7968;2392,7900;2379,7798;2367,7730;2356,7628;2345,7560;2335,7457;2325,7355;2316,7253;2308,7151;2300,7049;2293,6947;2286,6810;2280,6708;2275,6572;2670,6572;2674,6640;2679,6742;2686,6810;2694,6878;2703,6947;2714,7015;2727,7083;2740,7185;2755,7253;2772,7321;2790,7389;2809,7457;2829,7525;2851,7594;2874,7662;2898,7730;2924,7798;2950,7866;2978,7934;3007,8002;3038,8070;3069,8138;3102,8172;3136,8241;3171,8309;3207,8377;3245,8445;3283,8479;3323,8547;3363,8615;3384,8649;2903,8649;2923,8683" o:connectangles="0,0,0,0,0,0,0,0,0,0,0,0,0,0,0,0,0,0,0,0,0,0,0,0,0,0,0,0,0,0,0,0,0,0,0,0,0,0,0,0,0,0,0,0,0,0,0,0,0,0,0,0,0,0,0,0,0,0,0,0"/>
                </v:shape>
                <v:shape id="Freeform 21" o:spid="_x0000_s1044" style="position:absolute;left:4581;top:5623;width:7319;height:8684;visibility:visible;mso-wrap-style:square;v-text-anchor:top" coordsize="7319,868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VVUmxgAA&#10;ANsAAAAPAAAAZHJzL2Rvd25yZXYueG1sRI9Ba8JAFITvQv/D8gq9mU1skZq6ShGkOVSKqYLeHtnX&#10;JDT7Nma3Mf57tyB4HGbmG2a+HEwjeupcbVlBEsUgiAuray4V7L7X41cQziNrbCyTggs5WC4eRnNM&#10;tT3zlvrclyJA2KWooPK+TaV0RUUGXWRb4uD92M6gD7Irpe7wHOCmkZM4nkqDNYeFCltaVVT85n9G&#10;QX5JTh+f2eSrzzb8fEj262OW75V6ehze30B4Gvw9fGtnWsHLDP6/hB8gF1c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xVVUmxgAAANsAAAAPAAAAAAAAAAAAAAAAAJcCAABkcnMv&#10;ZG93bnJldi54bWxQSwUGAAAAAAQABAD1AAAAigMAAAAA&#10;" path="m3405,8683l2935,8683,2903,8649,3384,8649,3405,8683xe" fillcolor="#87c7e6" stroked="f">
                  <v:path arrowok="t" o:connecttype="custom" o:connectlocs="3405,8683;2935,8683;2903,8649;3384,8649;3405,8683" o:connectangles="0,0,0,0,0"/>
                </v:shape>
                <w10:wrap anchorx="page"/>
              </v:group>
            </w:pict>
          </mc:Fallback>
        </mc:AlternateContent>
      </w:r>
      <w:bookmarkStart w:id="2" w:name="Pre-workshop setup"/>
      <w:bookmarkEnd w:id="2"/>
      <w:r w:rsidR="006225E6">
        <w:rPr>
          <w:color w:val="6EB5DE"/>
        </w:rPr>
        <w:t>Pre-workshop setup</w:t>
      </w:r>
    </w:p>
    <w:p w14:paraId="62D29FA6" w14:textId="77777777" w:rsidR="006225E6" w:rsidRDefault="006225E6">
      <w:pPr>
        <w:pStyle w:val="BodyText"/>
        <w:kinsoku w:val="0"/>
        <w:overflowPunct w:val="0"/>
        <w:rPr>
          <w:b/>
          <w:bCs/>
          <w:sz w:val="20"/>
          <w:szCs w:val="20"/>
        </w:rPr>
      </w:pPr>
    </w:p>
    <w:p w14:paraId="454395A5" w14:textId="77777777" w:rsidR="006225E6" w:rsidRDefault="006225E6">
      <w:pPr>
        <w:pStyle w:val="BodyText"/>
        <w:kinsoku w:val="0"/>
        <w:overflowPunct w:val="0"/>
        <w:rPr>
          <w:b/>
          <w:bCs/>
          <w:sz w:val="20"/>
          <w:szCs w:val="20"/>
        </w:rPr>
      </w:pPr>
    </w:p>
    <w:p w14:paraId="4CD0BBD3" w14:textId="77777777" w:rsidR="006225E6" w:rsidRDefault="006225E6">
      <w:pPr>
        <w:pStyle w:val="BodyText"/>
        <w:kinsoku w:val="0"/>
        <w:overflowPunct w:val="0"/>
        <w:rPr>
          <w:b/>
          <w:bCs/>
          <w:sz w:val="20"/>
          <w:szCs w:val="20"/>
        </w:rPr>
      </w:pPr>
    </w:p>
    <w:p w14:paraId="7EC2622B" w14:textId="77777777" w:rsidR="006225E6" w:rsidRDefault="006225E6">
      <w:pPr>
        <w:pStyle w:val="BodyText"/>
        <w:kinsoku w:val="0"/>
        <w:overflowPunct w:val="0"/>
        <w:rPr>
          <w:b/>
          <w:bCs/>
          <w:sz w:val="20"/>
          <w:szCs w:val="20"/>
        </w:rPr>
      </w:pPr>
    </w:p>
    <w:p w14:paraId="023D07A2" w14:textId="77777777" w:rsidR="006225E6" w:rsidRDefault="006225E6">
      <w:pPr>
        <w:pStyle w:val="BodyText"/>
        <w:kinsoku w:val="0"/>
        <w:overflowPunct w:val="0"/>
        <w:rPr>
          <w:b/>
          <w:bCs/>
          <w:sz w:val="20"/>
          <w:szCs w:val="20"/>
        </w:rPr>
      </w:pPr>
    </w:p>
    <w:p w14:paraId="7A5A76A3" w14:textId="77777777" w:rsidR="006225E6" w:rsidRDefault="006225E6">
      <w:pPr>
        <w:pStyle w:val="BodyText"/>
        <w:kinsoku w:val="0"/>
        <w:overflowPunct w:val="0"/>
        <w:rPr>
          <w:b/>
          <w:bCs/>
          <w:sz w:val="20"/>
          <w:szCs w:val="20"/>
        </w:rPr>
      </w:pPr>
    </w:p>
    <w:p w14:paraId="7B865289" w14:textId="77777777" w:rsidR="006225E6" w:rsidRDefault="006225E6">
      <w:pPr>
        <w:pStyle w:val="BodyText"/>
        <w:kinsoku w:val="0"/>
        <w:overflowPunct w:val="0"/>
        <w:rPr>
          <w:b/>
          <w:bCs/>
          <w:sz w:val="20"/>
          <w:szCs w:val="20"/>
        </w:rPr>
      </w:pPr>
    </w:p>
    <w:p w14:paraId="6B194455" w14:textId="77777777" w:rsidR="006225E6" w:rsidRDefault="006225E6">
      <w:pPr>
        <w:pStyle w:val="BodyText"/>
        <w:kinsoku w:val="0"/>
        <w:overflowPunct w:val="0"/>
        <w:rPr>
          <w:b/>
          <w:bCs/>
          <w:sz w:val="20"/>
          <w:szCs w:val="20"/>
        </w:rPr>
      </w:pPr>
    </w:p>
    <w:p w14:paraId="435F66BE" w14:textId="77777777" w:rsidR="006225E6" w:rsidRDefault="006225E6">
      <w:pPr>
        <w:pStyle w:val="BodyText"/>
        <w:kinsoku w:val="0"/>
        <w:overflowPunct w:val="0"/>
        <w:rPr>
          <w:b/>
          <w:bCs/>
          <w:sz w:val="20"/>
          <w:szCs w:val="20"/>
        </w:rPr>
      </w:pPr>
    </w:p>
    <w:p w14:paraId="3DF55639" w14:textId="77777777" w:rsidR="006225E6" w:rsidRDefault="006225E6">
      <w:pPr>
        <w:pStyle w:val="BodyText"/>
        <w:kinsoku w:val="0"/>
        <w:overflowPunct w:val="0"/>
        <w:rPr>
          <w:b/>
          <w:bCs/>
          <w:sz w:val="20"/>
          <w:szCs w:val="20"/>
        </w:rPr>
      </w:pPr>
    </w:p>
    <w:p w14:paraId="07F9A253" w14:textId="77777777" w:rsidR="006225E6" w:rsidRDefault="006225E6">
      <w:pPr>
        <w:pStyle w:val="BodyText"/>
        <w:kinsoku w:val="0"/>
        <w:overflowPunct w:val="0"/>
        <w:rPr>
          <w:b/>
          <w:bCs/>
          <w:sz w:val="20"/>
          <w:szCs w:val="20"/>
        </w:rPr>
      </w:pPr>
    </w:p>
    <w:p w14:paraId="0ED506EC" w14:textId="77777777" w:rsidR="006225E6" w:rsidRDefault="006225E6">
      <w:pPr>
        <w:pStyle w:val="BodyText"/>
        <w:kinsoku w:val="0"/>
        <w:overflowPunct w:val="0"/>
        <w:rPr>
          <w:b/>
          <w:bCs/>
          <w:sz w:val="20"/>
          <w:szCs w:val="20"/>
        </w:rPr>
      </w:pPr>
    </w:p>
    <w:p w14:paraId="1D774B20" w14:textId="77777777" w:rsidR="006225E6" w:rsidRDefault="006225E6">
      <w:pPr>
        <w:pStyle w:val="BodyText"/>
        <w:kinsoku w:val="0"/>
        <w:overflowPunct w:val="0"/>
        <w:rPr>
          <w:b/>
          <w:bCs/>
          <w:sz w:val="20"/>
          <w:szCs w:val="20"/>
        </w:rPr>
      </w:pPr>
    </w:p>
    <w:p w14:paraId="0489D7BB" w14:textId="77777777" w:rsidR="006225E6" w:rsidRDefault="006225E6">
      <w:pPr>
        <w:pStyle w:val="BodyText"/>
        <w:kinsoku w:val="0"/>
        <w:overflowPunct w:val="0"/>
        <w:rPr>
          <w:b/>
          <w:bCs/>
          <w:sz w:val="20"/>
          <w:szCs w:val="20"/>
        </w:rPr>
      </w:pPr>
    </w:p>
    <w:p w14:paraId="3725D0E3" w14:textId="77777777" w:rsidR="006225E6" w:rsidRDefault="006225E6">
      <w:pPr>
        <w:pStyle w:val="BodyText"/>
        <w:kinsoku w:val="0"/>
        <w:overflowPunct w:val="0"/>
        <w:rPr>
          <w:b/>
          <w:bCs/>
          <w:sz w:val="20"/>
          <w:szCs w:val="20"/>
        </w:rPr>
      </w:pPr>
    </w:p>
    <w:p w14:paraId="40CB77E5" w14:textId="77777777" w:rsidR="006225E6" w:rsidRDefault="006225E6">
      <w:pPr>
        <w:pStyle w:val="BodyText"/>
        <w:kinsoku w:val="0"/>
        <w:overflowPunct w:val="0"/>
        <w:rPr>
          <w:b/>
          <w:bCs/>
          <w:sz w:val="20"/>
          <w:szCs w:val="20"/>
        </w:rPr>
      </w:pPr>
    </w:p>
    <w:p w14:paraId="58C36774" w14:textId="77777777" w:rsidR="006225E6" w:rsidRDefault="006225E6">
      <w:pPr>
        <w:pStyle w:val="BodyText"/>
        <w:kinsoku w:val="0"/>
        <w:overflowPunct w:val="0"/>
        <w:rPr>
          <w:b/>
          <w:bCs/>
          <w:sz w:val="20"/>
          <w:szCs w:val="20"/>
        </w:rPr>
      </w:pPr>
    </w:p>
    <w:p w14:paraId="5B64B01F" w14:textId="77777777" w:rsidR="006225E6" w:rsidRDefault="006225E6">
      <w:pPr>
        <w:pStyle w:val="BodyText"/>
        <w:kinsoku w:val="0"/>
        <w:overflowPunct w:val="0"/>
        <w:rPr>
          <w:b/>
          <w:bCs/>
          <w:sz w:val="20"/>
          <w:szCs w:val="20"/>
        </w:rPr>
      </w:pPr>
    </w:p>
    <w:p w14:paraId="40C56D14" w14:textId="77777777" w:rsidR="006225E6" w:rsidRDefault="006225E6">
      <w:pPr>
        <w:pStyle w:val="BodyText"/>
        <w:kinsoku w:val="0"/>
        <w:overflowPunct w:val="0"/>
        <w:rPr>
          <w:b/>
          <w:bCs/>
          <w:sz w:val="20"/>
          <w:szCs w:val="20"/>
        </w:rPr>
      </w:pPr>
    </w:p>
    <w:p w14:paraId="70F66D9B" w14:textId="77777777" w:rsidR="006225E6" w:rsidRDefault="006225E6">
      <w:pPr>
        <w:pStyle w:val="BodyText"/>
        <w:kinsoku w:val="0"/>
        <w:overflowPunct w:val="0"/>
        <w:rPr>
          <w:b/>
          <w:bCs/>
          <w:sz w:val="20"/>
          <w:szCs w:val="20"/>
        </w:rPr>
      </w:pPr>
    </w:p>
    <w:p w14:paraId="38D7CF3E" w14:textId="77777777" w:rsidR="006225E6" w:rsidRDefault="006225E6">
      <w:pPr>
        <w:pStyle w:val="BodyText"/>
        <w:kinsoku w:val="0"/>
        <w:overflowPunct w:val="0"/>
        <w:rPr>
          <w:b/>
          <w:bCs/>
          <w:sz w:val="20"/>
          <w:szCs w:val="20"/>
        </w:rPr>
      </w:pPr>
    </w:p>
    <w:p w14:paraId="4A3641C8" w14:textId="77777777" w:rsidR="006225E6" w:rsidRDefault="006225E6">
      <w:pPr>
        <w:pStyle w:val="BodyText"/>
        <w:kinsoku w:val="0"/>
        <w:overflowPunct w:val="0"/>
        <w:rPr>
          <w:b/>
          <w:bCs/>
          <w:sz w:val="20"/>
          <w:szCs w:val="20"/>
        </w:rPr>
      </w:pPr>
    </w:p>
    <w:p w14:paraId="1E8681B5" w14:textId="77777777" w:rsidR="006225E6" w:rsidRDefault="006225E6">
      <w:pPr>
        <w:pStyle w:val="BodyText"/>
        <w:kinsoku w:val="0"/>
        <w:overflowPunct w:val="0"/>
        <w:rPr>
          <w:b/>
          <w:bCs/>
          <w:sz w:val="20"/>
          <w:szCs w:val="20"/>
        </w:rPr>
      </w:pPr>
    </w:p>
    <w:p w14:paraId="292AAD62" w14:textId="77777777" w:rsidR="006225E6" w:rsidRDefault="006225E6">
      <w:pPr>
        <w:pStyle w:val="BodyText"/>
        <w:kinsoku w:val="0"/>
        <w:overflowPunct w:val="0"/>
        <w:rPr>
          <w:b/>
          <w:bCs/>
          <w:sz w:val="20"/>
          <w:szCs w:val="20"/>
        </w:rPr>
      </w:pPr>
    </w:p>
    <w:p w14:paraId="654A5E05" w14:textId="77777777" w:rsidR="006225E6" w:rsidRDefault="006225E6">
      <w:pPr>
        <w:pStyle w:val="BodyText"/>
        <w:kinsoku w:val="0"/>
        <w:overflowPunct w:val="0"/>
        <w:rPr>
          <w:b/>
          <w:bCs/>
          <w:sz w:val="20"/>
          <w:szCs w:val="20"/>
        </w:rPr>
      </w:pPr>
    </w:p>
    <w:p w14:paraId="7105C25A" w14:textId="77777777" w:rsidR="006225E6" w:rsidRDefault="006225E6">
      <w:pPr>
        <w:pStyle w:val="BodyText"/>
        <w:kinsoku w:val="0"/>
        <w:overflowPunct w:val="0"/>
        <w:rPr>
          <w:b/>
          <w:bCs/>
          <w:sz w:val="20"/>
          <w:szCs w:val="20"/>
        </w:rPr>
      </w:pPr>
    </w:p>
    <w:p w14:paraId="04FDDD0D" w14:textId="77777777" w:rsidR="006225E6" w:rsidRDefault="006225E6">
      <w:pPr>
        <w:pStyle w:val="BodyText"/>
        <w:kinsoku w:val="0"/>
        <w:overflowPunct w:val="0"/>
        <w:rPr>
          <w:b/>
          <w:bCs/>
          <w:sz w:val="20"/>
          <w:szCs w:val="20"/>
        </w:rPr>
      </w:pPr>
    </w:p>
    <w:p w14:paraId="1A15F3FF" w14:textId="77777777" w:rsidR="006225E6" w:rsidRDefault="006225E6">
      <w:pPr>
        <w:pStyle w:val="BodyText"/>
        <w:kinsoku w:val="0"/>
        <w:overflowPunct w:val="0"/>
        <w:rPr>
          <w:b/>
          <w:bCs/>
          <w:sz w:val="20"/>
          <w:szCs w:val="20"/>
        </w:rPr>
      </w:pPr>
    </w:p>
    <w:p w14:paraId="573E40EC" w14:textId="77777777" w:rsidR="006225E6" w:rsidRDefault="006225E6">
      <w:pPr>
        <w:pStyle w:val="BodyText"/>
        <w:kinsoku w:val="0"/>
        <w:overflowPunct w:val="0"/>
        <w:rPr>
          <w:b/>
          <w:bCs/>
          <w:sz w:val="20"/>
          <w:szCs w:val="20"/>
        </w:rPr>
      </w:pPr>
    </w:p>
    <w:p w14:paraId="0A4D7BEC" w14:textId="77777777" w:rsidR="006225E6" w:rsidRDefault="006225E6">
      <w:pPr>
        <w:pStyle w:val="BodyText"/>
        <w:kinsoku w:val="0"/>
        <w:overflowPunct w:val="0"/>
        <w:rPr>
          <w:b/>
          <w:bCs/>
          <w:sz w:val="20"/>
          <w:szCs w:val="20"/>
        </w:rPr>
      </w:pPr>
    </w:p>
    <w:p w14:paraId="5997CC92" w14:textId="77777777" w:rsidR="006225E6" w:rsidRDefault="006225E6">
      <w:pPr>
        <w:pStyle w:val="BodyText"/>
        <w:kinsoku w:val="0"/>
        <w:overflowPunct w:val="0"/>
        <w:rPr>
          <w:b/>
          <w:bCs/>
          <w:sz w:val="20"/>
          <w:szCs w:val="20"/>
        </w:rPr>
      </w:pPr>
    </w:p>
    <w:p w14:paraId="2F8FF3F4" w14:textId="77777777" w:rsidR="006225E6" w:rsidRDefault="006225E6">
      <w:pPr>
        <w:pStyle w:val="BodyText"/>
        <w:kinsoku w:val="0"/>
        <w:overflowPunct w:val="0"/>
        <w:rPr>
          <w:b/>
          <w:bCs/>
          <w:sz w:val="20"/>
          <w:szCs w:val="20"/>
        </w:rPr>
      </w:pPr>
    </w:p>
    <w:p w14:paraId="408E953B" w14:textId="77777777" w:rsidR="006225E6" w:rsidRDefault="006225E6">
      <w:pPr>
        <w:pStyle w:val="BodyText"/>
        <w:kinsoku w:val="0"/>
        <w:overflowPunct w:val="0"/>
        <w:rPr>
          <w:b/>
          <w:bCs/>
          <w:sz w:val="20"/>
          <w:szCs w:val="20"/>
        </w:rPr>
      </w:pPr>
    </w:p>
    <w:p w14:paraId="38FFDE1D" w14:textId="77777777" w:rsidR="006225E6" w:rsidRDefault="006225E6">
      <w:pPr>
        <w:pStyle w:val="BodyText"/>
        <w:kinsoku w:val="0"/>
        <w:overflowPunct w:val="0"/>
        <w:rPr>
          <w:b/>
          <w:bCs/>
          <w:sz w:val="20"/>
          <w:szCs w:val="20"/>
        </w:rPr>
      </w:pPr>
    </w:p>
    <w:p w14:paraId="4AF8C4AB" w14:textId="77777777" w:rsidR="006225E6" w:rsidRDefault="006225E6">
      <w:pPr>
        <w:pStyle w:val="BodyText"/>
        <w:kinsoku w:val="0"/>
        <w:overflowPunct w:val="0"/>
        <w:rPr>
          <w:b/>
          <w:bCs/>
          <w:sz w:val="20"/>
          <w:szCs w:val="20"/>
        </w:rPr>
      </w:pPr>
    </w:p>
    <w:p w14:paraId="449DAE8F" w14:textId="77777777" w:rsidR="006225E6" w:rsidRDefault="006225E6">
      <w:pPr>
        <w:pStyle w:val="BodyText"/>
        <w:kinsoku w:val="0"/>
        <w:overflowPunct w:val="0"/>
        <w:rPr>
          <w:b/>
          <w:bCs/>
          <w:sz w:val="20"/>
          <w:szCs w:val="20"/>
        </w:rPr>
      </w:pPr>
    </w:p>
    <w:p w14:paraId="703E8700" w14:textId="77777777" w:rsidR="006225E6" w:rsidRDefault="006225E6">
      <w:pPr>
        <w:pStyle w:val="BodyText"/>
        <w:kinsoku w:val="0"/>
        <w:overflowPunct w:val="0"/>
        <w:rPr>
          <w:b/>
          <w:bCs/>
          <w:sz w:val="20"/>
          <w:szCs w:val="20"/>
        </w:rPr>
      </w:pPr>
    </w:p>
    <w:p w14:paraId="29CE1026" w14:textId="77777777" w:rsidR="006225E6" w:rsidRDefault="006225E6">
      <w:pPr>
        <w:pStyle w:val="BodyText"/>
        <w:kinsoku w:val="0"/>
        <w:overflowPunct w:val="0"/>
        <w:rPr>
          <w:b/>
          <w:bCs/>
          <w:sz w:val="20"/>
          <w:szCs w:val="20"/>
        </w:rPr>
      </w:pPr>
    </w:p>
    <w:p w14:paraId="614E531A" w14:textId="77777777" w:rsidR="006225E6" w:rsidRDefault="006225E6">
      <w:pPr>
        <w:pStyle w:val="BodyText"/>
        <w:kinsoku w:val="0"/>
        <w:overflowPunct w:val="0"/>
        <w:rPr>
          <w:b/>
          <w:bCs/>
          <w:sz w:val="20"/>
          <w:szCs w:val="20"/>
        </w:rPr>
      </w:pPr>
    </w:p>
    <w:p w14:paraId="14D6E95C" w14:textId="77777777" w:rsidR="006225E6" w:rsidRDefault="006225E6">
      <w:pPr>
        <w:pStyle w:val="BodyText"/>
        <w:kinsoku w:val="0"/>
        <w:overflowPunct w:val="0"/>
        <w:rPr>
          <w:b/>
          <w:bCs/>
          <w:sz w:val="20"/>
          <w:szCs w:val="20"/>
        </w:rPr>
      </w:pPr>
    </w:p>
    <w:p w14:paraId="13C32AE4" w14:textId="77777777" w:rsidR="006225E6" w:rsidRDefault="006225E6">
      <w:pPr>
        <w:pStyle w:val="BodyText"/>
        <w:kinsoku w:val="0"/>
        <w:overflowPunct w:val="0"/>
        <w:rPr>
          <w:b/>
          <w:bCs/>
          <w:sz w:val="20"/>
          <w:szCs w:val="20"/>
        </w:rPr>
      </w:pPr>
    </w:p>
    <w:p w14:paraId="415136B5" w14:textId="77777777" w:rsidR="006225E6" w:rsidRDefault="006225E6">
      <w:pPr>
        <w:pStyle w:val="BodyText"/>
        <w:kinsoku w:val="0"/>
        <w:overflowPunct w:val="0"/>
        <w:rPr>
          <w:b/>
          <w:bCs/>
          <w:sz w:val="20"/>
          <w:szCs w:val="20"/>
        </w:rPr>
      </w:pPr>
    </w:p>
    <w:p w14:paraId="63AC9B56" w14:textId="77777777" w:rsidR="006225E6" w:rsidRDefault="006225E6">
      <w:pPr>
        <w:pStyle w:val="BodyText"/>
        <w:kinsoku w:val="0"/>
        <w:overflowPunct w:val="0"/>
        <w:rPr>
          <w:b/>
          <w:bCs/>
          <w:sz w:val="20"/>
          <w:szCs w:val="20"/>
        </w:rPr>
      </w:pPr>
    </w:p>
    <w:p w14:paraId="6FD02D6C" w14:textId="77777777" w:rsidR="006225E6" w:rsidRDefault="006225E6">
      <w:pPr>
        <w:pStyle w:val="BodyText"/>
        <w:kinsoku w:val="0"/>
        <w:overflowPunct w:val="0"/>
        <w:rPr>
          <w:b/>
          <w:bCs/>
          <w:sz w:val="20"/>
          <w:szCs w:val="20"/>
        </w:rPr>
      </w:pPr>
    </w:p>
    <w:p w14:paraId="206B79C1" w14:textId="674ED6E9" w:rsidR="006225E6" w:rsidRDefault="00E35AA1">
      <w:pPr>
        <w:pStyle w:val="BodyText"/>
        <w:kinsoku w:val="0"/>
        <w:overflowPunct w:val="0"/>
        <w:spacing w:before="1"/>
        <w:rPr>
          <w:b/>
          <w:bCs/>
          <w:sz w:val="12"/>
          <w:szCs w:val="12"/>
        </w:rPr>
      </w:pPr>
      <w:r>
        <w:rPr>
          <w:noProof/>
        </w:rPr>
        <mc:AlternateContent>
          <mc:Choice Requires="wpg">
            <w:drawing>
              <wp:anchor distT="0" distB="0" distL="0" distR="0" simplePos="0" relativeHeight="251654144" behindDoc="0" locked="0" layoutInCell="0" allowOverlap="1" wp14:anchorId="4A065C8C" wp14:editId="7F7930B7">
                <wp:simplePos x="0" y="0"/>
                <wp:positionH relativeFrom="page">
                  <wp:posOffset>737235</wp:posOffset>
                </wp:positionH>
                <wp:positionV relativeFrom="paragraph">
                  <wp:posOffset>113030</wp:posOffset>
                </wp:positionV>
                <wp:extent cx="1905000" cy="327025"/>
                <wp:effectExtent l="0" t="0" r="0" b="0"/>
                <wp:wrapTopAndBottom/>
                <wp:docPr id="26"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05000" cy="327025"/>
                          <a:chOff x="1161" y="178"/>
                          <a:chExt cx="3000" cy="515"/>
                        </a:xfrm>
                      </wpg:grpSpPr>
                      <pic:pic xmlns:pic="http://schemas.openxmlformats.org/drawingml/2006/picture">
                        <pic:nvPicPr>
                          <pic:cNvPr id="27" name="Picture 2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405" y="300"/>
                            <a:ext cx="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8" name="Picture 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62" y="179"/>
                            <a:ext cx="3000" cy="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9" name="Freeform 25"/>
                        <wps:cNvSpPr>
                          <a:spLocks/>
                        </wps:cNvSpPr>
                        <wps:spPr bwMode="auto">
                          <a:xfrm>
                            <a:off x="3815" y="331"/>
                            <a:ext cx="231" cy="20"/>
                          </a:xfrm>
                          <a:custGeom>
                            <a:avLst/>
                            <a:gdLst>
                              <a:gd name="T0" fmla="*/ 0 w 231"/>
                              <a:gd name="T1" fmla="*/ 0 h 20"/>
                              <a:gd name="T2" fmla="*/ 230 w 231"/>
                              <a:gd name="T3" fmla="*/ 0 h 20"/>
                            </a:gdLst>
                            <a:ahLst/>
                            <a:cxnLst>
                              <a:cxn ang="0">
                                <a:pos x="T0" y="T1"/>
                              </a:cxn>
                              <a:cxn ang="0">
                                <a:pos x="T2" y="T3"/>
                              </a:cxn>
                            </a:cxnLst>
                            <a:rect l="0" t="0" r="r" b="b"/>
                            <a:pathLst>
                              <a:path w="231" h="20">
                                <a:moveTo>
                                  <a:pt x="0" y="0"/>
                                </a:moveTo>
                                <a:lnTo>
                                  <a:pt x="230" y="0"/>
                                </a:lnTo>
                              </a:path>
                            </a:pathLst>
                          </a:custGeom>
                          <a:noFill/>
                          <a:ln w="31705">
                            <a:solidFill>
                              <a:srgbClr val="FEFEF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Freeform 26"/>
                        <wps:cNvSpPr>
                          <a:spLocks/>
                        </wps:cNvSpPr>
                        <wps:spPr bwMode="auto">
                          <a:xfrm>
                            <a:off x="3815" y="376"/>
                            <a:ext cx="77" cy="20"/>
                          </a:xfrm>
                          <a:custGeom>
                            <a:avLst/>
                            <a:gdLst>
                              <a:gd name="T0" fmla="*/ 0 w 77"/>
                              <a:gd name="T1" fmla="*/ 0 h 20"/>
                              <a:gd name="T2" fmla="*/ 76 w 77"/>
                              <a:gd name="T3" fmla="*/ 0 h 20"/>
                            </a:gdLst>
                            <a:ahLst/>
                            <a:cxnLst>
                              <a:cxn ang="0">
                                <a:pos x="T0" y="T1"/>
                              </a:cxn>
                              <a:cxn ang="0">
                                <a:pos x="T2" y="T3"/>
                              </a:cxn>
                            </a:cxnLst>
                            <a:rect l="0" t="0" r="r" b="b"/>
                            <a:pathLst>
                              <a:path w="77" h="20">
                                <a:moveTo>
                                  <a:pt x="0" y="0"/>
                                </a:moveTo>
                                <a:lnTo>
                                  <a:pt x="76" y="0"/>
                                </a:lnTo>
                              </a:path>
                            </a:pathLst>
                          </a:custGeom>
                          <a:noFill/>
                          <a:ln w="25364">
                            <a:solidFill>
                              <a:srgbClr val="FEFEF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9C81D6" id="Group 22" o:spid="_x0000_s1026" style="position:absolute;margin-left:58.05pt;margin-top:8.9pt;width:150pt;height:25.75pt;z-index:251654144;mso-wrap-distance-left:0;mso-wrap-distance-right:0;mso-position-horizontal-relative:page" coordorigin="1161,178" coordsize="3000,515"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&#1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7" type="#_x0000_t75" style="position:absolute;left:1405;top:300;width:240;height:28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5i&#10;DXDEAAAA2wAAAA8AAABkcnMvZG93bnJldi54bWxEj0FrwkAUhO8F/8PyCr2IbpJDW6Or2JbSXNUi&#10;Hh/ZZ5KafRt2N5r+e1cQPA4z8w2zWA2mFWdyvrGsIJ0mIIhLqxuuFPzuvifvIHxA1thaJgX/5GG1&#10;HD0tMNf2whs6b0MlIoR9jgrqELpcSl/WZNBPbUccvaN1BkOUrpLa4SXCTSuzJHmVBhuOCzV29FlT&#10;edr2RsEwM+lhn/4Vhf/qXZF9jE/9z1ipl+dhPQcRaAiP8L1daAXZG9y+xB8gl1c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N5iDXDEAAAA2wAAAA8AAAAAAAAAAAAAAAAAnAIA&#10;AGRycy9kb3ducmV2LnhtbFBLBQYAAAAABAAEAPcAAACNAwAAAAA=&#10;">
                  <v:imagedata r:id="rId9" o:title=""/>
                </v:shape>
                <v:shape id="Picture 24" o:spid="_x0000_s1028" type="#_x0000_t75" style="position:absolute;left:1162;top:179;width:3000;height:5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">
                  <v:imagedata r:id="rId10" o:title=""/>
                </v:shape>
                <v:polyline id="Freeform 25" o:spid="_x0000_s1029" style="position:absolute;visibility:visible;mso-wrap-style:square;v-text-anchor:top" points="3815,331,4045,331" coordsize="23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HkIJwwAA&#10;ANsAAAAPAAAAZHJzL2Rvd25yZXYueG1sRI9Li8JAEITvC/6HoQVv60TBZY2O4gPZPUh8gtcm0ybB&#10;TE/IzJr47x1hwWNRVV9R03lrSnGn2hWWFQz6EQji1OqCMwXn0+bzG4TzyBpLy6TgQQ7ms87HFGNt&#10;Gz7Q/egzESDsYlSQe1/FUro0J4Oubyvi4F1tbdAHWWdS19gEuCnlMIq+pMGCw0KOFa1ySm/HP6Ng&#10;mZlLsUvPP6M1J43cJ26HyVapXrddTEB4av07/N/+1QqGY3h9CT9Azp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WHkIJwwAAANsAAAAPAAAAAAAAAAAAAAAAAJcCAABkcnMvZG93&#10;bnJldi54bWxQSwUGAAAAAAQABAD1AAAAhwMAAAAA&#10;" filled="f" strokecolor="#fefefe" strokeweight="31705emu">
                  <v:path arrowok="t" o:connecttype="custom" o:connectlocs="0,0;230,0" o:connectangles="0,0"/>
                </v:polyline>
                <v:polyline id="Freeform 26" o:spid="_x0000_s1030" style="position:absolute;visibility:visible;mso-wrap-style:square;v-text-anchor:top" points="3815,376,3891,376" coordsize="77,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" filled="f" strokecolor="#fefefe" strokeweight="25364emu">
                  <v:path arrowok="t" o:connecttype="custom" o:connectlocs="0,0;76,0" o:connectangles="0,0"/>
                </v:polyline>
                <w10:wrap type="topAndBottom" anchorx="page"/>
              </v:group>
            </w:pict>
          </mc:Fallback>
        </mc:AlternateContent>
      </w:r>
    </w:p>
    <w:p w14:paraId="562A9BC8" w14:textId="77777777" w:rsidR="006225E6" w:rsidRDefault="006225E6">
      <w:pPr>
        <w:pStyle w:val="BodyText"/>
        <w:kinsoku w:val="0"/>
        <w:overflowPunct w:val="0"/>
        <w:spacing w:before="6"/>
        <w:rPr>
          <w:b/>
          <w:bCs/>
          <w:sz w:val="57"/>
          <w:szCs w:val="57"/>
        </w:rPr>
      </w:pPr>
    </w:p>
    <w:p w14:paraId="3BA72A1D" w14:textId="77777777" w:rsidR="006225E6" w:rsidRDefault="006225E6">
      <w:pPr>
        <w:pStyle w:val="BodyText"/>
        <w:kinsoku w:val="0"/>
        <w:overflowPunct w:val="0"/>
        <w:ind w:left="111"/>
        <w:rPr>
          <w:color w:val="FFFFFF"/>
          <w:sz w:val="20"/>
          <w:szCs w:val="20"/>
        </w:rPr>
      </w:pPr>
      <w:r>
        <w:rPr>
          <w:color w:val="FFFFFF"/>
          <w:sz w:val="20"/>
          <w:szCs w:val="20"/>
        </w:rPr>
        <w:t>Oxford Nanopore Technologies</w:t>
      </w:r>
    </w:p>
    <w:p w14:paraId="170767F0" w14:textId="77777777" w:rsidR="006225E6" w:rsidRDefault="006225E6">
      <w:pPr>
        <w:pStyle w:val="BodyText"/>
        <w:kinsoku w:val="0"/>
        <w:overflowPunct w:val="0"/>
        <w:spacing w:before="119" w:line="364" w:lineRule="auto"/>
        <w:ind w:left="111" w:right="6913"/>
        <w:rPr>
          <w:color w:val="FFFFFF"/>
          <w:sz w:val="20"/>
          <w:szCs w:val="20"/>
        </w:rPr>
      </w:pPr>
      <w:r>
        <w:rPr>
          <w:color w:val="FFFFFF"/>
          <w:sz w:val="20"/>
          <w:szCs w:val="20"/>
        </w:rPr>
        <w:t>Oxford Science Park, Oxford OX4 4GA, UK</w:t>
      </w:r>
      <w:hyperlink r:id="rId11" w:history="1">
        <w:r>
          <w:rPr>
            <w:color w:val="FFFFFF"/>
            <w:sz w:val="20"/>
            <w:szCs w:val="20"/>
          </w:rPr>
          <w:t xml:space="preserve"> support@nanoporetech.com</w:t>
        </w:r>
      </w:hyperlink>
    </w:p>
    <w:p w14:paraId="122B2E05" w14:textId="77777777" w:rsidR="006225E6" w:rsidRDefault="006225E6">
      <w:pPr>
        <w:pStyle w:val="BodyText"/>
        <w:kinsoku w:val="0"/>
        <w:overflowPunct w:val="0"/>
        <w:spacing w:before="1"/>
        <w:rPr>
          <w:sz w:val="31"/>
          <w:szCs w:val="31"/>
        </w:rPr>
      </w:pPr>
    </w:p>
    <w:p w14:paraId="1D912267" w14:textId="77777777" w:rsidR="006225E6" w:rsidRDefault="006225E6">
      <w:pPr>
        <w:pStyle w:val="BodyText"/>
        <w:kinsoku w:val="0"/>
        <w:overflowPunct w:val="0"/>
        <w:ind w:left="111"/>
        <w:rPr>
          <w:b/>
          <w:bCs/>
          <w:color w:val="FFFFFF"/>
          <w:sz w:val="20"/>
          <w:szCs w:val="20"/>
        </w:rPr>
      </w:pPr>
      <w:hyperlink r:id="rId12" w:history="1">
        <w:r>
          <w:rPr>
            <w:b/>
            <w:bCs/>
            <w:color w:val="FFFFFF"/>
            <w:sz w:val="20"/>
            <w:szCs w:val="20"/>
          </w:rPr>
          <w:t>www.nanoporetech.com</w:t>
        </w:r>
      </w:hyperlink>
    </w:p>
    <w:p w14:paraId="63E17FD0" w14:textId="77777777" w:rsidR="006225E6" w:rsidRDefault="006225E6">
      <w:pPr>
        <w:pStyle w:val="BodyText"/>
        <w:kinsoku w:val="0"/>
        <w:overflowPunct w:val="0"/>
        <w:ind w:left="111"/>
        <w:rPr>
          <w:b/>
          <w:bCs/>
          <w:color w:val="FFFFFF"/>
          <w:sz w:val="20"/>
          <w:szCs w:val="20"/>
        </w:rPr>
        <w:sectPr w:rsidR="006225E6">
          <w:headerReference w:type="default" r:id="rId13"/>
          <w:pgSz w:w="11910" w:h="16840"/>
          <w:pgMar w:top="0" w:right="0" w:bottom="0" w:left="1020" w:header="0" w:footer="0" w:gutter="0"/>
          <w:pgNumType w:start="1"/>
          <w:cols w:space="720"/>
          <w:noEndnote/>
        </w:sectPr>
      </w:pPr>
    </w:p>
    <w:p w14:paraId="5CF149D1" w14:textId="77777777" w:rsidR="006225E6" w:rsidRDefault="006225E6">
      <w:pPr>
        <w:pStyle w:val="BodyText"/>
        <w:kinsoku w:val="0"/>
        <w:overflowPunct w:val="0"/>
        <w:rPr>
          <w:b/>
          <w:bCs/>
          <w:sz w:val="20"/>
          <w:szCs w:val="20"/>
        </w:rPr>
      </w:pPr>
    </w:p>
    <w:p w14:paraId="2FA9CF69" w14:textId="77777777" w:rsidR="006225E6" w:rsidRDefault="006225E6">
      <w:pPr>
        <w:pStyle w:val="BodyText"/>
        <w:kinsoku w:val="0"/>
        <w:overflowPunct w:val="0"/>
        <w:spacing w:before="4"/>
        <w:rPr>
          <w:b/>
          <w:bCs/>
          <w:sz w:val="16"/>
          <w:szCs w:val="16"/>
        </w:rPr>
      </w:pPr>
    </w:p>
    <w:p w14:paraId="2086CBFC" w14:textId="77777777" w:rsidR="006225E6" w:rsidRDefault="006225E6">
      <w:pPr>
        <w:pStyle w:val="BodyText"/>
        <w:kinsoku w:val="0"/>
        <w:overflowPunct w:val="0"/>
        <w:spacing w:before="93"/>
        <w:ind w:left="850" w:right="1049"/>
        <w:rPr>
          <w:color w:val="303A3F"/>
        </w:rPr>
      </w:pPr>
      <w:r>
        <w:rPr>
          <w:color w:val="303A3F"/>
        </w:rPr>
        <w:t>This document contains the instructions to check that your machine (laptop) can connect with the AWS environment that we are going to be using for the data analysis practical session. There is also a video which goes alongside the instructions, to help. Once you have successfully completed these instructions, please close the windows down so that the setup works well for everyone. You may find that you require administrator rights for the setup.</w:t>
      </w:r>
    </w:p>
    <w:p w14:paraId="6E4C380B" w14:textId="77777777" w:rsidR="006225E6" w:rsidRDefault="006225E6">
      <w:pPr>
        <w:pStyle w:val="Heading1"/>
        <w:kinsoku w:val="0"/>
        <w:overflowPunct w:val="0"/>
        <w:spacing w:before="200"/>
        <w:rPr>
          <w:color w:val="7F9FB1"/>
        </w:rPr>
      </w:pPr>
      <w:bookmarkStart w:id="3" w:name="Installation of SSH Client for Windows"/>
      <w:bookmarkEnd w:id="3"/>
      <w:r>
        <w:rPr>
          <w:color w:val="7F9FB1"/>
        </w:rPr>
        <w:t>Installation of SSH Client for Windows</w:t>
      </w:r>
    </w:p>
    <w:p w14:paraId="7D0EF25B" w14:textId="77777777" w:rsidR="006225E6" w:rsidRDefault="006225E6">
      <w:pPr>
        <w:pStyle w:val="ListParagraph"/>
        <w:numPr>
          <w:ilvl w:val="0"/>
          <w:numId w:val="2"/>
        </w:numPr>
        <w:tabs>
          <w:tab w:val="left" w:pos="1571"/>
        </w:tabs>
        <w:kinsoku w:val="0"/>
        <w:overflowPunct w:val="0"/>
        <w:spacing w:before="199"/>
        <w:ind w:hanging="360"/>
        <w:rPr>
          <w:color w:val="1F497D"/>
          <w:sz w:val="22"/>
          <w:szCs w:val="22"/>
        </w:rPr>
      </w:pPr>
      <w:r>
        <w:rPr>
          <w:color w:val="1F497D"/>
          <w:sz w:val="22"/>
          <w:szCs w:val="22"/>
        </w:rPr>
        <w:t>Download/Install Bitvise SSH Client and client</w:t>
      </w:r>
      <w:r>
        <w:rPr>
          <w:color w:val="1F497D"/>
          <w:spacing w:val="-11"/>
          <w:sz w:val="22"/>
          <w:szCs w:val="22"/>
        </w:rPr>
        <w:t xml:space="preserve"> </w:t>
      </w:r>
      <w:r>
        <w:rPr>
          <w:color w:val="1F497D"/>
          <w:sz w:val="22"/>
          <w:szCs w:val="22"/>
        </w:rPr>
        <w:t>key</w:t>
      </w:r>
    </w:p>
    <w:p w14:paraId="417490B5" w14:textId="77777777" w:rsidR="006225E6" w:rsidRDefault="00F36229">
      <w:pPr>
        <w:pStyle w:val="ListParagraph"/>
        <w:numPr>
          <w:ilvl w:val="1"/>
          <w:numId w:val="2"/>
        </w:numPr>
        <w:tabs>
          <w:tab w:val="left" w:pos="2291"/>
        </w:tabs>
        <w:kinsoku w:val="0"/>
        <w:overflowPunct w:val="0"/>
        <w:ind w:right="1265" w:hanging="360"/>
        <w:rPr>
          <w:color w:val="1F497D"/>
          <w:sz w:val="22"/>
          <w:szCs w:val="22"/>
        </w:rPr>
      </w:pPr>
      <w:r>
        <w:rPr>
          <w:color w:val="1F497D"/>
          <w:sz w:val="22"/>
          <w:szCs w:val="22"/>
        </w:rPr>
        <w:t>Save the pc</w:t>
      </w:r>
      <w:r w:rsidR="006225E6">
        <w:rPr>
          <w:color w:val="1F497D"/>
          <w:sz w:val="22"/>
          <w:szCs w:val="22"/>
        </w:rPr>
        <w:t>_key</w:t>
      </w:r>
      <w:r>
        <w:rPr>
          <w:color w:val="1F497D"/>
          <w:sz w:val="22"/>
          <w:szCs w:val="22"/>
        </w:rPr>
        <w:t>_jackson</w:t>
      </w:r>
      <w:r w:rsidR="006225E6">
        <w:rPr>
          <w:color w:val="1F497D"/>
          <w:sz w:val="22"/>
          <w:szCs w:val="22"/>
        </w:rPr>
        <w:t>.ppk client key file included as an attachment in the email. Take note of where it is</w:t>
      </w:r>
      <w:r w:rsidR="006225E6">
        <w:rPr>
          <w:color w:val="1F497D"/>
          <w:spacing w:val="-7"/>
          <w:sz w:val="22"/>
          <w:szCs w:val="22"/>
        </w:rPr>
        <w:t xml:space="preserve"> </w:t>
      </w:r>
      <w:hyperlink r:id="rId14" w:history="1">
        <w:r w:rsidR="006225E6">
          <w:rPr>
            <w:color w:val="1F497D"/>
            <w:sz w:val="22"/>
            <w:szCs w:val="22"/>
          </w:rPr>
          <w:t>saved.</w:t>
        </w:r>
      </w:hyperlink>
    </w:p>
    <w:p w14:paraId="2FE04F24" w14:textId="77777777" w:rsidR="00F36229" w:rsidRPr="00F36229" w:rsidRDefault="006225E6" w:rsidP="00F36229">
      <w:pPr>
        <w:pStyle w:val="ListParagraph"/>
        <w:numPr>
          <w:ilvl w:val="1"/>
          <w:numId w:val="2"/>
        </w:numPr>
        <w:tabs>
          <w:tab w:val="left" w:pos="2291"/>
        </w:tabs>
        <w:kinsoku w:val="0"/>
        <w:overflowPunct w:val="0"/>
        <w:spacing w:line="252" w:lineRule="exact"/>
        <w:rPr>
          <w:color w:val="0000FF"/>
          <w:sz w:val="22"/>
          <w:szCs w:val="22"/>
        </w:rPr>
      </w:pPr>
      <w:r>
        <w:rPr>
          <w:color w:val="1F497D"/>
          <w:sz w:val="22"/>
          <w:szCs w:val="22"/>
        </w:rPr>
        <w:t>Download Bitvise from</w:t>
      </w:r>
      <w:r>
        <w:rPr>
          <w:color w:val="0000FF"/>
          <w:spacing w:val="-22"/>
          <w:sz w:val="22"/>
          <w:szCs w:val="22"/>
        </w:rPr>
        <w:t xml:space="preserve"> </w:t>
      </w:r>
      <w:hyperlink r:id="rId15" w:history="1">
        <w:r w:rsidR="00F36229" w:rsidRPr="00255651">
          <w:rPr>
            <w:rStyle w:val="Hyperlink"/>
            <w:rFonts w:cs="Arial"/>
            <w:spacing w:val="-22"/>
            <w:sz w:val="22"/>
            <w:szCs w:val="22"/>
          </w:rPr>
          <w:t>https://dl.bitvise.com/BvSshClient-Inst.exe</w:t>
        </w:r>
      </w:hyperlink>
    </w:p>
    <w:p w14:paraId="4B48D452" w14:textId="77777777" w:rsidR="006225E6" w:rsidRDefault="006225E6">
      <w:pPr>
        <w:pStyle w:val="ListParagraph"/>
        <w:numPr>
          <w:ilvl w:val="0"/>
          <w:numId w:val="2"/>
        </w:numPr>
        <w:tabs>
          <w:tab w:val="left" w:pos="1571"/>
        </w:tabs>
        <w:kinsoku w:val="0"/>
        <w:overflowPunct w:val="0"/>
        <w:ind w:hanging="360"/>
        <w:rPr>
          <w:color w:val="1F497D"/>
          <w:sz w:val="22"/>
          <w:szCs w:val="22"/>
        </w:rPr>
      </w:pPr>
      <w:r>
        <w:rPr>
          <w:color w:val="1F497D"/>
          <w:sz w:val="22"/>
          <w:szCs w:val="22"/>
        </w:rPr>
        <w:t>Configure</w:t>
      </w:r>
      <w:r>
        <w:rPr>
          <w:color w:val="1F497D"/>
          <w:spacing w:val="-4"/>
          <w:sz w:val="22"/>
          <w:szCs w:val="22"/>
        </w:rPr>
        <w:t xml:space="preserve"> </w:t>
      </w:r>
      <w:r>
        <w:rPr>
          <w:color w:val="1F497D"/>
          <w:sz w:val="22"/>
          <w:szCs w:val="22"/>
        </w:rPr>
        <w:t>Bitvise</w:t>
      </w:r>
    </w:p>
    <w:p w14:paraId="44062920" w14:textId="77777777" w:rsidR="006225E6" w:rsidRDefault="006225E6">
      <w:pPr>
        <w:pStyle w:val="ListParagraph"/>
        <w:numPr>
          <w:ilvl w:val="1"/>
          <w:numId w:val="2"/>
        </w:numPr>
        <w:tabs>
          <w:tab w:val="left" w:pos="2291"/>
        </w:tabs>
        <w:kinsoku w:val="0"/>
        <w:overflowPunct w:val="0"/>
        <w:ind w:hanging="360"/>
        <w:rPr>
          <w:color w:val="1F497D"/>
          <w:sz w:val="22"/>
          <w:szCs w:val="22"/>
        </w:rPr>
      </w:pPr>
      <w:r>
        <w:rPr>
          <w:color w:val="1F497D"/>
          <w:sz w:val="22"/>
          <w:szCs w:val="22"/>
        </w:rPr>
        <w:t>Paste Host IP and user name in the Host and Username</w:t>
      </w:r>
      <w:r>
        <w:rPr>
          <w:color w:val="1F497D"/>
          <w:spacing w:val="-11"/>
          <w:sz w:val="22"/>
          <w:szCs w:val="22"/>
        </w:rPr>
        <w:t xml:space="preserve"> </w:t>
      </w:r>
      <w:r>
        <w:rPr>
          <w:color w:val="1F497D"/>
          <w:sz w:val="22"/>
          <w:szCs w:val="22"/>
        </w:rPr>
        <w:t>fields</w:t>
      </w:r>
    </w:p>
    <w:p w14:paraId="3B649A93" w14:textId="77777777" w:rsidR="006225E6" w:rsidRDefault="006225E6">
      <w:pPr>
        <w:pStyle w:val="ListParagraph"/>
        <w:numPr>
          <w:ilvl w:val="2"/>
          <w:numId w:val="2"/>
        </w:numPr>
        <w:tabs>
          <w:tab w:val="left" w:pos="3011"/>
        </w:tabs>
        <w:kinsoku w:val="0"/>
        <w:overflowPunct w:val="0"/>
        <w:rPr>
          <w:color w:val="1F497D"/>
          <w:sz w:val="22"/>
          <w:szCs w:val="22"/>
        </w:rPr>
      </w:pPr>
      <w:r>
        <w:rPr>
          <w:color w:val="1F497D"/>
          <w:sz w:val="22"/>
          <w:szCs w:val="22"/>
        </w:rPr>
        <w:t>Host:</w:t>
      </w:r>
      <w:r>
        <w:rPr>
          <w:color w:val="1F497D"/>
          <w:spacing w:val="-6"/>
          <w:sz w:val="22"/>
          <w:szCs w:val="22"/>
        </w:rPr>
        <w:t xml:space="preserve"> </w:t>
      </w:r>
      <w:r w:rsidR="00F36229">
        <w:rPr>
          <w:color w:val="1F497D"/>
          <w:sz w:val="22"/>
          <w:szCs w:val="22"/>
        </w:rPr>
        <w:t>trainXX.us</w:t>
      </w:r>
      <w:r>
        <w:rPr>
          <w:color w:val="1F497D"/>
          <w:sz w:val="22"/>
          <w:szCs w:val="22"/>
        </w:rPr>
        <w:t>.nanopore.me</w:t>
      </w:r>
    </w:p>
    <w:p w14:paraId="1D8ACD1A" w14:textId="52D88B15" w:rsidR="006225E6" w:rsidRDefault="00E35AA1">
      <w:pPr>
        <w:pStyle w:val="ListParagraph"/>
        <w:numPr>
          <w:ilvl w:val="2"/>
          <w:numId w:val="2"/>
        </w:numPr>
        <w:tabs>
          <w:tab w:val="left" w:pos="3011"/>
        </w:tabs>
        <w:kinsoku w:val="0"/>
        <w:overflowPunct w:val="0"/>
        <w:ind w:hanging="340"/>
        <w:rPr>
          <w:color w:val="1F497D"/>
          <w:sz w:val="22"/>
          <w:szCs w:val="22"/>
        </w:rPr>
      </w:pPr>
      <w:r>
        <w:rPr>
          <w:noProof/>
        </w:rPr>
        <mc:AlternateContent>
          <mc:Choice Requires="wps">
            <w:drawing>
              <wp:anchor distT="0" distB="0" distL="114300" distR="114300" simplePos="0" relativeHeight="251657216" behindDoc="0" locked="0" layoutInCell="0" allowOverlap="1" wp14:anchorId="711946EA" wp14:editId="3F9F06E6">
                <wp:simplePos x="0" y="0"/>
                <wp:positionH relativeFrom="page">
                  <wp:posOffset>3291205</wp:posOffset>
                </wp:positionH>
                <wp:positionV relativeFrom="paragraph">
                  <wp:posOffset>59055</wp:posOffset>
                </wp:positionV>
                <wp:extent cx="2044700" cy="2057400"/>
                <wp:effectExtent l="0" t="0" r="0" b="0"/>
                <wp:wrapNone/>
                <wp:docPr id="25"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4700" cy="2057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584E5" w14:textId="08351B1B" w:rsidR="006225E6" w:rsidRDefault="00E35AA1">
                            <w:pPr>
                              <w:widowControl/>
                              <w:autoSpaceDE/>
                              <w:autoSpaceDN/>
                              <w:adjustRightInd/>
                              <w:spacing w:line="3240" w:lineRule="atLeast"/>
                              <w:rPr>
                                <w:rFonts w:ascii="Times New Roman" w:hAnsi="Times New Roman" w:cs="Times New Roman"/>
                              </w:rPr>
                            </w:pPr>
                            <w:r>
                              <w:rPr>
                                <w:rFonts w:ascii="Times New Roman" w:hAnsi="Times New Roman" w:cs="Times New Roman"/>
                                <w:noProof/>
                              </w:rPr>
                              <w:drawing>
                                <wp:inline distT="0" distB="0" distL="0" distR="0" wp14:anchorId="68B9CE17" wp14:editId="3BC17869">
                                  <wp:extent cx="2057400" cy="2070100"/>
                                  <wp:effectExtent l="0" t="0" r="0" b="1270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57400" cy="2070100"/>
                                          </a:xfrm>
                                          <a:prstGeom prst="rect">
                                            <a:avLst/>
                                          </a:prstGeom>
                                          <a:noFill/>
                                          <a:ln>
                                            <a:noFill/>
                                          </a:ln>
                                        </pic:spPr>
                                      </pic:pic>
                                    </a:graphicData>
                                  </a:graphic>
                                </wp:inline>
                              </w:drawing>
                            </w:r>
                          </w:p>
                          <w:p w14:paraId="59E81C2F" w14:textId="77777777" w:rsidR="006225E6" w:rsidRDefault="006225E6">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1946EA" id="Rectangle 38" o:spid="_x0000_s1026" style="position:absolute;left:0;text-align:left;margin-left:259.15pt;margin-top:4.65pt;width:161pt;height:16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" o:allowincell="f" filled="f" stroked="f">
                <v:textbox inset="0,0,0,0">
                  <w:txbxContent>
                    <w:p w14:paraId="25A584E5" w14:textId="08351B1B" w:rsidR="006225E6" w:rsidRDefault="00E35AA1">
                      <w:pPr>
                        <w:widowControl/>
                        <w:autoSpaceDE/>
                        <w:autoSpaceDN/>
                        <w:adjustRightInd/>
                        <w:spacing w:line="3240" w:lineRule="atLeast"/>
                        <w:rPr>
                          <w:rFonts w:ascii="Times New Roman" w:hAnsi="Times New Roman" w:cs="Times New Roman"/>
                        </w:rPr>
                      </w:pPr>
                      <w:r>
                        <w:rPr>
                          <w:rFonts w:ascii="Times New Roman" w:hAnsi="Times New Roman" w:cs="Times New Roman"/>
                          <w:noProof/>
                        </w:rPr>
                        <w:drawing>
                          <wp:inline distT="0" distB="0" distL="0" distR="0" wp14:anchorId="68B9CE17" wp14:editId="3BC17869">
                            <wp:extent cx="2057400" cy="2070100"/>
                            <wp:effectExtent l="0" t="0" r="0" b="1270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57400" cy="2070100"/>
                                    </a:xfrm>
                                    <a:prstGeom prst="rect">
                                      <a:avLst/>
                                    </a:prstGeom>
                                    <a:noFill/>
                                    <a:ln>
                                      <a:noFill/>
                                    </a:ln>
                                  </pic:spPr>
                                </pic:pic>
                              </a:graphicData>
                            </a:graphic>
                          </wp:inline>
                        </w:drawing>
                      </w:r>
                    </w:p>
                    <w:p w14:paraId="59E81C2F" w14:textId="77777777" w:rsidR="006225E6" w:rsidRDefault="006225E6">
                      <w:pPr>
                        <w:rPr>
                          <w:rFonts w:ascii="Times New Roman" w:hAnsi="Times New Roman" w:cs="Times New Roman"/>
                        </w:rPr>
                      </w:pPr>
                    </w:p>
                  </w:txbxContent>
                </v:textbox>
                <w10:wrap anchorx="page"/>
              </v:rect>
            </w:pict>
          </mc:Fallback>
        </mc:AlternateContent>
      </w:r>
      <w:r w:rsidR="006225E6">
        <w:rPr>
          <w:color w:val="1F497D"/>
          <w:sz w:val="22"/>
          <w:szCs w:val="22"/>
        </w:rPr>
        <w:t>Username:</w:t>
      </w:r>
      <w:r w:rsidR="006225E6">
        <w:rPr>
          <w:color w:val="1F497D"/>
          <w:spacing w:val="-3"/>
          <w:sz w:val="22"/>
          <w:szCs w:val="22"/>
        </w:rPr>
        <w:t xml:space="preserve"> </w:t>
      </w:r>
      <w:r w:rsidR="006225E6">
        <w:rPr>
          <w:color w:val="1F497D"/>
          <w:sz w:val="22"/>
          <w:szCs w:val="22"/>
        </w:rPr>
        <w:t>ubuntu</w:t>
      </w:r>
    </w:p>
    <w:p w14:paraId="70EB0DCC" w14:textId="77777777" w:rsidR="006225E6" w:rsidRDefault="006225E6">
      <w:pPr>
        <w:pStyle w:val="BodyText"/>
        <w:kinsoku w:val="0"/>
        <w:overflowPunct w:val="0"/>
        <w:rPr>
          <w:sz w:val="24"/>
          <w:szCs w:val="24"/>
        </w:rPr>
      </w:pPr>
    </w:p>
    <w:p w14:paraId="047D4386" w14:textId="77777777" w:rsidR="006225E6" w:rsidRDefault="006225E6">
      <w:pPr>
        <w:pStyle w:val="BodyText"/>
        <w:kinsoku w:val="0"/>
        <w:overflowPunct w:val="0"/>
        <w:rPr>
          <w:sz w:val="24"/>
          <w:szCs w:val="24"/>
        </w:rPr>
      </w:pPr>
    </w:p>
    <w:p w14:paraId="54941B42" w14:textId="77777777" w:rsidR="006225E6" w:rsidRDefault="006225E6">
      <w:pPr>
        <w:pStyle w:val="BodyText"/>
        <w:kinsoku w:val="0"/>
        <w:overflowPunct w:val="0"/>
        <w:rPr>
          <w:sz w:val="24"/>
          <w:szCs w:val="24"/>
        </w:rPr>
      </w:pPr>
    </w:p>
    <w:p w14:paraId="50E699ED" w14:textId="77777777" w:rsidR="006225E6" w:rsidRDefault="006225E6">
      <w:pPr>
        <w:pStyle w:val="BodyText"/>
        <w:kinsoku w:val="0"/>
        <w:overflowPunct w:val="0"/>
        <w:rPr>
          <w:sz w:val="24"/>
          <w:szCs w:val="24"/>
        </w:rPr>
      </w:pPr>
    </w:p>
    <w:p w14:paraId="39AC08F7" w14:textId="77777777" w:rsidR="006225E6" w:rsidRDefault="006225E6">
      <w:pPr>
        <w:pStyle w:val="BodyText"/>
        <w:kinsoku w:val="0"/>
        <w:overflowPunct w:val="0"/>
        <w:rPr>
          <w:sz w:val="24"/>
          <w:szCs w:val="24"/>
        </w:rPr>
      </w:pPr>
    </w:p>
    <w:p w14:paraId="17E0CCD7" w14:textId="77777777" w:rsidR="006225E6" w:rsidRDefault="006225E6">
      <w:pPr>
        <w:pStyle w:val="BodyText"/>
        <w:kinsoku w:val="0"/>
        <w:overflowPunct w:val="0"/>
        <w:rPr>
          <w:sz w:val="24"/>
          <w:szCs w:val="24"/>
        </w:rPr>
      </w:pPr>
    </w:p>
    <w:p w14:paraId="261F172B" w14:textId="77777777" w:rsidR="006225E6" w:rsidRDefault="006225E6">
      <w:pPr>
        <w:pStyle w:val="BodyText"/>
        <w:kinsoku w:val="0"/>
        <w:overflowPunct w:val="0"/>
        <w:rPr>
          <w:sz w:val="24"/>
          <w:szCs w:val="24"/>
        </w:rPr>
      </w:pPr>
    </w:p>
    <w:p w14:paraId="11C895E7" w14:textId="77777777" w:rsidR="006225E6" w:rsidRDefault="006225E6">
      <w:pPr>
        <w:pStyle w:val="BodyText"/>
        <w:kinsoku w:val="0"/>
        <w:overflowPunct w:val="0"/>
        <w:rPr>
          <w:sz w:val="24"/>
          <w:szCs w:val="24"/>
        </w:rPr>
      </w:pPr>
    </w:p>
    <w:p w14:paraId="572B8B1E" w14:textId="77777777" w:rsidR="006225E6" w:rsidRDefault="006225E6">
      <w:pPr>
        <w:pStyle w:val="BodyText"/>
        <w:kinsoku w:val="0"/>
        <w:overflowPunct w:val="0"/>
        <w:rPr>
          <w:sz w:val="24"/>
          <w:szCs w:val="24"/>
        </w:rPr>
      </w:pPr>
    </w:p>
    <w:p w14:paraId="3C84F3B0" w14:textId="77777777" w:rsidR="006225E6" w:rsidRDefault="006225E6">
      <w:pPr>
        <w:pStyle w:val="BodyText"/>
        <w:kinsoku w:val="0"/>
        <w:overflowPunct w:val="0"/>
        <w:rPr>
          <w:sz w:val="24"/>
          <w:szCs w:val="24"/>
        </w:rPr>
      </w:pPr>
    </w:p>
    <w:p w14:paraId="53856F18" w14:textId="77777777" w:rsidR="006225E6" w:rsidRDefault="006225E6">
      <w:pPr>
        <w:pStyle w:val="BodyText"/>
        <w:kinsoku w:val="0"/>
        <w:overflowPunct w:val="0"/>
        <w:rPr>
          <w:sz w:val="24"/>
          <w:szCs w:val="24"/>
        </w:rPr>
      </w:pPr>
    </w:p>
    <w:p w14:paraId="4103C27C" w14:textId="77777777" w:rsidR="006225E6" w:rsidRDefault="006225E6">
      <w:pPr>
        <w:pStyle w:val="BodyText"/>
        <w:kinsoku w:val="0"/>
        <w:overflowPunct w:val="0"/>
        <w:spacing w:before="9"/>
        <w:rPr>
          <w:sz w:val="24"/>
          <w:szCs w:val="24"/>
        </w:rPr>
      </w:pPr>
    </w:p>
    <w:p w14:paraId="4848F5EC" w14:textId="77777777" w:rsidR="006225E6" w:rsidRDefault="006225E6">
      <w:pPr>
        <w:pStyle w:val="ListParagraph"/>
        <w:numPr>
          <w:ilvl w:val="0"/>
          <w:numId w:val="2"/>
        </w:numPr>
        <w:tabs>
          <w:tab w:val="left" w:pos="1571"/>
        </w:tabs>
        <w:kinsoku w:val="0"/>
        <w:overflowPunct w:val="0"/>
        <w:ind w:hanging="360"/>
        <w:rPr>
          <w:color w:val="1F497D"/>
          <w:sz w:val="22"/>
          <w:szCs w:val="22"/>
        </w:rPr>
      </w:pPr>
      <w:r>
        <w:rPr>
          <w:color w:val="1F497D"/>
          <w:sz w:val="22"/>
          <w:szCs w:val="22"/>
        </w:rPr>
        <w:t>Load a client</w:t>
      </w:r>
      <w:r>
        <w:rPr>
          <w:color w:val="1F497D"/>
          <w:spacing w:val="-4"/>
          <w:sz w:val="22"/>
          <w:szCs w:val="22"/>
        </w:rPr>
        <w:t xml:space="preserve"> </w:t>
      </w:r>
      <w:r>
        <w:rPr>
          <w:color w:val="1F497D"/>
          <w:sz w:val="22"/>
          <w:szCs w:val="22"/>
        </w:rPr>
        <w:t>key</w:t>
      </w:r>
    </w:p>
    <w:p w14:paraId="320F47A3" w14:textId="77777777" w:rsidR="006225E6" w:rsidRDefault="006225E6">
      <w:pPr>
        <w:pStyle w:val="BodyText"/>
        <w:kinsoku w:val="0"/>
        <w:overflowPunct w:val="0"/>
        <w:spacing w:before="10"/>
        <w:rPr>
          <w:sz w:val="21"/>
          <w:szCs w:val="21"/>
        </w:rPr>
      </w:pPr>
    </w:p>
    <w:p w14:paraId="0F3BF715" w14:textId="77777777" w:rsidR="006225E6" w:rsidRDefault="006225E6">
      <w:pPr>
        <w:pStyle w:val="ListParagraph"/>
        <w:numPr>
          <w:ilvl w:val="1"/>
          <w:numId w:val="2"/>
        </w:numPr>
        <w:tabs>
          <w:tab w:val="left" w:pos="2291"/>
        </w:tabs>
        <w:kinsoku w:val="0"/>
        <w:overflowPunct w:val="0"/>
        <w:ind w:hanging="360"/>
        <w:rPr>
          <w:color w:val="1F497D"/>
          <w:sz w:val="22"/>
          <w:szCs w:val="22"/>
        </w:rPr>
      </w:pPr>
      <w:r>
        <w:rPr>
          <w:color w:val="1F497D"/>
          <w:sz w:val="22"/>
          <w:szCs w:val="22"/>
        </w:rPr>
        <w:t>Click the Client key manager</w:t>
      </w:r>
      <w:r>
        <w:rPr>
          <w:color w:val="1F497D"/>
          <w:spacing w:val="-10"/>
          <w:sz w:val="22"/>
          <w:szCs w:val="22"/>
        </w:rPr>
        <w:t xml:space="preserve"> </w:t>
      </w:r>
      <w:r>
        <w:rPr>
          <w:color w:val="1F497D"/>
          <w:sz w:val="22"/>
          <w:szCs w:val="22"/>
        </w:rPr>
        <w:t>link</w:t>
      </w:r>
    </w:p>
    <w:p w14:paraId="0A82A352" w14:textId="1BFE56E9" w:rsidR="006225E6" w:rsidRDefault="00E35AA1">
      <w:pPr>
        <w:pStyle w:val="BodyText"/>
        <w:kinsoku w:val="0"/>
        <w:overflowPunct w:val="0"/>
        <w:spacing w:before="8"/>
        <w:rPr>
          <w:sz w:val="24"/>
          <w:szCs w:val="24"/>
        </w:rPr>
      </w:pPr>
      <w:r>
        <w:rPr>
          <w:noProof/>
        </w:rPr>
        <mc:AlternateContent>
          <mc:Choice Requires="wps">
            <w:drawing>
              <wp:anchor distT="0" distB="0" distL="0" distR="0" simplePos="0" relativeHeight="251656192" behindDoc="0" locked="0" layoutInCell="0" allowOverlap="1" wp14:anchorId="71C279F6" wp14:editId="3AF31F23">
                <wp:simplePos x="0" y="0"/>
                <wp:positionH relativeFrom="page">
                  <wp:posOffset>2317115</wp:posOffset>
                </wp:positionH>
                <wp:positionV relativeFrom="paragraph">
                  <wp:posOffset>205105</wp:posOffset>
                </wp:positionV>
                <wp:extent cx="2362200" cy="2374900"/>
                <wp:effectExtent l="0" t="0" r="0" b="0"/>
                <wp:wrapTopAndBottom/>
                <wp:docPr id="24"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0" cy="2374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D870C7" w14:textId="6B4124C5" w:rsidR="006225E6" w:rsidRDefault="00E35AA1">
                            <w:pPr>
                              <w:widowControl/>
                              <w:autoSpaceDE/>
                              <w:autoSpaceDN/>
                              <w:adjustRightInd/>
                              <w:spacing w:line="3740" w:lineRule="atLeast"/>
                              <w:rPr>
                                <w:rFonts w:ascii="Times New Roman" w:hAnsi="Times New Roman" w:cs="Times New Roman"/>
                              </w:rPr>
                            </w:pPr>
                            <w:r>
                              <w:rPr>
                                <w:rFonts w:ascii="Times New Roman" w:hAnsi="Times New Roman" w:cs="Times New Roman"/>
                                <w:noProof/>
                              </w:rPr>
                              <w:drawing>
                                <wp:inline distT="0" distB="0" distL="0" distR="0" wp14:anchorId="65E04B68" wp14:editId="106E1C52">
                                  <wp:extent cx="2362200" cy="2374900"/>
                                  <wp:effectExtent l="0" t="0" r="0" b="12700"/>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62200" cy="2374900"/>
                                          </a:xfrm>
                                          <a:prstGeom prst="rect">
                                            <a:avLst/>
                                          </a:prstGeom>
                                          <a:noFill/>
                                          <a:ln>
                                            <a:noFill/>
                                          </a:ln>
                                        </pic:spPr>
                                      </pic:pic>
                                    </a:graphicData>
                                  </a:graphic>
                                </wp:inline>
                              </w:drawing>
                            </w:r>
                          </w:p>
                          <w:p w14:paraId="176B7D67" w14:textId="77777777" w:rsidR="006225E6" w:rsidRDefault="006225E6">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C279F6" id="Rectangle 39" o:spid="_x0000_s1027" style="position:absolute;margin-left:182.45pt;margin-top:16.15pt;width:186pt;height:187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" o:allowincell="f" filled="f" stroked="f">
                <v:textbox inset="0,0,0,0">
                  <w:txbxContent>
                    <w:p w14:paraId="71D870C7" w14:textId="6B4124C5" w:rsidR="006225E6" w:rsidRDefault="00E35AA1">
                      <w:pPr>
                        <w:widowControl/>
                        <w:autoSpaceDE/>
                        <w:autoSpaceDN/>
                        <w:adjustRightInd/>
                        <w:spacing w:line="3740" w:lineRule="atLeast"/>
                        <w:rPr>
                          <w:rFonts w:ascii="Times New Roman" w:hAnsi="Times New Roman" w:cs="Times New Roman"/>
                        </w:rPr>
                      </w:pPr>
                      <w:r>
                        <w:rPr>
                          <w:rFonts w:ascii="Times New Roman" w:hAnsi="Times New Roman" w:cs="Times New Roman"/>
                          <w:noProof/>
                        </w:rPr>
                        <w:drawing>
                          <wp:inline distT="0" distB="0" distL="0" distR="0" wp14:anchorId="65E04B68" wp14:editId="106E1C52">
                            <wp:extent cx="2362200" cy="2374900"/>
                            <wp:effectExtent l="0" t="0" r="0" b="12700"/>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62200" cy="2374900"/>
                                    </a:xfrm>
                                    <a:prstGeom prst="rect">
                                      <a:avLst/>
                                    </a:prstGeom>
                                    <a:noFill/>
                                    <a:ln>
                                      <a:noFill/>
                                    </a:ln>
                                  </pic:spPr>
                                </pic:pic>
                              </a:graphicData>
                            </a:graphic>
                          </wp:inline>
                        </w:drawing>
                      </w:r>
                    </w:p>
                    <w:p w14:paraId="176B7D67" w14:textId="77777777" w:rsidR="006225E6" w:rsidRDefault="006225E6">
                      <w:pPr>
                        <w:rPr>
                          <w:rFonts w:ascii="Times New Roman" w:hAnsi="Times New Roman" w:cs="Times New Roman"/>
                        </w:rPr>
                      </w:pPr>
                    </w:p>
                  </w:txbxContent>
                </v:textbox>
                <w10:wrap type="topAndBottom" anchorx="page"/>
              </v:rect>
            </w:pict>
          </mc:Fallback>
        </mc:AlternateContent>
      </w:r>
    </w:p>
    <w:p w14:paraId="50C0273A" w14:textId="77777777" w:rsidR="006225E6" w:rsidRDefault="006225E6">
      <w:pPr>
        <w:pStyle w:val="BodyText"/>
        <w:kinsoku w:val="0"/>
        <w:overflowPunct w:val="0"/>
        <w:spacing w:before="8"/>
        <w:rPr>
          <w:sz w:val="24"/>
          <w:szCs w:val="24"/>
        </w:rPr>
        <w:sectPr w:rsidR="006225E6">
          <w:headerReference w:type="default" r:id="rId18"/>
          <w:footerReference w:type="default" r:id="rId19"/>
          <w:pgSz w:w="11910" w:h="16840"/>
          <w:pgMar w:top="1340" w:right="0" w:bottom="920" w:left="0" w:header="848" w:footer="729" w:gutter="0"/>
          <w:pgNumType w:start="2"/>
          <w:cols w:space="720" w:equalWidth="0">
            <w:col w:w="11910"/>
          </w:cols>
          <w:noEndnote/>
        </w:sectPr>
      </w:pPr>
    </w:p>
    <w:p w14:paraId="76ADBCE0" w14:textId="77777777" w:rsidR="006225E6" w:rsidRDefault="006225E6">
      <w:pPr>
        <w:pStyle w:val="BodyText"/>
        <w:kinsoku w:val="0"/>
        <w:overflowPunct w:val="0"/>
        <w:rPr>
          <w:sz w:val="20"/>
          <w:szCs w:val="20"/>
        </w:rPr>
      </w:pPr>
    </w:p>
    <w:p w14:paraId="0233D14B" w14:textId="77777777" w:rsidR="006225E6" w:rsidRDefault="006225E6">
      <w:pPr>
        <w:pStyle w:val="BodyText"/>
        <w:kinsoku w:val="0"/>
        <w:overflowPunct w:val="0"/>
        <w:spacing w:before="4"/>
        <w:rPr>
          <w:sz w:val="16"/>
          <w:szCs w:val="16"/>
        </w:rPr>
      </w:pPr>
    </w:p>
    <w:p w14:paraId="18F0DDB9" w14:textId="2AA08685" w:rsidR="006225E6" w:rsidRDefault="00E35AA1">
      <w:pPr>
        <w:pStyle w:val="ListParagraph"/>
        <w:numPr>
          <w:ilvl w:val="1"/>
          <w:numId w:val="2"/>
        </w:numPr>
        <w:tabs>
          <w:tab w:val="left" w:pos="2291"/>
        </w:tabs>
        <w:kinsoku w:val="0"/>
        <w:overflowPunct w:val="0"/>
        <w:spacing w:before="93"/>
        <w:ind w:right="999" w:hanging="360"/>
        <w:jc w:val="both"/>
        <w:rPr>
          <w:color w:val="1F497D"/>
          <w:sz w:val="22"/>
          <w:szCs w:val="22"/>
        </w:rPr>
      </w:pPr>
      <w:r>
        <w:rPr>
          <w:noProof/>
        </w:rPr>
        <mc:AlternateContent>
          <mc:Choice Requires="wps">
            <w:drawing>
              <wp:anchor distT="0" distB="0" distL="0" distR="0" simplePos="0" relativeHeight="251658240" behindDoc="0" locked="0" layoutInCell="0" allowOverlap="1" wp14:anchorId="4CCDD56B" wp14:editId="6D74885F">
                <wp:simplePos x="0" y="0"/>
                <wp:positionH relativeFrom="page">
                  <wp:posOffset>2358390</wp:posOffset>
                </wp:positionH>
                <wp:positionV relativeFrom="paragraph">
                  <wp:posOffset>584835</wp:posOffset>
                </wp:positionV>
                <wp:extent cx="2705100" cy="1295400"/>
                <wp:effectExtent l="0" t="0" r="0" b="0"/>
                <wp:wrapTopAndBottom/>
                <wp:docPr id="23"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05100" cy="1295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821A4F" w14:textId="1797A2B7" w:rsidR="006225E6" w:rsidRDefault="00E35AA1">
                            <w:pPr>
                              <w:widowControl/>
                              <w:autoSpaceDE/>
                              <w:autoSpaceDN/>
                              <w:adjustRightInd/>
                              <w:spacing w:line="2040" w:lineRule="atLeast"/>
                              <w:rPr>
                                <w:rFonts w:ascii="Times New Roman" w:hAnsi="Times New Roman" w:cs="Times New Roman"/>
                              </w:rPr>
                            </w:pPr>
                            <w:r>
                              <w:rPr>
                                <w:rFonts w:ascii="Times New Roman" w:hAnsi="Times New Roman" w:cs="Times New Roman"/>
                                <w:noProof/>
                              </w:rPr>
                              <w:drawing>
                                <wp:inline distT="0" distB="0" distL="0" distR="0" wp14:anchorId="3B24251E" wp14:editId="07991A6E">
                                  <wp:extent cx="2717800" cy="1295400"/>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17800" cy="1295400"/>
                                          </a:xfrm>
                                          <a:prstGeom prst="rect">
                                            <a:avLst/>
                                          </a:prstGeom>
                                          <a:noFill/>
                                          <a:ln>
                                            <a:noFill/>
                                          </a:ln>
                                        </pic:spPr>
                                      </pic:pic>
                                    </a:graphicData>
                                  </a:graphic>
                                </wp:inline>
                              </w:drawing>
                            </w:r>
                          </w:p>
                          <w:p w14:paraId="66382F0D" w14:textId="77777777" w:rsidR="006225E6" w:rsidRDefault="006225E6">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CDD56B" id="Rectangle 40" o:spid="_x0000_s1028" style="position:absolute;left:0;text-align:left;margin-left:185.7pt;margin-top:46.05pt;width:213pt;height:102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" o:allowincell="f" filled="f" stroked="f">
                <v:textbox inset="0,0,0,0">
                  <w:txbxContent>
                    <w:p w14:paraId="3C821A4F" w14:textId="1797A2B7" w:rsidR="006225E6" w:rsidRDefault="00E35AA1">
                      <w:pPr>
                        <w:widowControl/>
                        <w:autoSpaceDE/>
                        <w:autoSpaceDN/>
                        <w:adjustRightInd/>
                        <w:spacing w:line="2040" w:lineRule="atLeast"/>
                        <w:rPr>
                          <w:rFonts w:ascii="Times New Roman" w:hAnsi="Times New Roman" w:cs="Times New Roman"/>
                        </w:rPr>
                      </w:pPr>
                      <w:r>
                        <w:rPr>
                          <w:rFonts w:ascii="Times New Roman" w:hAnsi="Times New Roman" w:cs="Times New Roman"/>
                          <w:noProof/>
                        </w:rPr>
                        <w:drawing>
                          <wp:inline distT="0" distB="0" distL="0" distR="0" wp14:anchorId="3B24251E" wp14:editId="07991A6E">
                            <wp:extent cx="2717800" cy="1295400"/>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17800" cy="1295400"/>
                                    </a:xfrm>
                                    <a:prstGeom prst="rect">
                                      <a:avLst/>
                                    </a:prstGeom>
                                    <a:noFill/>
                                    <a:ln>
                                      <a:noFill/>
                                    </a:ln>
                                  </pic:spPr>
                                </pic:pic>
                              </a:graphicData>
                            </a:graphic>
                          </wp:inline>
                        </w:drawing>
                      </w:r>
                    </w:p>
                    <w:p w14:paraId="66382F0D" w14:textId="77777777" w:rsidR="006225E6" w:rsidRDefault="006225E6">
                      <w:pPr>
                        <w:rPr>
                          <w:rFonts w:ascii="Times New Roman" w:hAnsi="Times New Roman" w:cs="Times New Roman"/>
                        </w:rPr>
                      </w:pPr>
                    </w:p>
                  </w:txbxContent>
                </v:textbox>
                <w10:wrap type="topAndBottom" anchorx="page"/>
              </v:rect>
            </w:pict>
          </mc:Fallback>
        </mc:AlternateContent>
      </w:r>
      <w:r w:rsidR="006225E6">
        <w:rPr>
          <w:color w:val="1F497D"/>
          <w:sz w:val="22"/>
          <w:szCs w:val="22"/>
        </w:rPr>
        <w:t>Click “import” and s</w:t>
      </w:r>
      <w:r w:rsidR="00F36229">
        <w:rPr>
          <w:color w:val="1F497D"/>
          <w:sz w:val="22"/>
          <w:szCs w:val="22"/>
        </w:rPr>
        <w:t>elect the key file (pc_key_jackson.ppk</w:t>
      </w:r>
      <w:r w:rsidR="006225E6">
        <w:rPr>
          <w:color w:val="1F497D"/>
          <w:sz w:val="22"/>
          <w:szCs w:val="22"/>
        </w:rPr>
        <w:t xml:space="preserve">) you downloaded earlier - you will need to choose </w:t>
      </w:r>
      <w:r w:rsidR="006225E6">
        <w:rPr>
          <w:b/>
          <w:bCs/>
          <w:color w:val="1F497D"/>
          <w:sz w:val="22"/>
          <w:szCs w:val="22"/>
        </w:rPr>
        <w:t xml:space="preserve">“PuTTY Private Key Files” </w:t>
      </w:r>
      <w:r w:rsidR="006225E6">
        <w:rPr>
          <w:color w:val="1F497D"/>
          <w:sz w:val="22"/>
          <w:szCs w:val="22"/>
        </w:rPr>
        <w:t>as the file type (see second screenshot in this section, bottom right) before the key file becomes visible in the dialogue</w:t>
      </w:r>
      <w:r w:rsidR="006225E6">
        <w:rPr>
          <w:color w:val="1F497D"/>
          <w:spacing w:val="-24"/>
          <w:sz w:val="22"/>
          <w:szCs w:val="22"/>
        </w:rPr>
        <w:t xml:space="preserve"> </w:t>
      </w:r>
      <w:r w:rsidR="006225E6">
        <w:rPr>
          <w:color w:val="1F497D"/>
          <w:sz w:val="22"/>
          <w:szCs w:val="22"/>
        </w:rPr>
        <w:t>box</w:t>
      </w:r>
    </w:p>
    <w:p w14:paraId="6B76D3E1" w14:textId="77777777" w:rsidR="006225E6" w:rsidRDefault="006225E6">
      <w:pPr>
        <w:pStyle w:val="BodyText"/>
        <w:kinsoku w:val="0"/>
        <w:overflowPunct w:val="0"/>
        <w:spacing w:before="1"/>
        <w:rPr>
          <w:sz w:val="20"/>
          <w:szCs w:val="20"/>
        </w:rPr>
      </w:pPr>
    </w:p>
    <w:p w14:paraId="48AB4F21" w14:textId="77777777" w:rsidR="006225E6" w:rsidRDefault="006225E6">
      <w:pPr>
        <w:pStyle w:val="ListParagraph"/>
        <w:numPr>
          <w:ilvl w:val="1"/>
          <w:numId w:val="2"/>
        </w:numPr>
        <w:tabs>
          <w:tab w:val="left" w:pos="2291"/>
        </w:tabs>
        <w:kinsoku w:val="0"/>
        <w:overflowPunct w:val="0"/>
        <w:ind w:hanging="360"/>
        <w:rPr>
          <w:color w:val="1F497D"/>
          <w:sz w:val="22"/>
          <w:szCs w:val="22"/>
        </w:rPr>
      </w:pPr>
      <w:r>
        <w:rPr>
          <w:color w:val="1F497D"/>
          <w:sz w:val="22"/>
          <w:szCs w:val="22"/>
        </w:rPr>
        <w:t>Select the key file, open, and chose “import” on the Import Client key</w:t>
      </w:r>
      <w:r>
        <w:rPr>
          <w:color w:val="1F497D"/>
          <w:spacing w:val="-23"/>
          <w:sz w:val="22"/>
          <w:szCs w:val="22"/>
        </w:rPr>
        <w:t xml:space="preserve"> </w:t>
      </w:r>
      <w:r>
        <w:rPr>
          <w:color w:val="1F497D"/>
          <w:sz w:val="22"/>
          <w:szCs w:val="22"/>
        </w:rPr>
        <w:t>window.</w:t>
      </w:r>
    </w:p>
    <w:p w14:paraId="6F079082" w14:textId="6A035D8A" w:rsidR="006225E6" w:rsidRDefault="00E35AA1">
      <w:pPr>
        <w:pStyle w:val="BodyText"/>
        <w:kinsoku w:val="0"/>
        <w:overflowPunct w:val="0"/>
        <w:spacing w:before="4"/>
        <w:rPr>
          <w:sz w:val="25"/>
          <w:szCs w:val="25"/>
        </w:rPr>
      </w:pPr>
      <w:r>
        <w:rPr>
          <w:noProof/>
        </w:rPr>
        <mc:AlternateContent>
          <mc:Choice Requires="wpg">
            <w:drawing>
              <wp:anchor distT="0" distB="0" distL="0" distR="0" simplePos="0" relativeHeight="251659264" behindDoc="0" locked="0" layoutInCell="0" allowOverlap="1" wp14:anchorId="0F8137E0" wp14:editId="1C4A509D">
                <wp:simplePos x="0" y="0"/>
                <wp:positionH relativeFrom="page">
                  <wp:posOffset>2368550</wp:posOffset>
                </wp:positionH>
                <wp:positionV relativeFrom="paragraph">
                  <wp:posOffset>209550</wp:posOffset>
                </wp:positionV>
                <wp:extent cx="3002280" cy="3827780"/>
                <wp:effectExtent l="0" t="0" r="0" b="0"/>
                <wp:wrapTopAndBottom/>
                <wp:docPr id="20"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02280" cy="3827780"/>
                          <a:chOff x="3730" y="330"/>
                          <a:chExt cx="4728" cy="6028"/>
                        </a:xfrm>
                      </wpg:grpSpPr>
                      <pic:pic xmlns:pic="http://schemas.openxmlformats.org/drawingml/2006/picture">
                        <pic:nvPicPr>
                          <pic:cNvPr id="21" name="Picture 4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3731" y="331"/>
                            <a:ext cx="4720" cy="2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2" name="Picture 4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3731" y="3338"/>
                            <a:ext cx="2500" cy="3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0CB8B516" id="Group 41" o:spid="_x0000_s1026" style="position:absolute;margin-left:186.5pt;margin-top:16.5pt;width:236.4pt;height:301.4pt;z-index:251659264;mso-wrap-distance-left:0;mso-wrap-distance-right:0;mso-position-horizontal-relative:page" coordorigin="3730,330" coordsize="4728,6028" o:gfxdata="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" o:allowincell="f">
                <v:shape id="Picture 42" o:spid="_x0000_s1027" type="#_x0000_t75" style="position:absolute;left:3731;top:331;width:4720;height:296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Tb&#10;/qLCAAAA2wAAAA8AAABkcnMvZG93bnJldi54bWxEj0GLwjAUhO8L/ofwBC9F0yosUo0igqDeVgvq&#10;7dE822LzUpqo9d9vBMHjMDPfMPNlZ2rxoNZVlhUkoxgEcW51xYWC7LgZTkE4j6yxtkwKXuRguej9&#10;zDHV9sl/9Dj4QgQIuxQVlN43qZQuL8mgG9mGOHhX2xr0QbaF1C0+A9zUchzHv9JgxWGhxIbWJeW3&#10;w90o8Jfoupnst6fsfLG7qElokhWRUoN+t5qB8NT5b/jT3moF4wTeX8IPkIt/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U2/6iwgAAANsAAAAPAAAAAAAAAAAAAAAAAJwCAABk&#10;cnMvZG93bnJldi54bWxQSwUGAAAAAAQABAD3AAAAiwMAAAAA&#10;">
                  <v:imagedata r:id="rId23" o:title=""/>
                </v:shape>
                <v:shape id="Picture 43" o:spid="_x0000_s1028" type="#_x0000_t75" style="position:absolute;left:3731;top:3338;width:2500;height:30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">
                  <v:imagedata r:id="rId24" o:title=""/>
                </v:shape>
                <w10:wrap type="topAndBottom" anchorx="page"/>
              </v:group>
            </w:pict>
          </mc:Fallback>
        </mc:AlternateContent>
      </w:r>
    </w:p>
    <w:p w14:paraId="103FBE2B" w14:textId="77777777" w:rsidR="006225E6" w:rsidRDefault="006225E6">
      <w:pPr>
        <w:pStyle w:val="BodyText"/>
        <w:kinsoku w:val="0"/>
        <w:overflowPunct w:val="0"/>
        <w:spacing w:before="7"/>
        <w:rPr>
          <w:sz w:val="26"/>
          <w:szCs w:val="26"/>
        </w:rPr>
      </w:pPr>
    </w:p>
    <w:p w14:paraId="786F43AC" w14:textId="77777777" w:rsidR="006225E6" w:rsidRDefault="006225E6">
      <w:pPr>
        <w:pStyle w:val="BodyText"/>
        <w:kinsoku w:val="0"/>
        <w:overflowPunct w:val="0"/>
        <w:spacing w:line="276" w:lineRule="auto"/>
        <w:ind w:left="3730" w:right="1049"/>
      </w:pPr>
      <w:r>
        <w:t>You can now close the Client Key Manager (use “X” in top right corner) after this and return to the main Bitvise SSH Client window</w:t>
      </w:r>
    </w:p>
    <w:p w14:paraId="5F840555" w14:textId="77777777" w:rsidR="006225E6" w:rsidRDefault="006225E6">
      <w:pPr>
        <w:pStyle w:val="BodyText"/>
        <w:kinsoku w:val="0"/>
        <w:overflowPunct w:val="0"/>
        <w:spacing w:before="3"/>
        <w:rPr>
          <w:sz w:val="25"/>
          <w:szCs w:val="25"/>
        </w:rPr>
      </w:pPr>
    </w:p>
    <w:p w14:paraId="66CD84CA" w14:textId="77777777" w:rsidR="006225E6" w:rsidRDefault="006225E6">
      <w:pPr>
        <w:pStyle w:val="ListParagraph"/>
        <w:numPr>
          <w:ilvl w:val="0"/>
          <w:numId w:val="2"/>
        </w:numPr>
        <w:tabs>
          <w:tab w:val="left" w:pos="1571"/>
        </w:tabs>
        <w:kinsoku w:val="0"/>
        <w:overflowPunct w:val="0"/>
        <w:spacing w:before="1"/>
        <w:ind w:right="1181" w:hanging="360"/>
        <w:rPr>
          <w:color w:val="1F497D"/>
          <w:sz w:val="22"/>
          <w:szCs w:val="22"/>
        </w:rPr>
      </w:pPr>
      <w:r>
        <w:rPr>
          <w:color w:val="1F497D"/>
          <w:sz w:val="22"/>
          <w:szCs w:val="22"/>
        </w:rPr>
        <w:t>Back in the main interface window, chose “Initial method” as “public key” and “Global 1” as the “Client key”. Then Click “Login” to</w:t>
      </w:r>
      <w:r>
        <w:rPr>
          <w:color w:val="1F497D"/>
          <w:spacing w:val="-13"/>
          <w:sz w:val="22"/>
          <w:szCs w:val="22"/>
        </w:rPr>
        <w:t xml:space="preserve"> </w:t>
      </w:r>
      <w:r>
        <w:rPr>
          <w:color w:val="1F497D"/>
          <w:sz w:val="22"/>
          <w:szCs w:val="22"/>
        </w:rPr>
        <w:t>connect</w:t>
      </w:r>
    </w:p>
    <w:p w14:paraId="756C1D56" w14:textId="77777777" w:rsidR="006225E6" w:rsidRDefault="006225E6">
      <w:pPr>
        <w:pStyle w:val="ListParagraph"/>
        <w:numPr>
          <w:ilvl w:val="0"/>
          <w:numId w:val="2"/>
        </w:numPr>
        <w:tabs>
          <w:tab w:val="left" w:pos="1571"/>
        </w:tabs>
        <w:kinsoku w:val="0"/>
        <w:overflowPunct w:val="0"/>
        <w:spacing w:before="1"/>
        <w:ind w:right="1181" w:hanging="360"/>
        <w:rPr>
          <w:color w:val="1F497D"/>
          <w:sz w:val="22"/>
          <w:szCs w:val="22"/>
        </w:rPr>
        <w:sectPr w:rsidR="006225E6">
          <w:pgSz w:w="11910" w:h="16840"/>
          <w:pgMar w:top="1340" w:right="0" w:bottom="960" w:left="0" w:header="848" w:footer="729" w:gutter="0"/>
          <w:cols w:space="720"/>
          <w:noEndnote/>
        </w:sectPr>
      </w:pPr>
    </w:p>
    <w:p w14:paraId="4FAE51EB" w14:textId="77777777" w:rsidR="006225E6" w:rsidRDefault="006225E6">
      <w:pPr>
        <w:pStyle w:val="BodyText"/>
        <w:kinsoku w:val="0"/>
        <w:overflowPunct w:val="0"/>
        <w:rPr>
          <w:sz w:val="20"/>
          <w:szCs w:val="20"/>
        </w:rPr>
      </w:pPr>
    </w:p>
    <w:p w14:paraId="6D8990F1" w14:textId="77777777" w:rsidR="006225E6" w:rsidRDefault="006225E6">
      <w:pPr>
        <w:pStyle w:val="BodyText"/>
        <w:kinsoku w:val="0"/>
        <w:overflowPunct w:val="0"/>
        <w:spacing w:before="7"/>
        <w:rPr>
          <w:sz w:val="24"/>
          <w:szCs w:val="24"/>
        </w:rPr>
      </w:pPr>
    </w:p>
    <w:p w14:paraId="518A4EF5" w14:textId="516C010F" w:rsidR="006225E6" w:rsidRDefault="00E35AA1">
      <w:pPr>
        <w:pStyle w:val="BodyText"/>
        <w:kinsoku w:val="0"/>
        <w:overflowPunct w:val="0"/>
        <w:ind w:left="3730"/>
        <w:rPr>
          <w:sz w:val="20"/>
          <w:szCs w:val="20"/>
        </w:rPr>
      </w:pPr>
      <w:r>
        <w:rPr>
          <w:noProof/>
          <w:sz w:val="20"/>
          <w:szCs w:val="20"/>
        </w:rPr>
        <w:drawing>
          <wp:inline distT="0" distB="0" distL="0" distR="0" wp14:anchorId="6B494338" wp14:editId="67B97936">
            <wp:extent cx="2705100" cy="2692400"/>
            <wp:effectExtent l="0" t="0" r="12700" b="0"/>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05100" cy="2692400"/>
                    </a:xfrm>
                    <a:prstGeom prst="rect">
                      <a:avLst/>
                    </a:prstGeom>
                    <a:noFill/>
                    <a:ln>
                      <a:noFill/>
                    </a:ln>
                  </pic:spPr>
                </pic:pic>
              </a:graphicData>
            </a:graphic>
          </wp:inline>
        </w:drawing>
      </w:r>
    </w:p>
    <w:p w14:paraId="4203EBF0" w14:textId="77777777" w:rsidR="006225E6" w:rsidRDefault="006225E6">
      <w:pPr>
        <w:pStyle w:val="BodyText"/>
        <w:kinsoku w:val="0"/>
        <w:overflowPunct w:val="0"/>
        <w:spacing w:before="3"/>
        <w:rPr>
          <w:sz w:val="19"/>
          <w:szCs w:val="19"/>
        </w:rPr>
      </w:pPr>
    </w:p>
    <w:p w14:paraId="2B7F3559" w14:textId="77777777" w:rsidR="006225E6" w:rsidRDefault="006225E6">
      <w:pPr>
        <w:pStyle w:val="ListParagraph"/>
        <w:numPr>
          <w:ilvl w:val="0"/>
          <w:numId w:val="2"/>
        </w:numPr>
        <w:tabs>
          <w:tab w:val="left" w:pos="1571"/>
        </w:tabs>
        <w:kinsoku w:val="0"/>
        <w:overflowPunct w:val="0"/>
        <w:spacing w:before="93"/>
        <w:ind w:right="889" w:hanging="360"/>
        <w:rPr>
          <w:color w:val="1F497D"/>
          <w:sz w:val="22"/>
          <w:szCs w:val="22"/>
        </w:rPr>
      </w:pPr>
      <w:r>
        <w:rPr>
          <w:color w:val="1F497D"/>
          <w:sz w:val="22"/>
          <w:szCs w:val="22"/>
        </w:rPr>
        <w:t>Two windows will now open. The windows may open on top of each other with the file transfer window on top of the terminal window (larger, black background). The file transfer window - shown on the left below - will allow for file transfers between your local drives (left pane) and the AWS machine (right pane). The other window (shown on the right) is the terminal (command line interface).</w:t>
      </w:r>
    </w:p>
    <w:p w14:paraId="4A2E6508" w14:textId="77777777" w:rsidR="006225E6" w:rsidRDefault="006225E6">
      <w:pPr>
        <w:pStyle w:val="BodyText"/>
        <w:kinsoku w:val="0"/>
        <w:overflowPunct w:val="0"/>
        <w:rPr>
          <w:sz w:val="20"/>
          <w:szCs w:val="20"/>
        </w:rPr>
      </w:pPr>
    </w:p>
    <w:p w14:paraId="70E6CB9B" w14:textId="0FCA6EB7" w:rsidR="006225E6" w:rsidRDefault="00E35AA1">
      <w:pPr>
        <w:pStyle w:val="BodyText"/>
        <w:kinsoku w:val="0"/>
        <w:overflowPunct w:val="0"/>
        <w:spacing w:before="4"/>
        <w:rPr>
          <w:sz w:val="27"/>
          <w:szCs w:val="27"/>
        </w:rPr>
      </w:pPr>
      <w:r>
        <w:rPr>
          <w:noProof/>
        </w:rPr>
        <mc:AlternateContent>
          <mc:Choice Requires="wps">
            <w:drawing>
              <wp:anchor distT="0" distB="0" distL="0" distR="0" simplePos="0" relativeHeight="251660288" behindDoc="0" locked="0" layoutInCell="0" allowOverlap="1" wp14:anchorId="74A4BA0B" wp14:editId="280981EF">
                <wp:simplePos x="0" y="0"/>
                <wp:positionH relativeFrom="page">
                  <wp:posOffset>997585</wp:posOffset>
                </wp:positionH>
                <wp:positionV relativeFrom="paragraph">
                  <wp:posOffset>224790</wp:posOffset>
                </wp:positionV>
                <wp:extent cx="4241800" cy="2184400"/>
                <wp:effectExtent l="0" t="0" r="0" b="0"/>
                <wp:wrapTopAndBottom/>
                <wp:docPr id="19"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41800" cy="218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4CA0F7" w14:textId="454706C0" w:rsidR="006225E6" w:rsidRDefault="00E35AA1">
                            <w:pPr>
                              <w:widowControl/>
                              <w:autoSpaceDE/>
                              <w:autoSpaceDN/>
                              <w:adjustRightInd/>
                              <w:spacing w:line="3440" w:lineRule="atLeast"/>
                              <w:rPr>
                                <w:rFonts w:ascii="Times New Roman" w:hAnsi="Times New Roman" w:cs="Times New Roman"/>
                              </w:rPr>
                            </w:pPr>
                            <w:r>
                              <w:rPr>
                                <w:rFonts w:ascii="Times New Roman" w:hAnsi="Times New Roman" w:cs="Times New Roman"/>
                                <w:noProof/>
                              </w:rPr>
                              <w:drawing>
                                <wp:inline distT="0" distB="0" distL="0" distR="0" wp14:anchorId="74B0C4CA" wp14:editId="577F2F50">
                                  <wp:extent cx="4241800" cy="2184400"/>
                                  <wp:effectExtent l="0" t="0" r="0" b="0"/>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41800" cy="2184400"/>
                                          </a:xfrm>
                                          <a:prstGeom prst="rect">
                                            <a:avLst/>
                                          </a:prstGeom>
                                          <a:noFill/>
                                          <a:ln>
                                            <a:noFill/>
                                          </a:ln>
                                        </pic:spPr>
                                      </pic:pic>
                                    </a:graphicData>
                                  </a:graphic>
                                </wp:inline>
                              </w:drawing>
                            </w:r>
                          </w:p>
                          <w:p w14:paraId="46C80A28" w14:textId="77777777" w:rsidR="006225E6" w:rsidRDefault="006225E6">
                            <w:pPr>
                              <w:rPr>
                                <w:rFonts w:ascii="Times New Roman" w:hAnsi="Times New Roman" w:cs="Times New Roma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A4BA0B" id="Rectangle 44" o:spid="_x0000_s1029" style="position:absolute;margin-left:78.55pt;margin-top:17.7pt;width:334pt;height:172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" o:allowincell="f" filled="f" stroked="f">
                <v:textbox inset="0,0,0,0">
                  <w:txbxContent>
                    <w:p w14:paraId="704CA0F7" w14:textId="454706C0" w:rsidR="006225E6" w:rsidRDefault="00E35AA1">
                      <w:pPr>
                        <w:widowControl/>
                        <w:autoSpaceDE/>
                        <w:autoSpaceDN/>
                        <w:adjustRightInd/>
                        <w:spacing w:line="3440" w:lineRule="atLeast"/>
                        <w:rPr>
                          <w:rFonts w:ascii="Times New Roman" w:hAnsi="Times New Roman" w:cs="Times New Roman"/>
                        </w:rPr>
                      </w:pPr>
                      <w:r>
                        <w:rPr>
                          <w:rFonts w:ascii="Times New Roman" w:hAnsi="Times New Roman" w:cs="Times New Roman"/>
                          <w:noProof/>
                        </w:rPr>
                        <w:drawing>
                          <wp:inline distT="0" distB="0" distL="0" distR="0" wp14:anchorId="74B0C4CA" wp14:editId="577F2F50">
                            <wp:extent cx="4241800" cy="2184400"/>
                            <wp:effectExtent l="0" t="0" r="0" b="0"/>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41800" cy="2184400"/>
                                    </a:xfrm>
                                    <a:prstGeom prst="rect">
                                      <a:avLst/>
                                    </a:prstGeom>
                                    <a:noFill/>
                                    <a:ln>
                                      <a:noFill/>
                                    </a:ln>
                                  </pic:spPr>
                                </pic:pic>
                              </a:graphicData>
                            </a:graphic>
                          </wp:inline>
                        </w:drawing>
                      </w:r>
                    </w:p>
                    <w:p w14:paraId="46C80A28" w14:textId="77777777" w:rsidR="006225E6" w:rsidRDefault="006225E6">
                      <w:pPr>
                        <w:rPr>
                          <w:rFonts w:ascii="Times New Roman" w:hAnsi="Times New Roman" w:cs="Times New Roman"/>
                        </w:rPr>
                      </w:pPr>
                    </w:p>
                  </w:txbxContent>
                </v:textbox>
                <w10:wrap type="topAndBottom" anchorx="page"/>
              </v:rect>
            </w:pict>
          </mc:Fallback>
        </mc:AlternateContent>
      </w:r>
    </w:p>
    <w:p w14:paraId="611DE222" w14:textId="77777777" w:rsidR="006225E6" w:rsidRDefault="006225E6">
      <w:pPr>
        <w:pStyle w:val="BodyText"/>
        <w:kinsoku w:val="0"/>
        <w:overflowPunct w:val="0"/>
        <w:rPr>
          <w:sz w:val="24"/>
          <w:szCs w:val="24"/>
        </w:rPr>
      </w:pPr>
    </w:p>
    <w:p w14:paraId="527910AF" w14:textId="77777777" w:rsidR="006225E6" w:rsidRDefault="006225E6">
      <w:pPr>
        <w:pStyle w:val="BodyText"/>
        <w:kinsoku w:val="0"/>
        <w:overflowPunct w:val="0"/>
        <w:spacing w:before="8"/>
        <w:rPr>
          <w:sz w:val="25"/>
          <w:szCs w:val="25"/>
        </w:rPr>
      </w:pPr>
    </w:p>
    <w:p w14:paraId="0981FDB7" w14:textId="77777777" w:rsidR="006225E6" w:rsidRDefault="006225E6">
      <w:pPr>
        <w:pStyle w:val="BodyText"/>
        <w:kinsoku w:val="0"/>
        <w:overflowPunct w:val="0"/>
        <w:spacing w:line="276" w:lineRule="auto"/>
        <w:ind w:left="1571" w:right="939"/>
        <w:rPr>
          <w:color w:val="1F497D"/>
        </w:rPr>
      </w:pPr>
      <w:r>
        <w:rPr>
          <w:color w:val="1F497D"/>
        </w:rPr>
        <w:t>Congratulations, your machine is now ready for the data analysis session in the workshop where a simple genome assembly will be completed using some of the tools available. You can now close down the windows to ensure that other attendees are able to setup quickly as well.</w:t>
      </w:r>
    </w:p>
    <w:p w14:paraId="5AEF1DC9" w14:textId="77777777" w:rsidR="006225E6" w:rsidRDefault="006225E6">
      <w:pPr>
        <w:pStyle w:val="BodyText"/>
        <w:kinsoku w:val="0"/>
        <w:overflowPunct w:val="0"/>
        <w:spacing w:line="276" w:lineRule="auto"/>
        <w:ind w:left="1571" w:right="939"/>
        <w:rPr>
          <w:color w:val="1F497D"/>
        </w:rPr>
        <w:sectPr w:rsidR="006225E6">
          <w:pgSz w:w="11910" w:h="16840"/>
          <w:pgMar w:top="1340" w:right="0" w:bottom="960" w:left="0" w:header="848" w:footer="729" w:gutter="0"/>
          <w:cols w:space="720"/>
          <w:noEndnote/>
        </w:sectPr>
      </w:pPr>
    </w:p>
    <w:p w14:paraId="22568CBA" w14:textId="77777777" w:rsidR="006225E6" w:rsidRDefault="006225E6">
      <w:pPr>
        <w:pStyle w:val="BodyText"/>
        <w:kinsoku w:val="0"/>
        <w:overflowPunct w:val="0"/>
        <w:rPr>
          <w:sz w:val="20"/>
          <w:szCs w:val="20"/>
        </w:rPr>
      </w:pPr>
    </w:p>
    <w:p w14:paraId="6D6173D7" w14:textId="77777777" w:rsidR="006225E6" w:rsidRDefault="006225E6">
      <w:pPr>
        <w:pStyle w:val="BodyText"/>
        <w:kinsoku w:val="0"/>
        <w:overflowPunct w:val="0"/>
        <w:rPr>
          <w:sz w:val="20"/>
          <w:szCs w:val="20"/>
        </w:rPr>
      </w:pPr>
    </w:p>
    <w:p w14:paraId="4EA5E8C1" w14:textId="77777777" w:rsidR="006225E6" w:rsidRDefault="006225E6">
      <w:pPr>
        <w:pStyle w:val="BodyText"/>
        <w:kinsoku w:val="0"/>
        <w:overflowPunct w:val="0"/>
        <w:rPr>
          <w:sz w:val="20"/>
          <w:szCs w:val="20"/>
        </w:rPr>
      </w:pPr>
    </w:p>
    <w:p w14:paraId="4DDF1273" w14:textId="77777777" w:rsidR="006225E6" w:rsidRDefault="006225E6">
      <w:pPr>
        <w:pStyle w:val="BodyText"/>
        <w:kinsoku w:val="0"/>
        <w:overflowPunct w:val="0"/>
        <w:spacing w:before="5"/>
        <w:rPr>
          <w:sz w:val="19"/>
          <w:szCs w:val="19"/>
        </w:rPr>
      </w:pPr>
    </w:p>
    <w:p w14:paraId="01D3938F" w14:textId="77777777" w:rsidR="006225E6" w:rsidRDefault="006225E6">
      <w:pPr>
        <w:pStyle w:val="Heading1"/>
        <w:kinsoku w:val="0"/>
        <w:overflowPunct w:val="0"/>
        <w:rPr>
          <w:color w:val="7F9FB1"/>
        </w:rPr>
      </w:pPr>
      <w:bookmarkStart w:id="4" w:name="Installation for Mac"/>
      <w:bookmarkEnd w:id="4"/>
      <w:r>
        <w:rPr>
          <w:color w:val="7F9FB1"/>
        </w:rPr>
        <w:t>Installation for Mac</w:t>
      </w:r>
    </w:p>
    <w:p w14:paraId="2CD076E5" w14:textId="77777777" w:rsidR="006225E6" w:rsidRDefault="006225E6">
      <w:pPr>
        <w:pStyle w:val="BodyText"/>
        <w:kinsoku w:val="0"/>
        <w:overflowPunct w:val="0"/>
        <w:spacing w:before="9"/>
        <w:rPr>
          <w:b/>
          <w:bCs/>
          <w:sz w:val="49"/>
          <w:szCs w:val="49"/>
        </w:rPr>
      </w:pPr>
    </w:p>
    <w:p w14:paraId="546DED88" w14:textId="77777777" w:rsidR="006225E6" w:rsidRDefault="00F36229">
      <w:pPr>
        <w:pStyle w:val="ListParagraph"/>
        <w:numPr>
          <w:ilvl w:val="0"/>
          <w:numId w:val="1"/>
        </w:numPr>
        <w:tabs>
          <w:tab w:val="left" w:pos="1496"/>
        </w:tabs>
        <w:kinsoku w:val="0"/>
        <w:overflowPunct w:val="0"/>
        <w:ind w:hanging="359"/>
        <w:rPr>
          <w:color w:val="1F497D"/>
          <w:sz w:val="22"/>
          <w:szCs w:val="22"/>
        </w:rPr>
      </w:pPr>
      <w:r>
        <w:rPr>
          <w:color w:val="1F497D"/>
          <w:sz w:val="22"/>
          <w:szCs w:val="22"/>
        </w:rPr>
        <w:t>Copy the key file (mac</w:t>
      </w:r>
      <w:r w:rsidR="006225E6">
        <w:rPr>
          <w:color w:val="1F497D"/>
          <w:sz w:val="22"/>
          <w:szCs w:val="22"/>
        </w:rPr>
        <w:t>_key</w:t>
      </w:r>
      <w:r>
        <w:rPr>
          <w:color w:val="1F497D"/>
          <w:sz w:val="22"/>
          <w:szCs w:val="22"/>
        </w:rPr>
        <w:t>_jackson</w:t>
      </w:r>
      <w:r w:rsidR="006225E6">
        <w:rPr>
          <w:color w:val="1F497D"/>
          <w:sz w:val="22"/>
          <w:szCs w:val="22"/>
        </w:rPr>
        <w:t>.txt) to a known</w:t>
      </w:r>
      <w:r w:rsidR="006225E6">
        <w:rPr>
          <w:color w:val="1F497D"/>
          <w:spacing w:val="-16"/>
          <w:sz w:val="22"/>
          <w:szCs w:val="22"/>
        </w:rPr>
        <w:t xml:space="preserve"> </w:t>
      </w:r>
      <w:r w:rsidR="006225E6">
        <w:rPr>
          <w:color w:val="1F497D"/>
          <w:sz w:val="22"/>
          <w:szCs w:val="22"/>
        </w:rPr>
        <w:t>location</w:t>
      </w:r>
    </w:p>
    <w:p w14:paraId="183E700C" w14:textId="77777777" w:rsidR="006225E6" w:rsidRDefault="006225E6">
      <w:pPr>
        <w:pStyle w:val="BodyText"/>
        <w:kinsoku w:val="0"/>
        <w:overflowPunct w:val="0"/>
        <w:spacing w:before="6"/>
        <w:rPr>
          <w:sz w:val="28"/>
          <w:szCs w:val="28"/>
        </w:rPr>
      </w:pPr>
    </w:p>
    <w:p w14:paraId="2E5D3694" w14:textId="77777777" w:rsidR="006225E6" w:rsidRDefault="006225E6">
      <w:pPr>
        <w:pStyle w:val="ListParagraph"/>
        <w:numPr>
          <w:ilvl w:val="0"/>
          <w:numId w:val="1"/>
        </w:numPr>
        <w:tabs>
          <w:tab w:val="left" w:pos="1496"/>
        </w:tabs>
        <w:kinsoku w:val="0"/>
        <w:overflowPunct w:val="0"/>
        <w:ind w:hanging="359"/>
        <w:rPr>
          <w:color w:val="1F497D"/>
          <w:sz w:val="22"/>
          <w:szCs w:val="22"/>
        </w:rPr>
      </w:pPr>
      <w:r>
        <w:rPr>
          <w:color w:val="1F497D"/>
          <w:sz w:val="22"/>
          <w:szCs w:val="22"/>
        </w:rPr>
        <w:t>Open a terminal</w:t>
      </w:r>
      <w:r>
        <w:rPr>
          <w:color w:val="1F497D"/>
          <w:spacing w:val="-7"/>
          <w:sz w:val="22"/>
          <w:szCs w:val="22"/>
        </w:rPr>
        <w:t xml:space="preserve"> </w:t>
      </w:r>
      <w:r>
        <w:rPr>
          <w:color w:val="1F497D"/>
          <w:sz w:val="22"/>
          <w:szCs w:val="22"/>
        </w:rPr>
        <w:t>window</w:t>
      </w:r>
    </w:p>
    <w:p w14:paraId="4903AAC6" w14:textId="77777777" w:rsidR="006225E6" w:rsidRDefault="006225E6">
      <w:pPr>
        <w:pStyle w:val="BodyText"/>
        <w:kinsoku w:val="0"/>
        <w:overflowPunct w:val="0"/>
        <w:spacing w:before="6"/>
        <w:rPr>
          <w:sz w:val="28"/>
          <w:szCs w:val="28"/>
        </w:rPr>
      </w:pPr>
    </w:p>
    <w:p w14:paraId="2CBB540F" w14:textId="77777777" w:rsidR="006225E6" w:rsidRDefault="006225E6">
      <w:pPr>
        <w:pStyle w:val="ListParagraph"/>
        <w:numPr>
          <w:ilvl w:val="0"/>
          <w:numId w:val="1"/>
        </w:numPr>
        <w:tabs>
          <w:tab w:val="left" w:pos="1495"/>
        </w:tabs>
        <w:kinsoku w:val="0"/>
        <w:overflowPunct w:val="0"/>
        <w:spacing w:line="276" w:lineRule="auto"/>
        <w:ind w:right="1317"/>
        <w:rPr>
          <w:color w:val="A7A8A7"/>
          <w:sz w:val="22"/>
          <w:szCs w:val="22"/>
        </w:rPr>
      </w:pPr>
      <w:r>
        <w:rPr>
          <w:color w:val="1F497D"/>
          <w:sz w:val="22"/>
          <w:szCs w:val="22"/>
        </w:rPr>
        <w:t>At the terminal window prompt (making sure there is a space between chmod and 600, plus a space after</w:t>
      </w:r>
      <w:r>
        <w:rPr>
          <w:color w:val="1F497D"/>
          <w:spacing w:val="-5"/>
          <w:sz w:val="22"/>
          <w:szCs w:val="22"/>
        </w:rPr>
        <w:t xml:space="preserve"> </w:t>
      </w:r>
      <w:r>
        <w:rPr>
          <w:color w:val="1F497D"/>
          <w:sz w:val="22"/>
          <w:szCs w:val="22"/>
        </w:rPr>
        <w:t>600)</w:t>
      </w:r>
    </w:p>
    <w:p w14:paraId="29948D08" w14:textId="77777777" w:rsidR="006225E6" w:rsidRDefault="006225E6">
      <w:pPr>
        <w:pStyle w:val="BodyText"/>
        <w:kinsoku w:val="0"/>
        <w:overflowPunct w:val="0"/>
        <w:spacing w:before="4"/>
        <w:rPr>
          <w:sz w:val="25"/>
          <w:szCs w:val="25"/>
        </w:rPr>
      </w:pPr>
    </w:p>
    <w:p w14:paraId="42F32D9E" w14:textId="77777777" w:rsidR="006225E6" w:rsidRDefault="006225E6">
      <w:pPr>
        <w:pStyle w:val="BodyText"/>
        <w:kinsoku w:val="0"/>
        <w:overflowPunct w:val="0"/>
        <w:ind w:left="1494"/>
        <w:rPr>
          <w:color w:val="1F497D"/>
        </w:rPr>
      </w:pPr>
      <w:r>
        <w:rPr>
          <w:color w:val="1F497D"/>
        </w:rPr>
        <w:t>Type chmod 600</w:t>
      </w:r>
    </w:p>
    <w:p w14:paraId="0629EBB5" w14:textId="77777777" w:rsidR="006225E6" w:rsidRDefault="006225E6">
      <w:pPr>
        <w:pStyle w:val="BodyText"/>
        <w:kinsoku w:val="0"/>
        <w:overflowPunct w:val="0"/>
        <w:spacing w:before="7"/>
        <w:rPr>
          <w:sz w:val="20"/>
          <w:szCs w:val="20"/>
        </w:rPr>
      </w:pPr>
    </w:p>
    <w:p w14:paraId="1144220C" w14:textId="77777777" w:rsidR="006225E6" w:rsidRDefault="006225E6">
      <w:pPr>
        <w:pStyle w:val="BodyText"/>
        <w:kinsoku w:val="0"/>
        <w:overflowPunct w:val="0"/>
        <w:spacing w:line="480" w:lineRule="auto"/>
        <w:ind w:left="1494" w:right="5394"/>
        <w:rPr>
          <w:color w:val="1F497D"/>
        </w:rPr>
      </w:pPr>
      <w:r>
        <w:rPr>
          <w:color w:val="1F497D"/>
        </w:rPr>
        <w:t>Drag and drop the demo_key.txt file after the space Press Enter</w:t>
      </w:r>
    </w:p>
    <w:p w14:paraId="7DDAEF09" w14:textId="77777777" w:rsidR="006225E6" w:rsidRDefault="006225E6">
      <w:pPr>
        <w:pStyle w:val="BodyText"/>
        <w:kinsoku w:val="0"/>
        <w:overflowPunct w:val="0"/>
        <w:spacing w:before="6"/>
        <w:ind w:left="1494"/>
        <w:rPr>
          <w:color w:val="A7A8A7"/>
        </w:rPr>
      </w:pPr>
      <w:r>
        <w:rPr>
          <w:color w:val="A7A8A7"/>
        </w:rPr>
        <w:t>NOTES</w:t>
      </w:r>
    </w:p>
    <w:p w14:paraId="531133D0" w14:textId="77777777" w:rsidR="006225E6" w:rsidRDefault="006225E6">
      <w:pPr>
        <w:pStyle w:val="BodyText"/>
        <w:kinsoku w:val="0"/>
        <w:overflowPunct w:val="0"/>
        <w:ind w:left="1494"/>
        <w:rPr>
          <w:color w:val="A7A8A7"/>
        </w:rPr>
      </w:pPr>
      <w:r>
        <w:rPr>
          <w:color w:val="A7A8A7"/>
        </w:rPr>
        <w:t>This changes the permissions of the key file by running chmod 600 (see command below).</w:t>
      </w:r>
    </w:p>
    <w:p w14:paraId="55FDA307" w14:textId="77777777" w:rsidR="006225E6" w:rsidRDefault="006225E6">
      <w:pPr>
        <w:pStyle w:val="BodyText"/>
        <w:kinsoku w:val="0"/>
        <w:overflowPunct w:val="0"/>
        <w:rPr>
          <w:sz w:val="24"/>
          <w:szCs w:val="24"/>
        </w:rPr>
      </w:pPr>
    </w:p>
    <w:p w14:paraId="7E643608" w14:textId="77777777" w:rsidR="006225E6" w:rsidRDefault="006225E6">
      <w:pPr>
        <w:pStyle w:val="BodyText"/>
        <w:kinsoku w:val="0"/>
        <w:overflowPunct w:val="0"/>
        <w:spacing w:before="9"/>
        <w:rPr>
          <w:sz w:val="18"/>
          <w:szCs w:val="18"/>
        </w:rPr>
      </w:pPr>
    </w:p>
    <w:p w14:paraId="6579BFB9" w14:textId="77777777" w:rsidR="006225E6" w:rsidRDefault="006225E6">
      <w:pPr>
        <w:pStyle w:val="BodyText"/>
        <w:kinsoku w:val="0"/>
        <w:overflowPunct w:val="0"/>
        <w:spacing w:before="1"/>
        <w:ind w:left="1570" w:right="1222"/>
        <w:rPr>
          <w:color w:val="A7A8A7"/>
        </w:rPr>
      </w:pPr>
      <w:r>
        <w:rPr>
          <w:color w:val="A7A8A7"/>
        </w:rPr>
        <w:t>In the command example below the key file was copied to /Users/miniont/Desktop, so replace this part of the command with the path to where you saved the key file.</w:t>
      </w:r>
    </w:p>
    <w:p w14:paraId="0ABD0EED" w14:textId="77777777" w:rsidR="006225E6" w:rsidRDefault="006225E6">
      <w:pPr>
        <w:pStyle w:val="BodyText"/>
        <w:kinsoku w:val="0"/>
        <w:overflowPunct w:val="0"/>
        <w:rPr>
          <w:sz w:val="24"/>
          <w:szCs w:val="24"/>
        </w:rPr>
      </w:pPr>
    </w:p>
    <w:p w14:paraId="11F25119" w14:textId="77777777" w:rsidR="006225E6" w:rsidRDefault="006225E6">
      <w:pPr>
        <w:pStyle w:val="BodyText"/>
        <w:kinsoku w:val="0"/>
        <w:overflowPunct w:val="0"/>
        <w:spacing w:before="9"/>
        <w:rPr>
          <w:sz w:val="18"/>
          <w:szCs w:val="18"/>
        </w:rPr>
      </w:pPr>
    </w:p>
    <w:p w14:paraId="181DEC00" w14:textId="77777777" w:rsidR="006225E6" w:rsidRDefault="006225E6">
      <w:pPr>
        <w:pStyle w:val="BodyText"/>
        <w:kinsoku w:val="0"/>
        <w:overflowPunct w:val="0"/>
        <w:ind w:left="1570" w:right="1307"/>
        <w:rPr>
          <w:color w:val="A7A8A7"/>
        </w:rPr>
      </w:pPr>
      <w:r>
        <w:rPr>
          <w:color w:val="A7A8A7"/>
        </w:rPr>
        <w:t>On the Mac you can also drag the key file onto the terminal window to automatically paste its path into the command.</w:t>
      </w:r>
    </w:p>
    <w:p w14:paraId="4EF36D27" w14:textId="77777777" w:rsidR="006225E6" w:rsidRDefault="006225E6">
      <w:pPr>
        <w:pStyle w:val="BodyText"/>
        <w:kinsoku w:val="0"/>
        <w:overflowPunct w:val="0"/>
        <w:ind w:left="1570" w:right="1588"/>
        <w:rPr>
          <w:color w:val="A7A8A7"/>
        </w:rPr>
      </w:pPr>
      <w:r>
        <w:rPr>
          <w:color w:val="A7A8A7"/>
        </w:rPr>
        <w:t>You will see a command similar format to the one below with the path to the demo_key.txt reflecting the location on your own machine.</w:t>
      </w:r>
    </w:p>
    <w:p w14:paraId="6BAF5100" w14:textId="77777777" w:rsidR="006225E6" w:rsidRDefault="006225E6">
      <w:pPr>
        <w:pStyle w:val="BodyText"/>
        <w:kinsoku w:val="0"/>
        <w:overflowPunct w:val="0"/>
        <w:spacing w:before="10"/>
        <w:rPr>
          <w:sz w:val="21"/>
          <w:szCs w:val="21"/>
        </w:rPr>
      </w:pPr>
    </w:p>
    <w:p w14:paraId="3FC3530D" w14:textId="77777777" w:rsidR="006225E6" w:rsidRDefault="006225E6">
      <w:pPr>
        <w:pStyle w:val="BodyText"/>
        <w:kinsoku w:val="0"/>
        <w:overflowPunct w:val="0"/>
        <w:spacing w:before="1"/>
        <w:ind w:left="1570"/>
        <w:rPr>
          <w:color w:val="A7A8A7"/>
        </w:rPr>
      </w:pPr>
      <w:r>
        <w:rPr>
          <w:color w:val="A7A8A7"/>
        </w:rPr>
        <w:t>chmod 600 /Users/miniont/Desktop/demo_key.txt</w:t>
      </w:r>
    </w:p>
    <w:p w14:paraId="435602D9" w14:textId="77777777" w:rsidR="006225E6" w:rsidRDefault="006225E6">
      <w:pPr>
        <w:pStyle w:val="ListParagraph"/>
        <w:numPr>
          <w:ilvl w:val="0"/>
          <w:numId w:val="1"/>
        </w:numPr>
        <w:tabs>
          <w:tab w:val="left" w:pos="1495"/>
        </w:tabs>
        <w:kinsoku w:val="0"/>
        <w:overflowPunct w:val="0"/>
        <w:spacing w:before="166" w:line="580" w:lineRule="atLeast"/>
        <w:ind w:right="5268"/>
        <w:rPr>
          <w:color w:val="1F497D"/>
          <w:sz w:val="22"/>
          <w:szCs w:val="22"/>
        </w:rPr>
      </w:pPr>
      <w:r>
        <w:rPr>
          <w:color w:val="1F497D"/>
          <w:sz w:val="22"/>
          <w:szCs w:val="22"/>
        </w:rPr>
        <w:t>Now connect to the remote AWS machine using ssh: Type ssh –i  (again adding a space after</w:t>
      </w:r>
      <w:r>
        <w:rPr>
          <w:color w:val="1F497D"/>
          <w:spacing w:val="-12"/>
          <w:sz w:val="22"/>
          <w:szCs w:val="22"/>
        </w:rPr>
        <w:t xml:space="preserve"> </w:t>
      </w:r>
      <w:r>
        <w:rPr>
          <w:color w:val="1F497D"/>
          <w:sz w:val="22"/>
          <w:szCs w:val="22"/>
        </w:rPr>
        <w:t>i)</w:t>
      </w:r>
    </w:p>
    <w:p w14:paraId="55B8129A" w14:textId="77777777" w:rsidR="006225E6" w:rsidRDefault="006225E6">
      <w:pPr>
        <w:pStyle w:val="BodyText"/>
        <w:kinsoku w:val="0"/>
        <w:overflowPunct w:val="0"/>
        <w:spacing w:before="37"/>
        <w:ind w:left="1494"/>
        <w:rPr>
          <w:color w:val="1F497D"/>
        </w:rPr>
      </w:pPr>
      <w:r>
        <w:rPr>
          <w:color w:val="1F497D"/>
        </w:rPr>
        <w:t xml:space="preserve">Drag and drop </w:t>
      </w:r>
      <w:r w:rsidR="00F36229">
        <w:rPr>
          <w:color w:val="1F497D"/>
        </w:rPr>
        <w:t>mac_key_jackson</w:t>
      </w:r>
      <w:r>
        <w:rPr>
          <w:color w:val="1F497D"/>
        </w:rPr>
        <w:t>.txt after the space</w:t>
      </w:r>
    </w:p>
    <w:p w14:paraId="11AE7AA2" w14:textId="77777777" w:rsidR="006225E6" w:rsidRDefault="006225E6">
      <w:pPr>
        <w:pStyle w:val="BodyText"/>
        <w:kinsoku w:val="0"/>
        <w:overflowPunct w:val="0"/>
        <w:spacing w:before="38"/>
        <w:ind w:left="1494"/>
        <w:rPr>
          <w:color w:val="0000FF"/>
        </w:rPr>
      </w:pPr>
      <w:r>
        <w:rPr>
          <w:color w:val="1F497D"/>
        </w:rPr>
        <w:t xml:space="preserve">Check there is a space and type </w:t>
      </w:r>
      <w:hyperlink r:id="rId27" w:history="1">
        <w:r w:rsidR="00F36229" w:rsidRPr="00255651">
          <w:rPr>
            <w:rStyle w:val="Hyperlink"/>
            <w:rFonts w:cs="Arial"/>
          </w:rPr>
          <w:t>ubuntu@trainXX.us.nanopore.me</w:t>
        </w:r>
      </w:hyperlink>
    </w:p>
    <w:p w14:paraId="6DA366C6" w14:textId="77777777" w:rsidR="006225E6" w:rsidRDefault="006225E6">
      <w:pPr>
        <w:pStyle w:val="BodyText"/>
        <w:kinsoku w:val="0"/>
        <w:overflowPunct w:val="0"/>
        <w:spacing w:before="6"/>
        <w:rPr>
          <w:sz w:val="20"/>
          <w:szCs w:val="20"/>
        </w:rPr>
      </w:pPr>
    </w:p>
    <w:p w14:paraId="30AAB689" w14:textId="77777777" w:rsidR="006225E6" w:rsidRDefault="006225E6">
      <w:pPr>
        <w:pStyle w:val="BodyText"/>
        <w:kinsoku w:val="0"/>
        <w:overflowPunct w:val="0"/>
        <w:spacing w:before="93"/>
        <w:ind w:left="1495"/>
        <w:rPr>
          <w:color w:val="1F497D"/>
        </w:rPr>
      </w:pPr>
      <w:r>
        <w:rPr>
          <w:color w:val="1F497D"/>
        </w:rPr>
        <w:t>The command will appear as:</w:t>
      </w:r>
    </w:p>
    <w:p w14:paraId="2029824F" w14:textId="77777777" w:rsidR="006225E6" w:rsidRDefault="006225E6">
      <w:pPr>
        <w:pStyle w:val="BodyText"/>
        <w:kinsoku w:val="0"/>
        <w:overflowPunct w:val="0"/>
        <w:spacing w:before="5"/>
        <w:rPr>
          <w:sz w:val="28"/>
          <w:szCs w:val="28"/>
        </w:rPr>
      </w:pPr>
    </w:p>
    <w:p w14:paraId="7378D0AF" w14:textId="77777777" w:rsidR="006225E6" w:rsidRDefault="006225E6">
      <w:pPr>
        <w:pStyle w:val="BodyText"/>
        <w:kinsoku w:val="0"/>
        <w:overflowPunct w:val="0"/>
        <w:ind w:left="1495"/>
        <w:rPr>
          <w:color w:val="0000FF"/>
        </w:rPr>
      </w:pPr>
      <w:r>
        <w:rPr>
          <w:color w:val="1F497D"/>
        </w:rPr>
        <w:t xml:space="preserve">ssh -i /Users/miniont/Desktop/demo_key.txt </w:t>
      </w:r>
      <w:hyperlink r:id="rId28" w:history="1">
        <w:r w:rsidR="00F36229" w:rsidRPr="00255651">
          <w:rPr>
            <w:rStyle w:val="Hyperlink"/>
            <w:rFonts w:cs="Arial"/>
          </w:rPr>
          <w:t>ubuntu@trainXX.us.nanopore.me</w:t>
        </w:r>
      </w:hyperlink>
    </w:p>
    <w:p w14:paraId="7CEACE6B" w14:textId="77777777" w:rsidR="006225E6" w:rsidRDefault="006225E6">
      <w:pPr>
        <w:pStyle w:val="BodyText"/>
        <w:kinsoku w:val="0"/>
        <w:overflowPunct w:val="0"/>
        <w:spacing w:before="6"/>
        <w:rPr>
          <w:sz w:val="20"/>
          <w:szCs w:val="20"/>
        </w:rPr>
      </w:pPr>
    </w:p>
    <w:p w14:paraId="56FDE105" w14:textId="77777777" w:rsidR="006225E6" w:rsidRDefault="006225E6">
      <w:pPr>
        <w:pStyle w:val="BodyText"/>
        <w:kinsoku w:val="0"/>
        <w:overflowPunct w:val="0"/>
        <w:spacing w:before="92"/>
        <w:ind w:left="1495"/>
        <w:rPr>
          <w:color w:val="1F497D"/>
        </w:rPr>
      </w:pPr>
      <w:r>
        <w:rPr>
          <w:color w:val="1F497D"/>
        </w:rPr>
        <w:t>Press Enter</w:t>
      </w:r>
    </w:p>
    <w:p w14:paraId="64AE6A49" w14:textId="77777777" w:rsidR="006225E6" w:rsidRDefault="006225E6">
      <w:pPr>
        <w:pStyle w:val="BodyText"/>
        <w:kinsoku w:val="0"/>
        <w:overflowPunct w:val="0"/>
        <w:spacing w:before="92"/>
        <w:ind w:left="1495"/>
        <w:rPr>
          <w:color w:val="1F497D"/>
        </w:rPr>
        <w:sectPr w:rsidR="006225E6">
          <w:pgSz w:w="11910" w:h="16840"/>
          <w:pgMar w:top="1340" w:right="0" w:bottom="960" w:left="0" w:header="848" w:footer="729" w:gutter="0"/>
          <w:cols w:space="720"/>
          <w:noEndnote/>
        </w:sectPr>
      </w:pPr>
    </w:p>
    <w:p w14:paraId="12305AD3" w14:textId="77777777" w:rsidR="006225E6" w:rsidRDefault="006225E6">
      <w:pPr>
        <w:pStyle w:val="BodyText"/>
        <w:kinsoku w:val="0"/>
        <w:overflowPunct w:val="0"/>
        <w:rPr>
          <w:sz w:val="20"/>
          <w:szCs w:val="20"/>
        </w:rPr>
      </w:pPr>
    </w:p>
    <w:p w14:paraId="6418FE22" w14:textId="77777777" w:rsidR="006225E6" w:rsidRDefault="006225E6">
      <w:pPr>
        <w:pStyle w:val="BodyText"/>
        <w:kinsoku w:val="0"/>
        <w:overflowPunct w:val="0"/>
        <w:rPr>
          <w:sz w:val="20"/>
          <w:szCs w:val="20"/>
        </w:rPr>
      </w:pPr>
    </w:p>
    <w:p w14:paraId="2DDA4202" w14:textId="77777777" w:rsidR="006225E6" w:rsidRDefault="006225E6">
      <w:pPr>
        <w:pStyle w:val="BodyText"/>
        <w:kinsoku w:val="0"/>
        <w:overflowPunct w:val="0"/>
        <w:rPr>
          <w:sz w:val="20"/>
          <w:szCs w:val="20"/>
        </w:rPr>
      </w:pPr>
    </w:p>
    <w:p w14:paraId="29231088" w14:textId="77777777" w:rsidR="006225E6" w:rsidRDefault="006225E6">
      <w:pPr>
        <w:pStyle w:val="BodyText"/>
        <w:kinsoku w:val="0"/>
        <w:overflowPunct w:val="0"/>
        <w:rPr>
          <w:sz w:val="20"/>
          <w:szCs w:val="20"/>
        </w:rPr>
      </w:pPr>
    </w:p>
    <w:p w14:paraId="413E0806" w14:textId="77777777" w:rsidR="006225E6" w:rsidRDefault="006225E6">
      <w:pPr>
        <w:pStyle w:val="BodyText"/>
        <w:kinsoku w:val="0"/>
        <w:overflowPunct w:val="0"/>
        <w:rPr>
          <w:sz w:val="20"/>
          <w:szCs w:val="20"/>
        </w:rPr>
      </w:pPr>
    </w:p>
    <w:p w14:paraId="03C6A720" w14:textId="77777777" w:rsidR="006225E6" w:rsidRDefault="006225E6">
      <w:pPr>
        <w:pStyle w:val="BodyText"/>
        <w:kinsoku w:val="0"/>
        <w:overflowPunct w:val="0"/>
        <w:rPr>
          <w:sz w:val="20"/>
          <w:szCs w:val="20"/>
        </w:rPr>
      </w:pPr>
    </w:p>
    <w:p w14:paraId="77061B0A" w14:textId="77777777" w:rsidR="006225E6" w:rsidRDefault="006225E6">
      <w:pPr>
        <w:pStyle w:val="BodyText"/>
        <w:kinsoku w:val="0"/>
        <w:overflowPunct w:val="0"/>
        <w:rPr>
          <w:sz w:val="20"/>
          <w:szCs w:val="20"/>
        </w:rPr>
      </w:pPr>
    </w:p>
    <w:p w14:paraId="4048331D" w14:textId="77777777" w:rsidR="006225E6" w:rsidRDefault="006225E6">
      <w:pPr>
        <w:pStyle w:val="BodyText"/>
        <w:kinsoku w:val="0"/>
        <w:overflowPunct w:val="0"/>
        <w:rPr>
          <w:sz w:val="20"/>
          <w:szCs w:val="20"/>
        </w:rPr>
      </w:pPr>
    </w:p>
    <w:p w14:paraId="2CDDA957" w14:textId="77777777" w:rsidR="006225E6" w:rsidRDefault="006225E6">
      <w:pPr>
        <w:pStyle w:val="BodyText"/>
        <w:kinsoku w:val="0"/>
        <w:overflowPunct w:val="0"/>
        <w:rPr>
          <w:sz w:val="20"/>
          <w:szCs w:val="20"/>
        </w:rPr>
      </w:pPr>
    </w:p>
    <w:p w14:paraId="4EB64539" w14:textId="77777777" w:rsidR="006225E6" w:rsidRDefault="006225E6">
      <w:pPr>
        <w:pStyle w:val="BodyText"/>
        <w:kinsoku w:val="0"/>
        <w:overflowPunct w:val="0"/>
        <w:spacing w:before="7"/>
        <w:rPr>
          <w:sz w:val="21"/>
          <w:szCs w:val="21"/>
        </w:rPr>
      </w:pPr>
    </w:p>
    <w:p w14:paraId="418A74A6" w14:textId="77777777" w:rsidR="006225E6" w:rsidRDefault="006225E6">
      <w:pPr>
        <w:pStyle w:val="ListParagraph"/>
        <w:numPr>
          <w:ilvl w:val="0"/>
          <w:numId w:val="1"/>
        </w:numPr>
        <w:tabs>
          <w:tab w:val="left" w:pos="1496"/>
        </w:tabs>
        <w:kinsoku w:val="0"/>
        <w:overflowPunct w:val="0"/>
        <w:spacing w:before="93" w:line="276" w:lineRule="auto"/>
        <w:ind w:left="1495" w:right="1379"/>
        <w:rPr>
          <w:color w:val="1F497D"/>
          <w:sz w:val="22"/>
          <w:szCs w:val="22"/>
        </w:rPr>
      </w:pPr>
      <w:r>
        <w:rPr>
          <w:color w:val="1F497D"/>
          <w:sz w:val="22"/>
          <w:szCs w:val="22"/>
        </w:rPr>
        <w:t>Next confirm that you can run commands on the remote machine by running ls). A number of folder name</w:t>
      </w:r>
      <w:r w:rsidR="00F36229">
        <w:rPr>
          <w:color w:val="1F497D"/>
          <w:sz w:val="22"/>
          <w:szCs w:val="22"/>
        </w:rPr>
        <w:t>s including my_data and canu-1.6</w:t>
      </w:r>
      <w:r>
        <w:rPr>
          <w:color w:val="1F497D"/>
          <w:sz w:val="22"/>
          <w:szCs w:val="22"/>
        </w:rPr>
        <w:t xml:space="preserve"> should be</w:t>
      </w:r>
      <w:r>
        <w:rPr>
          <w:color w:val="1F497D"/>
          <w:spacing w:val="-20"/>
          <w:sz w:val="22"/>
          <w:szCs w:val="22"/>
        </w:rPr>
        <w:t xml:space="preserve"> </w:t>
      </w:r>
      <w:r>
        <w:rPr>
          <w:color w:val="1F497D"/>
          <w:sz w:val="22"/>
          <w:szCs w:val="22"/>
        </w:rPr>
        <w:t>displayed.</w:t>
      </w:r>
    </w:p>
    <w:p w14:paraId="77A9CF14" w14:textId="77777777" w:rsidR="006225E6" w:rsidRDefault="006225E6">
      <w:pPr>
        <w:pStyle w:val="BodyText"/>
        <w:kinsoku w:val="0"/>
        <w:overflowPunct w:val="0"/>
        <w:spacing w:before="4"/>
        <w:rPr>
          <w:sz w:val="25"/>
          <w:szCs w:val="25"/>
        </w:rPr>
      </w:pPr>
    </w:p>
    <w:p w14:paraId="487A3D1C" w14:textId="77777777" w:rsidR="006225E6" w:rsidRDefault="006225E6">
      <w:pPr>
        <w:pStyle w:val="BodyText"/>
        <w:kinsoku w:val="0"/>
        <w:overflowPunct w:val="0"/>
        <w:spacing w:line="552" w:lineRule="auto"/>
        <w:ind w:left="1495" w:right="6506"/>
        <w:rPr>
          <w:color w:val="1F497D"/>
        </w:rPr>
      </w:pPr>
      <w:r>
        <w:rPr>
          <w:color w:val="1F497D"/>
        </w:rPr>
        <w:t>Type ls (LS in lower case) at the prompt Press Enter</w:t>
      </w:r>
    </w:p>
    <w:p w14:paraId="148724FB" w14:textId="77777777" w:rsidR="006225E6" w:rsidRDefault="006225E6">
      <w:pPr>
        <w:pStyle w:val="BodyText"/>
        <w:kinsoku w:val="0"/>
        <w:overflowPunct w:val="0"/>
        <w:spacing w:before="7"/>
        <w:ind w:left="1495"/>
        <w:rPr>
          <w:color w:val="1F497D"/>
        </w:rPr>
      </w:pPr>
      <w:r>
        <w:rPr>
          <w:color w:val="1F497D"/>
        </w:rPr>
        <w:t>A number of folder names including my_data and c</w:t>
      </w:r>
      <w:r w:rsidR="00F36229">
        <w:rPr>
          <w:color w:val="1F497D"/>
        </w:rPr>
        <w:t>anu-1.6</w:t>
      </w:r>
      <w:r>
        <w:rPr>
          <w:color w:val="1F497D"/>
        </w:rPr>
        <w:t xml:space="preserve"> should be displayed.</w:t>
      </w:r>
    </w:p>
    <w:p w14:paraId="1FA26171" w14:textId="77777777" w:rsidR="006225E6" w:rsidRDefault="006225E6">
      <w:pPr>
        <w:pStyle w:val="BodyText"/>
        <w:kinsoku w:val="0"/>
        <w:overflowPunct w:val="0"/>
        <w:rPr>
          <w:sz w:val="24"/>
          <w:szCs w:val="24"/>
        </w:rPr>
      </w:pPr>
    </w:p>
    <w:p w14:paraId="3380DEA1" w14:textId="77777777" w:rsidR="006225E6" w:rsidRDefault="006225E6">
      <w:pPr>
        <w:pStyle w:val="BodyText"/>
        <w:kinsoku w:val="0"/>
        <w:overflowPunct w:val="0"/>
        <w:rPr>
          <w:sz w:val="29"/>
          <w:szCs w:val="29"/>
        </w:rPr>
      </w:pPr>
    </w:p>
    <w:p w14:paraId="71E99144" w14:textId="77777777" w:rsidR="006225E6" w:rsidRDefault="006225E6">
      <w:pPr>
        <w:pStyle w:val="ListParagraph"/>
        <w:numPr>
          <w:ilvl w:val="0"/>
          <w:numId w:val="1"/>
        </w:numPr>
        <w:tabs>
          <w:tab w:val="left" w:pos="1496"/>
        </w:tabs>
        <w:kinsoku w:val="0"/>
        <w:overflowPunct w:val="0"/>
        <w:spacing w:before="1"/>
        <w:ind w:left="1495"/>
        <w:rPr>
          <w:color w:val="1F497D"/>
          <w:sz w:val="22"/>
          <w:szCs w:val="22"/>
        </w:rPr>
      </w:pPr>
      <w:r>
        <w:rPr>
          <w:color w:val="1F497D"/>
          <w:sz w:val="22"/>
          <w:szCs w:val="22"/>
        </w:rPr>
        <w:t>Close the connection by pressing</w:t>
      </w:r>
      <w:r>
        <w:rPr>
          <w:color w:val="1F497D"/>
          <w:spacing w:val="-14"/>
          <w:sz w:val="22"/>
          <w:szCs w:val="22"/>
        </w:rPr>
        <w:t xml:space="preserve"> </w:t>
      </w:r>
      <w:r>
        <w:rPr>
          <w:color w:val="1F497D"/>
          <w:sz w:val="22"/>
          <w:szCs w:val="22"/>
        </w:rPr>
        <w:t>Ctrl+D</w:t>
      </w:r>
    </w:p>
    <w:p w14:paraId="2876C22F" w14:textId="77777777" w:rsidR="006225E6" w:rsidRDefault="006225E6">
      <w:pPr>
        <w:pStyle w:val="BodyText"/>
        <w:kinsoku w:val="0"/>
        <w:overflowPunct w:val="0"/>
        <w:spacing w:before="7"/>
        <w:rPr>
          <w:sz w:val="28"/>
          <w:szCs w:val="28"/>
        </w:rPr>
      </w:pPr>
    </w:p>
    <w:p w14:paraId="6F044EE0" w14:textId="77777777" w:rsidR="006225E6" w:rsidRDefault="006225E6">
      <w:pPr>
        <w:pStyle w:val="ListParagraph"/>
        <w:numPr>
          <w:ilvl w:val="0"/>
          <w:numId w:val="1"/>
        </w:numPr>
        <w:tabs>
          <w:tab w:val="left" w:pos="1496"/>
        </w:tabs>
        <w:kinsoku w:val="0"/>
        <w:overflowPunct w:val="0"/>
        <w:spacing w:line="552" w:lineRule="auto"/>
        <w:ind w:left="1495" w:right="2810"/>
        <w:rPr>
          <w:color w:val="1F497D"/>
          <w:sz w:val="22"/>
          <w:szCs w:val="22"/>
        </w:rPr>
      </w:pPr>
      <w:r>
        <w:rPr>
          <w:color w:val="1F497D"/>
          <w:sz w:val="22"/>
          <w:szCs w:val="22"/>
        </w:rPr>
        <w:t xml:space="preserve">Initiate a file transfer by entering the following command in a terminal window: </w:t>
      </w:r>
      <w:r w:rsidRPr="00F36229">
        <w:rPr>
          <w:color w:val="1F497D"/>
          <w:sz w:val="20"/>
          <w:szCs w:val="20"/>
        </w:rPr>
        <w:t>sftp -i</w:t>
      </w:r>
      <w:r w:rsidR="00F36229" w:rsidRPr="00F36229">
        <w:rPr>
          <w:color w:val="1F497D"/>
          <w:sz w:val="20"/>
          <w:szCs w:val="20"/>
        </w:rPr>
        <w:t xml:space="preserve"> /Users/miniont/Desktop/mac_key_jackson</w:t>
      </w:r>
      <w:r w:rsidRPr="00F36229">
        <w:rPr>
          <w:color w:val="1F497D"/>
          <w:sz w:val="20"/>
          <w:szCs w:val="20"/>
        </w:rPr>
        <w:t>.txt</w:t>
      </w:r>
      <w:r w:rsidR="00F36229" w:rsidRPr="00F36229">
        <w:rPr>
          <w:color w:val="0000FF"/>
          <w:spacing w:val="35"/>
          <w:sz w:val="20"/>
          <w:szCs w:val="20"/>
        </w:rPr>
        <w:t xml:space="preserve"> </w:t>
      </w:r>
      <w:hyperlink r:id="rId29" w:history="1">
        <w:r w:rsidR="00F36229" w:rsidRPr="00F36229">
          <w:rPr>
            <w:rStyle w:val="Hyperlink"/>
            <w:rFonts w:cs="Arial"/>
            <w:sz w:val="20"/>
            <w:szCs w:val="20"/>
          </w:rPr>
          <w:t>ubuntu@trainXX.us.nanopore.me</w:t>
        </w:r>
      </w:hyperlink>
    </w:p>
    <w:p w14:paraId="1352E45C" w14:textId="77777777" w:rsidR="006225E6" w:rsidRDefault="006225E6">
      <w:pPr>
        <w:pStyle w:val="BodyText"/>
        <w:kinsoku w:val="0"/>
        <w:overflowPunct w:val="0"/>
        <w:spacing w:before="10"/>
        <w:ind w:left="1495"/>
        <w:rPr>
          <w:color w:val="1F497D"/>
        </w:rPr>
      </w:pPr>
      <w:r>
        <w:rPr>
          <w:color w:val="1F497D"/>
        </w:rPr>
        <w:t>PressEnter</w:t>
      </w:r>
    </w:p>
    <w:p w14:paraId="6E0F4FFF" w14:textId="77777777" w:rsidR="006225E6" w:rsidRDefault="006225E6">
      <w:pPr>
        <w:pStyle w:val="BodyText"/>
        <w:kinsoku w:val="0"/>
        <w:overflowPunct w:val="0"/>
        <w:rPr>
          <w:sz w:val="24"/>
          <w:szCs w:val="24"/>
        </w:rPr>
      </w:pPr>
    </w:p>
    <w:p w14:paraId="5C7CDAC7" w14:textId="77777777" w:rsidR="006225E6" w:rsidRDefault="006225E6">
      <w:pPr>
        <w:pStyle w:val="BodyText"/>
        <w:kinsoku w:val="0"/>
        <w:overflowPunct w:val="0"/>
        <w:spacing w:before="1"/>
        <w:rPr>
          <w:sz w:val="29"/>
          <w:szCs w:val="29"/>
        </w:rPr>
      </w:pPr>
    </w:p>
    <w:p w14:paraId="3CE1E8EC" w14:textId="77777777" w:rsidR="006225E6" w:rsidRDefault="006225E6">
      <w:pPr>
        <w:pStyle w:val="ListParagraph"/>
        <w:numPr>
          <w:ilvl w:val="0"/>
          <w:numId w:val="1"/>
        </w:numPr>
        <w:tabs>
          <w:tab w:val="left" w:pos="1496"/>
        </w:tabs>
        <w:kinsoku w:val="0"/>
        <w:overflowPunct w:val="0"/>
        <w:ind w:hanging="359"/>
        <w:rPr>
          <w:color w:val="1F497D"/>
          <w:sz w:val="22"/>
          <w:szCs w:val="22"/>
        </w:rPr>
      </w:pPr>
      <w:r>
        <w:rPr>
          <w:color w:val="1F497D"/>
          <w:sz w:val="22"/>
          <w:szCs w:val="22"/>
        </w:rPr>
        <w:t>Check that contents of the refs folder can be copied to the local</w:t>
      </w:r>
      <w:r>
        <w:rPr>
          <w:color w:val="1F497D"/>
          <w:spacing w:val="-20"/>
          <w:sz w:val="22"/>
          <w:szCs w:val="22"/>
        </w:rPr>
        <w:t xml:space="preserve"> </w:t>
      </w:r>
      <w:r>
        <w:rPr>
          <w:color w:val="1F497D"/>
          <w:sz w:val="22"/>
          <w:szCs w:val="22"/>
        </w:rPr>
        <w:t>machine.</w:t>
      </w:r>
    </w:p>
    <w:p w14:paraId="41B17D67" w14:textId="77777777" w:rsidR="006225E6" w:rsidRDefault="006225E6">
      <w:pPr>
        <w:pStyle w:val="BodyText"/>
        <w:kinsoku w:val="0"/>
        <w:overflowPunct w:val="0"/>
        <w:spacing w:before="6"/>
        <w:rPr>
          <w:sz w:val="28"/>
          <w:szCs w:val="28"/>
        </w:rPr>
      </w:pPr>
    </w:p>
    <w:p w14:paraId="51249FD3" w14:textId="77777777" w:rsidR="006225E6" w:rsidRDefault="006225E6">
      <w:pPr>
        <w:pStyle w:val="BodyText"/>
        <w:kinsoku w:val="0"/>
        <w:overflowPunct w:val="0"/>
        <w:spacing w:line="556" w:lineRule="auto"/>
        <w:ind w:left="1495" w:right="8965" w:hanging="1"/>
        <w:rPr>
          <w:color w:val="1F497D"/>
        </w:rPr>
      </w:pPr>
      <w:r>
        <w:rPr>
          <w:color w:val="1F497D"/>
        </w:rPr>
        <w:t>Type get refs/* Press Enter</w:t>
      </w:r>
    </w:p>
    <w:p w14:paraId="05143F77" w14:textId="77777777" w:rsidR="006225E6" w:rsidRDefault="006225E6">
      <w:pPr>
        <w:pStyle w:val="BodyText"/>
        <w:kinsoku w:val="0"/>
        <w:overflowPunct w:val="0"/>
        <w:spacing w:before="204"/>
        <w:ind w:left="1210" w:right="1117"/>
        <w:rPr>
          <w:color w:val="1F497D"/>
        </w:rPr>
      </w:pPr>
      <w:r>
        <w:rPr>
          <w:color w:val="1F497D"/>
        </w:rPr>
        <w:t>Congratulations, your machine is now ready for the data analysis session in the workshop where a simple genome assembly will be completed using some of the tools available. You can now close down the terminal.</w:t>
      </w:r>
    </w:p>
    <w:p w14:paraId="74D37B97" w14:textId="77777777" w:rsidR="006225E6" w:rsidRDefault="006225E6">
      <w:pPr>
        <w:pStyle w:val="BodyText"/>
        <w:kinsoku w:val="0"/>
        <w:overflowPunct w:val="0"/>
        <w:spacing w:before="204"/>
        <w:ind w:left="1210" w:right="1117"/>
        <w:rPr>
          <w:color w:val="1F497D"/>
        </w:rPr>
        <w:sectPr w:rsidR="006225E6">
          <w:pgSz w:w="11910" w:h="16840"/>
          <w:pgMar w:top="1340" w:right="0" w:bottom="960" w:left="0" w:header="848" w:footer="729" w:gutter="0"/>
          <w:cols w:space="720"/>
          <w:noEndnote/>
        </w:sectPr>
      </w:pPr>
    </w:p>
    <w:p w14:paraId="70393502" w14:textId="77777777" w:rsidR="006225E6" w:rsidRDefault="006225E6">
      <w:pPr>
        <w:pStyle w:val="BodyText"/>
        <w:kinsoku w:val="0"/>
        <w:overflowPunct w:val="0"/>
        <w:rPr>
          <w:sz w:val="20"/>
          <w:szCs w:val="20"/>
        </w:rPr>
      </w:pPr>
    </w:p>
    <w:p w14:paraId="5DB36FF5" w14:textId="77777777" w:rsidR="006225E6" w:rsidRDefault="006225E6">
      <w:pPr>
        <w:pStyle w:val="BodyText"/>
        <w:kinsoku w:val="0"/>
        <w:overflowPunct w:val="0"/>
        <w:rPr>
          <w:sz w:val="20"/>
          <w:szCs w:val="20"/>
        </w:rPr>
      </w:pPr>
    </w:p>
    <w:p w14:paraId="47DAE8F0" w14:textId="77777777" w:rsidR="006225E6" w:rsidRDefault="006225E6">
      <w:pPr>
        <w:pStyle w:val="BodyText"/>
        <w:kinsoku w:val="0"/>
        <w:overflowPunct w:val="0"/>
        <w:spacing w:before="5"/>
        <w:rPr>
          <w:sz w:val="20"/>
          <w:szCs w:val="20"/>
        </w:rPr>
      </w:pPr>
    </w:p>
    <w:p w14:paraId="34271E59" w14:textId="6A4DD503" w:rsidR="006225E6" w:rsidRDefault="00E35AA1">
      <w:pPr>
        <w:pStyle w:val="Heading1"/>
        <w:kinsoku w:val="0"/>
        <w:overflowPunct w:val="0"/>
        <w:ind w:left="9328" w:right="822"/>
        <w:rPr>
          <w:color w:val="7F9FB1"/>
        </w:rPr>
      </w:pPr>
      <w:r>
        <w:rPr>
          <w:noProof/>
        </w:rPr>
        <mc:AlternateContent>
          <mc:Choice Requires="wps">
            <w:drawing>
              <wp:anchor distT="0" distB="0" distL="114300" distR="114300" simplePos="0" relativeHeight="251661312" behindDoc="0" locked="0" layoutInCell="0" allowOverlap="1" wp14:anchorId="6E823E31" wp14:editId="41D02CA7">
                <wp:simplePos x="0" y="0"/>
                <wp:positionH relativeFrom="page">
                  <wp:posOffset>5530215</wp:posOffset>
                </wp:positionH>
                <wp:positionV relativeFrom="paragraph">
                  <wp:posOffset>-160655</wp:posOffset>
                </wp:positionV>
                <wp:extent cx="12700" cy="7847330"/>
                <wp:effectExtent l="0" t="0" r="0" b="0"/>
                <wp:wrapNone/>
                <wp:docPr id="18" name="Freeform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0" cy="7847330"/>
                        </a:xfrm>
                        <a:custGeom>
                          <a:avLst/>
                          <a:gdLst>
                            <a:gd name="T0" fmla="*/ 0 w 20"/>
                            <a:gd name="T1" fmla="*/ 0 h 12358"/>
                            <a:gd name="T2" fmla="*/ 0 w 20"/>
                            <a:gd name="T3" fmla="*/ 12359 h 12358"/>
                          </a:gdLst>
                          <a:ahLst/>
                          <a:cxnLst>
                            <a:cxn ang="0">
                              <a:pos x="T0" y="T1"/>
                            </a:cxn>
                            <a:cxn ang="0">
                              <a:pos x="T2" y="T3"/>
                            </a:cxn>
                          </a:cxnLst>
                          <a:rect l="0" t="0" r="r" b="b"/>
                          <a:pathLst>
                            <a:path w="20" h="12358">
                              <a:moveTo>
                                <a:pt x="0" y="0"/>
                              </a:moveTo>
                              <a:lnTo>
                                <a:pt x="0" y="12359"/>
                              </a:lnTo>
                            </a:path>
                          </a:pathLst>
                        </a:custGeom>
                        <a:noFill/>
                        <a:ln w="12954">
                          <a:solidFill>
                            <a:srgbClr val="4F81BD"/>
                          </a:solidFill>
                          <a:prstDash val="sys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E0AD19C" id="Freeform 45"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35.45pt,-12.6pt,435.45pt,605.35pt" coordsize="20,1235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" o:allowincell="f" filled="f" strokecolor="#4f81bd" strokeweight="1.02pt">
                <v:stroke dashstyle="3 1"/>
                <v:path arrowok="t" o:connecttype="custom" o:connectlocs="0,0;0,7847965" o:connectangles="0,0"/>
                <w10:wrap anchorx="page"/>
              </v:polyline>
            </w:pict>
          </mc:Fallback>
        </mc:AlternateContent>
      </w:r>
      <w:bookmarkStart w:id="5" w:name="Insert photo/text box and format shape t"/>
      <w:bookmarkEnd w:id="5"/>
      <w:r w:rsidR="006225E6">
        <w:rPr>
          <w:color w:val="7F9FB1"/>
        </w:rPr>
        <w:t>Insert photo/text box and format shape to “In Front of Text”</w:t>
      </w:r>
    </w:p>
    <w:p w14:paraId="5BC40A08" w14:textId="77777777" w:rsidR="006225E6" w:rsidRDefault="006225E6">
      <w:pPr>
        <w:pStyle w:val="BodyText"/>
        <w:kinsoku w:val="0"/>
        <w:overflowPunct w:val="0"/>
        <w:rPr>
          <w:b/>
          <w:bCs/>
          <w:sz w:val="20"/>
          <w:szCs w:val="20"/>
        </w:rPr>
      </w:pPr>
    </w:p>
    <w:p w14:paraId="0AC1BC9C" w14:textId="77777777" w:rsidR="006225E6" w:rsidRDefault="006225E6">
      <w:pPr>
        <w:pStyle w:val="BodyText"/>
        <w:kinsoku w:val="0"/>
        <w:overflowPunct w:val="0"/>
        <w:rPr>
          <w:b/>
          <w:bCs/>
          <w:sz w:val="20"/>
          <w:szCs w:val="20"/>
        </w:rPr>
      </w:pPr>
    </w:p>
    <w:p w14:paraId="456D6F22" w14:textId="77777777" w:rsidR="006225E6" w:rsidRDefault="006225E6">
      <w:pPr>
        <w:pStyle w:val="BodyText"/>
        <w:kinsoku w:val="0"/>
        <w:overflowPunct w:val="0"/>
        <w:rPr>
          <w:b/>
          <w:bCs/>
          <w:sz w:val="20"/>
          <w:szCs w:val="20"/>
        </w:rPr>
      </w:pPr>
    </w:p>
    <w:p w14:paraId="124D499D" w14:textId="77777777" w:rsidR="006225E6" w:rsidRDefault="006225E6">
      <w:pPr>
        <w:pStyle w:val="BodyText"/>
        <w:kinsoku w:val="0"/>
        <w:overflowPunct w:val="0"/>
        <w:rPr>
          <w:b/>
          <w:bCs/>
          <w:sz w:val="20"/>
          <w:szCs w:val="20"/>
        </w:rPr>
      </w:pPr>
    </w:p>
    <w:p w14:paraId="3A0DD2D8" w14:textId="77777777" w:rsidR="006225E6" w:rsidRDefault="006225E6">
      <w:pPr>
        <w:pStyle w:val="BodyText"/>
        <w:kinsoku w:val="0"/>
        <w:overflowPunct w:val="0"/>
        <w:rPr>
          <w:b/>
          <w:bCs/>
          <w:sz w:val="20"/>
          <w:szCs w:val="20"/>
        </w:rPr>
      </w:pPr>
    </w:p>
    <w:p w14:paraId="3F5E74E5" w14:textId="77777777" w:rsidR="006225E6" w:rsidRDefault="006225E6">
      <w:pPr>
        <w:pStyle w:val="BodyText"/>
        <w:kinsoku w:val="0"/>
        <w:overflowPunct w:val="0"/>
        <w:rPr>
          <w:b/>
          <w:bCs/>
          <w:sz w:val="20"/>
          <w:szCs w:val="20"/>
        </w:rPr>
      </w:pPr>
    </w:p>
    <w:p w14:paraId="25B75986" w14:textId="77777777" w:rsidR="006225E6" w:rsidRDefault="006225E6">
      <w:pPr>
        <w:pStyle w:val="BodyText"/>
        <w:kinsoku w:val="0"/>
        <w:overflowPunct w:val="0"/>
        <w:rPr>
          <w:b/>
          <w:bCs/>
          <w:sz w:val="20"/>
          <w:szCs w:val="20"/>
        </w:rPr>
      </w:pPr>
    </w:p>
    <w:p w14:paraId="05F2257A" w14:textId="77777777" w:rsidR="006225E6" w:rsidRDefault="006225E6">
      <w:pPr>
        <w:pStyle w:val="BodyText"/>
        <w:kinsoku w:val="0"/>
        <w:overflowPunct w:val="0"/>
        <w:rPr>
          <w:b/>
          <w:bCs/>
          <w:sz w:val="20"/>
          <w:szCs w:val="20"/>
        </w:rPr>
      </w:pPr>
    </w:p>
    <w:p w14:paraId="35946AD9" w14:textId="77777777" w:rsidR="006225E6" w:rsidRDefault="006225E6">
      <w:pPr>
        <w:pStyle w:val="BodyText"/>
        <w:kinsoku w:val="0"/>
        <w:overflowPunct w:val="0"/>
        <w:rPr>
          <w:b/>
          <w:bCs/>
          <w:sz w:val="20"/>
          <w:szCs w:val="20"/>
        </w:rPr>
      </w:pPr>
    </w:p>
    <w:p w14:paraId="19D3E325" w14:textId="77777777" w:rsidR="006225E6" w:rsidRDefault="006225E6">
      <w:pPr>
        <w:pStyle w:val="BodyText"/>
        <w:kinsoku w:val="0"/>
        <w:overflowPunct w:val="0"/>
        <w:rPr>
          <w:b/>
          <w:bCs/>
          <w:sz w:val="20"/>
          <w:szCs w:val="20"/>
        </w:rPr>
      </w:pPr>
    </w:p>
    <w:p w14:paraId="70BDD3E3" w14:textId="77777777" w:rsidR="006225E6" w:rsidRDefault="006225E6">
      <w:pPr>
        <w:pStyle w:val="BodyText"/>
        <w:kinsoku w:val="0"/>
        <w:overflowPunct w:val="0"/>
        <w:rPr>
          <w:b/>
          <w:bCs/>
          <w:sz w:val="20"/>
          <w:szCs w:val="20"/>
        </w:rPr>
      </w:pPr>
    </w:p>
    <w:p w14:paraId="3D769650" w14:textId="77777777" w:rsidR="006225E6" w:rsidRDefault="006225E6">
      <w:pPr>
        <w:pStyle w:val="BodyText"/>
        <w:kinsoku w:val="0"/>
        <w:overflowPunct w:val="0"/>
        <w:rPr>
          <w:b/>
          <w:bCs/>
          <w:sz w:val="20"/>
          <w:szCs w:val="20"/>
        </w:rPr>
      </w:pPr>
    </w:p>
    <w:p w14:paraId="097155CE" w14:textId="77777777" w:rsidR="006225E6" w:rsidRDefault="006225E6">
      <w:pPr>
        <w:pStyle w:val="BodyText"/>
        <w:kinsoku w:val="0"/>
        <w:overflowPunct w:val="0"/>
        <w:rPr>
          <w:b/>
          <w:bCs/>
          <w:sz w:val="20"/>
          <w:szCs w:val="20"/>
        </w:rPr>
      </w:pPr>
    </w:p>
    <w:p w14:paraId="5BF57209" w14:textId="77777777" w:rsidR="006225E6" w:rsidRDefault="006225E6">
      <w:pPr>
        <w:pStyle w:val="BodyText"/>
        <w:kinsoku w:val="0"/>
        <w:overflowPunct w:val="0"/>
        <w:rPr>
          <w:b/>
          <w:bCs/>
          <w:sz w:val="20"/>
          <w:szCs w:val="20"/>
        </w:rPr>
      </w:pPr>
    </w:p>
    <w:p w14:paraId="7224B7EE" w14:textId="77777777" w:rsidR="006225E6" w:rsidRDefault="006225E6">
      <w:pPr>
        <w:pStyle w:val="BodyText"/>
        <w:kinsoku w:val="0"/>
        <w:overflowPunct w:val="0"/>
        <w:rPr>
          <w:b/>
          <w:bCs/>
          <w:sz w:val="20"/>
          <w:szCs w:val="20"/>
        </w:rPr>
      </w:pPr>
    </w:p>
    <w:p w14:paraId="05B11E8D" w14:textId="77777777" w:rsidR="006225E6" w:rsidRDefault="006225E6">
      <w:pPr>
        <w:pStyle w:val="BodyText"/>
        <w:kinsoku w:val="0"/>
        <w:overflowPunct w:val="0"/>
        <w:rPr>
          <w:b/>
          <w:bCs/>
          <w:sz w:val="20"/>
          <w:szCs w:val="20"/>
        </w:rPr>
      </w:pPr>
    </w:p>
    <w:p w14:paraId="76EDA8B6" w14:textId="77777777" w:rsidR="006225E6" w:rsidRDefault="006225E6">
      <w:pPr>
        <w:pStyle w:val="BodyText"/>
        <w:kinsoku w:val="0"/>
        <w:overflowPunct w:val="0"/>
        <w:rPr>
          <w:b/>
          <w:bCs/>
          <w:sz w:val="20"/>
          <w:szCs w:val="20"/>
        </w:rPr>
      </w:pPr>
    </w:p>
    <w:p w14:paraId="166E55BE" w14:textId="77777777" w:rsidR="006225E6" w:rsidRDefault="006225E6">
      <w:pPr>
        <w:pStyle w:val="BodyText"/>
        <w:kinsoku w:val="0"/>
        <w:overflowPunct w:val="0"/>
        <w:rPr>
          <w:b/>
          <w:bCs/>
          <w:sz w:val="20"/>
          <w:szCs w:val="20"/>
        </w:rPr>
      </w:pPr>
    </w:p>
    <w:p w14:paraId="21DC04CF" w14:textId="77777777" w:rsidR="006225E6" w:rsidRDefault="006225E6">
      <w:pPr>
        <w:pStyle w:val="BodyText"/>
        <w:kinsoku w:val="0"/>
        <w:overflowPunct w:val="0"/>
        <w:rPr>
          <w:b/>
          <w:bCs/>
          <w:sz w:val="20"/>
          <w:szCs w:val="20"/>
        </w:rPr>
      </w:pPr>
    </w:p>
    <w:p w14:paraId="10B1482D" w14:textId="77777777" w:rsidR="006225E6" w:rsidRDefault="006225E6">
      <w:pPr>
        <w:pStyle w:val="BodyText"/>
        <w:kinsoku w:val="0"/>
        <w:overflowPunct w:val="0"/>
        <w:rPr>
          <w:b/>
          <w:bCs/>
          <w:sz w:val="20"/>
          <w:szCs w:val="20"/>
        </w:rPr>
      </w:pPr>
    </w:p>
    <w:p w14:paraId="7C2AAB0E" w14:textId="77777777" w:rsidR="006225E6" w:rsidRDefault="006225E6">
      <w:pPr>
        <w:pStyle w:val="BodyText"/>
        <w:kinsoku w:val="0"/>
        <w:overflowPunct w:val="0"/>
        <w:rPr>
          <w:b/>
          <w:bCs/>
          <w:sz w:val="20"/>
          <w:szCs w:val="20"/>
        </w:rPr>
      </w:pPr>
    </w:p>
    <w:p w14:paraId="0BF12795" w14:textId="77777777" w:rsidR="006225E6" w:rsidRDefault="006225E6">
      <w:pPr>
        <w:pStyle w:val="BodyText"/>
        <w:kinsoku w:val="0"/>
        <w:overflowPunct w:val="0"/>
        <w:rPr>
          <w:b/>
          <w:bCs/>
          <w:sz w:val="20"/>
          <w:szCs w:val="20"/>
        </w:rPr>
      </w:pPr>
    </w:p>
    <w:p w14:paraId="3D883D65" w14:textId="77777777" w:rsidR="006225E6" w:rsidRDefault="006225E6">
      <w:pPr>
        <w:pStyle w:val="BodyText"/>
        <w:kinsoku w:val="0"/>
        <w:overflowPunct w:val="0"/>
        <w:rPr>
          <w:b/>
          <w:bCs/>
          <w:sz w:val="20"/>
          <w:szCs w:val="20"/>
        </w:rPr>
      </w:pPr>
    </w:p>
    <w:p w14:paraId="2EA8235C" w14:textId="77777777" w:rsidR="006225E6" w:rsidRDefault="006225E6">
      <w:pPr>
        <w:pStyle w:val="BodyText"/>
        <w:kinsoku w:val="0"/>
        <w:overflowPunct w:val="0"/>
        <w:rPr>
          <w:b/>
          <w:bCs/>
          <w:sz w:val="20"/>
          <w:szCs w:val="20"/>
        </w:rPr>
      </w:pPr>
    </w:p>
    <w:p w14:paraId="036147D5" w14:textId="77777777" w:rsidR="006225E6" w:rsidRDefault="006225E6">
      <w:pPr>
        <w:pStyle w:val="BodyText"/>
        <w:kinsoku w:val="0"/>
        <w:overflowPunct w:val="0"/>
        <w:rPr>
          <w:b/>
          <w:bCs/>
          <w:sz w:val="20"/>
          <w:szCs w:val="20"/>
        </w:rPr>
      </w:pPr>
    </w:p>
    <w:p w14:paraId="460D6DD3" w14:textId="77777777" w:rsidR="006225E6" w:rsidRDefault="006225E6">
      <w:pPr>
        <w:pStyle w:val="BodyText"/>
        <w:kinsoku w:val="0"/>
        <w:overflowPunct w:val="0"/>
        <w:rPr>
          <w:b/>
          <w:bCs/>
          <w:sz w:val="20"/>
          <w:szCs w:val="20"/>
        </w:rPr>
      </w:pPr>
    </w:p>
    <w:p w14:paraId="0C3B2161" w14:textId="77777777" w:rsidR="006225E6" w:rsidRDefault="006225E6">
      <w:pPr>
        <w:pStyle w:val="BodyText"/>
        <w:kinsoku w:val="0"/>
        <w:overflowPunct w:val="0"/>
        <w:rPr>
          <w:b/>
          <w:bCs/>
          <w:sz w:val="20"/>
          <w:szCs w:val="20"/>
        </w:rPr>
      </w:pPr>
    </w:p>
    <w:p w14:paraId="537C4507" w14:textId="77777777" w:rsidR="006225E6" w:rsidRDefault="006225E6">
      <w:pPr>
        <w:pStyle w:val="BodyText"/>
        <w:kinsoku w:val="0"/>
        <w:overflowPunct w:val="0"/>
        <w:rPr>
          <w:b/>
          <w:bCs/>
          <w:sz w:val="20"/>
          <w:szCs w:val="20"/>
        </w:rPr>
      </w:pPr>
    </w:p>
    <w:p w14:paraId="6170FF9F" w14:textId="77777777" w:rsidR="006225E6" w:rsidRDefault="006225E6">
      <w:pPr>
        <w:pStyle w:val="BodyText"/>
        <w:kinsoku w:val="0"/>
        <w:overflowPunct w:val="0"/>
        <w:rPr>
          <w:b/>
          <w:bCs/>
          <w:sz w:val="20"/>
          <w:szCs w:val="20"/>
        </w:rPr>
      </w:pPr>
    </w:p>
    <w:p w14:paraId="470B6E0C" w14:textId="77777777" w:rsidR="006225E6" w:rsidRDefault="006225E6">
      <w:pPr>
        <w:pStyle w:val="BodyText"/>
        <w:kinsoku w:val="0"/>
        <w:overflowPunct w:val="0"/>
        <w:rPr>
          <w:b/>
          <w:bCs/>
          <w:sz w:val="20"/>
          <w:szCs w:val="20"/>
        </w:rPr>
      </w:pPr>
    </w:p>
    <w:p w14:paraId="1C89A2CB" w14:textId="77777777" w:rsidR="006225E6" w:rsidRDefault="006225E6">
      <w:pPr>
        <w:pStyle w:val="BodyText"/>
        <w:kinsoku w:val="0"/>
        <w:overflowPunct w:val="0"/>
        <w:rPr>
          <w:b/>
          <w:bCs/>
          <w:sz w:val="20"/>
          <w:szCs w:val="20"/>
        </w:rPr>
      </w:pPr>
    </w:p>
    <w:p w14:paraId="673716D1" w14:textId="77777777" w:rsidR="006225E6" w:rsidRDefault="006225E6">
      <w:pPr>
        <w:pStyle w:val="BodyText"/>
        <w:kinsoku w:val="0"/>
        <w:overflowPunct w:val="0"/>
        <w:rPr>
          <w:b/>
          <w:bCs/>
          <w:sz w:val="20"/>
          <w:szCs w:val="20"/>
        </w:rPr>
      </w:pPr>
    </w:p>
    <w:p w14:paraId="47733E4C" w14:textId="77777777" w:rsidR="006225E6" w:rsidRDefault="006225E6">
      <w:pPr>
        <w:pStyle w:val="BodyText"/>
        <w:kinsoku w:val="0"/>
        <w:overflowPunct w:val="0"/>
        <w:rPr>
          <w:b/>
          <w:bCs/>
          <w:sz w:val="20"/>
          <w:szCs w:val="20"/>
        </w:rPr>
      </w:pPr>
    </w:p>
    <w:p w14:paraId="2B29B271" w14:textId="77777777" w:rsidR="006225E6" w:rsidRDefault="006225E6">
      <w:pPr>
        <w:pStyle w:val="BodyText"/>
        <w:kinsoku w:val="0"/>
        <w:overflowPunct w:val="0"/>
        <w:rPr>
          <w:b/>
          <w:bCs/>
          <w:sz w:val="20"/>
          <w:szCs w:val="20"/>
        </w:rPr>
      </w:pPr>
    </w:p>
    <w:p w14:paraId="79AF61CE" w14:textId="77777777" w:rsidR="006225E6" w:rsidRDefault="006225E6">
      <w:pPr>
        <w:pStyle w:val="BodyText"/>
        <w:kinsoku w:val="0"/>
        <w:overflowPunct w:val="0"/>
        <w:rPr>
          <w:b/>
          <w:bCs/>
          <w:sz w:val="20"/>
          <w:szCs w:val="20"/>
        </w:rPr>
      </w:pPr>
    </w:p>
    <w:p w14:paraId="584803FC" w14:textId="77777777" w:rsidR="006225E6" w:rsidRDefault="006225E6">
      <w:pPr>
        <w:pStyle w:val="BodyText"/>
        <w:kinsoku w:val="0"/>
        <w:overflowPunct w:val="0"/>
        <w:rPr>
          <w:b/>
          <w:bCs/>
          <w:sz w:val="20"/>
          <w:szCs w:val="20"/>
        </w:rPr>
      </w:pPr>
    </w:p>
    <w:p w14:paraId="5DCDC6F7" w14:textId="77777777" w:rsidR="006225E6" w:rsidRDefault="006225E6">
      <w:pPr>
        <w:pStyle w:val="BodyText"/>
        <w:kinsoku w:val="0"/>
        <w:overflowPunct w:val="0"/>
        <w:rPr>
          <w:b/>
          <w:bCs/>
          <w:sz w:val="20"/>
          <w:szCs w:val="20"/>
        </w:rPr>
      </w:pPr>
    </w:p>
    <w:p w14:paraId="3A56EB91" w14:textId="77777777" w:rsidR="006225E6" w:rsidRDefault="006225E6">
      <w:pPr>
        <w:pStyle w:val="BodyText"/>
        <w:kinsoku w:val="0"/>
        <w:overflowPunct w:val="0"/>
        <w:rPr>
          <w:b/>
          <w:bCs/>
          <w:sz w:val="20"/>
          <w:szCs w:val="20"/>
        </w:rPr>
      </w:pPr>
    </w:p>
    <w:p w14:paraId="3397DA7D" w14:textId="77777777" w:rsidR="006225E6" w:rsidRDefault="006225E6">
      <w:pPr>
        <w:pStyle w:val="BodyText"/>
        <w:kinsoku w:val="0"/>
        <w:overflowPunct w:val="0"/>
        <w:rPr>
          <w:b/>
          <w:bCs/>
          <w:sz w:val="20"/>
          <w:szCs w:val="20"/>
        </w:rPr>
      </w:pPr>
    </w:p>
    <w:p w14:paraId="63A5CBD1" w14:textId="77777777" w:rsidR="006225E6" w:rsidRDefault="006225E6">
      <w:pPr>
        <w:pStyle w:val="BodyText"/>
        <w:kinsoku w:val="0"/>
        <w:overflowPunct w:val="0"/>
        <w:rPr>
          <w:b/>
          <w:bCs/>
          <w:sz w:val="20"/>
          <w:szCs w:val="20"/>
        </w:rPr>
      </w:pPr>
    </w:p>
    <w:p w14:paraId="6A890C08" w14:textId="77777777" w:rsidR="006225E6" w:rsidRDefault="006225E6">
      <w:pPr>
        <w:pStyle w:val="BodyText"/>
        <w:kinsoku w:val="0"/>
        <w:overflowPunct w:val="0"/>
        <w:rPr>
          <w:b/>
          <w:bCs/>
          <w:sz w:val="20"/>
          <w:szCs w:val="20"/>
        </w:rPr>
      </w:pPr>
    </w:p>
    <w:p w14:paraId="269F7975" w14:textId="77777777" w:rsidR="006225E6" w:rsidRDefault="006225E6">
      <w:pPr>
        <w:pStyle w:val="BodyText"/>
        <w:kinsoku w:val="0"/>
        <w:overflowPunct w:val="0"/>
        <w:spacing w:before="3"/>
        <w:rPr>
          <w:b/>
          <w:bCs/>
          <w:sz w:val="23"/>
          <w:szCs w:val="23"/>
        </w:rPr>
      </w:pPr>
    </w:p>
    <w:p w14:paraId="4F033C38" w14:textId="77777777" w:rsidR="006225E6" w:rsidRDefault="006225E6">
      <w:pPr>
        <w:pStyle w:val="BodyText"/>
        <w:kinsoku w:val="0"/>
        <w:overflowPunct w:val="0"/>
        <w:spacing w:before="94"/>
        <w:ind w:left="926" w:right="1118"/>
        <w:rPr>
          <w:color w:val="303A3F"/>
          <w:sz w:val="16"/>
          <w:szCs w:val="16"/>
        </w:rPr>
      </w:pPr>
      <w:r>
        <w:rPr>
          <w:color w:val="303A3F"/>
          <w:sz w:val="16"/>
          <w:szCs w:val="16"/>
        </w:rPr>
        <w:t>Footnotes: Permanent footnote goes here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w:t>
      </w:r>
    </w:p>
    <w:sectPr w:rsidR="006225E6">
      <w:pgSz w:w="11910" w:h="16840"/>
      <w:pgMar w:top="1340" w:right="0" w:bottom="920" w:left="0" w:header="848" w:footer="729" w:gutter="0"/>
      <w:cols w:space="720"/>
      <w:noEndnote/>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642654" w14:textId="77777777" w:rsidR="00E96932" w:rsidRDefault="00E96932">
      <w:r>
        <w:separator/>
      </w:r>
    </w:p>
  </w:endnote>
  <w:endnote w:type="continuationSeparator" w:id="0">
    <w:p w14:paraId="21ADE5FC" w14:textId="77777777" w:rsidR="00E96932" w:rsidRDefault="00E969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BCB9D7" w14:textId="10064C65" w:rsidR="006225E6" w:rsidRDefault="00E35AA1">
    <w:pPr>
      <w:pStyle w:val="BodyText"/>
      <w:kinsoku w:val="0"/>
      <w:overflowPunct w:val="0"/>
      <w:spacing w:line="14" w:lineRule="auto"/>
      <w:rPr>
        <w:rFonts w:ascii="Times New Roman" w:hAnsi="Times New Roman" w:cs="Times New Roman"/>
        <w:sz w:val="20"/>
        <w:szCs w:val="20"/>
      </w:rPr>
    </w:pPr>
    <w:r>
      <w:rPr>
        <w:noProof/>
      </w:rPr>
      <mc:AlternateContent>
        <mc:Choice Requires="wpg">
          <w:drawing>
            <wp:anchor distT="0" distB="0" distL="114300" distR="114300" simplePos="0" relativeHeight="251662336" behindDoc="1" locked="0" layoutInCell="0" allowOverlap="1" wp14:anchorId="5141F631" wp14:editId="21713B8D">
              <wp:simplePos x="0" y="0"/>
              <wp:positionH relativeFrom="page">
                <wp:posOffset>0</wp:posOffset>
              </wp:positionH>
              <wp:positionV relativeFrom="page">
                <wp:posOffset>10041890</wp:posOffset>
              </wp:positionV>
              <wp:extent cx="7557135" cy="650875"/>
              <wp:effectExtent l="0" t="0" r="0" b="0"/>
              <wp:wrapNone/>
              <wp:docPr id="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7135" cy="650875"/>
                        <a:chOff x="0" y="15814"/>
                        <a:chExt cx="11901" cy="1025"/>
                      </a:xfrm>
                    </wpg:grpSpPr>
                    <pic:pic xmlns:pic="http://schemas.openxmlformats.org/drawingml/2006/picture">
                      <pic:nvPicPr>
                        <pic:cNvPr id="4"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15815"/>
                          <a:ext cx="11900" cy="1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 name="Freeform 10"/>
                      <wps:cNvSpPr>
                        <a:spLocks/>
                      </wps:cNvSpPr>
                      <wps:spPr bwMode="auto">
                        <a:xfrm>
                          <a:off x="0" y="15843"/>
                          <a:ext cx="11901" cy="996"/>
                        </a:xfrm>
                        <a:custGeom>
                          <a:avLst/>
                          <a:gdLst>
                            <a:gd name="T0" fmla="*/ 0 w 11901"/>
                            <a:gd name="T1" fmla="*/ 995 h 996"/>
                            <a:gd name="T2" fmla="*/ 11900 w 11901"/>
                            <a:gd name="T3" fmla="*/ 995 h 996"/>
                            <a:gd name="T4" fmla="*/ 11900 w 11901"/>
                            <a:gd name="T5" fmla="*/ 0 h 996"/>
                            <a:gd name="T6" fmla="*/ 0 w 11901"/>
                            <a:gd name="T7" fmla="*/ 0 h 996"/>
                            <a:gd name="T8" fmla="*/ 0 w 11901"/>
                            <a:gd name="T9" fmla="*/ 995 h 996"/>
                          </a:gdLst>
                          <a:ahLst/>
                          <a:cxnLst>
                            <a:cxn ang="0">
                              <a:pos x="T0" y="T1"/>
                            </a:cxn>
                            <a:cxn ang="0">
                              <a:pos x="T2" y="T3"/>
                            </a:cxn>
                            <a:cxn ang="0">
                              <a:pos x="T4" y="T5"/>
                            </a:cxn>
                            <a:cxn ang="0">
                              <a:pos x="T6" y="T7"/>
                            </a:cxn>
                            <a:cxn ang="0">
                              <a:pos x="T8" y="T9"/>
                            </a:cxn>
                          </a:cxnLst>
                          <a:rect l="0" t="0" r="r" b="b"/>
                          <a:pathLst>
                            <a:path w="11901" h="996">
                              <a:moveTo>
                                <a:pt x="0" y="995"/>
                              </a:moveTo>
                              <a:lnTo>
                                <a:pt x="11900" y="995"/>
                              </a:lnTo>
                              <a:lnTo>
                                <a:pt x="11900" y="0"/>
                              </a:lnTo>
                              <a:lnTo>
                                <a:pt x="0" y="0"/>
                              </a:lnTo>
                              <a:lnTo>
                                <a:pt x="0" y="995"/>
                              </a:lnTo>
                              <a:close/>
                            </a:path>
                          </a:pathLst>
                        </a:custGeom>
                        <a:solidFill>
                          <a:srgbClr val="303A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F33906" id="Group 8" o:spid="_x0000_s1026" style="position:absolute;margin-left:0;margin-top:790.7pt;width:595.05pt;height:51.25pt;z-index:-251654144;mso-position-horizontal-relative:page;mso-position-vertical-relative:page" coordorigin=",15814" coordsize="11901,1025"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&#1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top:15815;width:11900;height:10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9T&#10;JQbFAAAA2gAAAA8AAABkcnMvZG93bnJldi54bWxEj09rwkAUxO8Fv8PyhN7qRgmi0VXEIgrSgxr8&#10;c3tkn0kw+zbNbjV+e7dQ6HGYmd8w03lrKnGnxpWWFfR7EQjizOqScwXpYfUxAuE8ssbKMil4koP5&#10;rPM2xUTbB+/ovve5CBB2CSoovK8TKV1WkEHXszVx8K62MeiDbHKpG3wEuKnkIIqG0mDJYaHAmpYF&#10;Zbf9j1Fgz7vvwfF8+Dx+xettf5xGp0ucKvXebRcTEJ5a/x/+a2+0ghh+r4QbIGcv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B/UyUGxQAAANoAAAAPAAAAAAAAAAAAAAAAAJwC&#10;AABkcnMvZG93bnJldi54bWxQSwUGAAAAAAQABAD3AAAAjgMAAAAA&#10;">
                <v:imagedata r:id="rId2" o:title=""/>
              </v:shape>
              <v:shape id="Freeform 10" o:spid="_x0000_s1028" style="position:absolute;top:15843;width:11901;height:996;visibility:visible;mso-wrap-style:square;v-text-anchor:top" coordsize="11901,99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oTVa1wAAA&#10;ANoAAAAPAAAAZHJzL2Rvd25yZXYueG1sRI/RisIwFETfhf2HcBf2TVNdlaUaRdQFX61+wN3m2lab&#10;m5pE7fr1RhB8HGbmDDOdt6YWV3K+sqyg30tAEOdWV1wo2O9+uz8gfEDWWFsmBf/kYT776Ewx1fbG&#10;W7pmoRARwj5FBWUITSqlz0sy6Hu2IY7ewTqDIUpXSO3wFuGmloMkGUuDFceFEhtalpSfsotRkP3d&#10;rV0PT8d8eeb1YNV8O96yUl+f7WICIlAb3uFXe6MVjOB5Jd4AOXs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oTVa1wAAAANoAAAAPAAAAAAAAAAAAAAAAAJcCAABkcnMvZG93bnJl&#10;di54bWxQSwUGAAAAAAQABAD1AAAAhAMAAAAA&#10;" path="m0,995l11900,995,11900,,,,,995xe" fillcolor="#303a3f" stroked="f">
                <v:path arrowok="t" o:connecttype="custom" o:connectlocs="0,995;11900,995;11900,0;0,0;0,995" o:connectangles="0,0,0,0,0"/>
              </v:shape>
              <w10:wrap anchorx="page" anchory="page"/>
            </v:group>
          </w:pict>
        </mc:Fallback>
      </mc:AlternateContent>
    </w:r>
    <w:r>
      <w:rPr>
        <w:noProof/>
      </w:rPr>
      <mc:AlternateContent>
        <mc:Choice Requires="wps">
          <w:drawing>
            <wp:anchor distT="0" distB="0" distL="114300" distR="114300" simplePos="0" relativeHeight="251663360" behindDoc="1" locked="0" layoutInCell="0" allowOverlap="1" wp14:anchorId="6A8E90E9" wp14:editId="76D07B70">
              <wp:simplePos x="0" y="0"/>
              <wp:positionH relativeFrom="page">
                <wp:posOffset>542925</wp:posOffset>
              </wp:positionH>
              <wp:positionV relativeFrom="page">
                <wp:posOffset>10350500</wp:posOffset>
              </wp:positionV>
              <wp:extent cx="928370" cy="139065"/>
              <wp:effectExtent l="0" t="0" r="0" b="0"/>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837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7A71DE" w14:textId="77777777" w:rsidR="006225E6" w:rsidRDefault="006225E6">
                          <w:pPr>
                            <w:pStyle w:val="BodyText"/>
                            <w:kinsoku w:val="0"/>
                            <w:overflowPunct w:val="0"/>
                            <w:spacing w:before="14"/>
                            <w:ind w:left="20"/>
                            <w:rPr>
                              <w:color w:val="FFFFFF"/>
                              <w:sz w:val="16"/>
                              <w:szCs w:val="16"/>
                            </w:rPr>
                          </w:pPr>
                          <w:r>
                            <w:rPr>
                              <w:color w:val="FFFFFF"/>
                              <w:sz w:val="16"/>
                              <w:szCs w:val="16"/>
                            </w:rPr>
                            <w:t>Monday, 24 April 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8E90E9" id="_x0000_t202" coordsize="21600,21600" o:spt="202" path="m0,0l0,21600,21600,21600,21600,0xe">
              <v:stroke joinstyle="miter"/>
              <v:path gradientshapeok="t" o:connecttype="rect"/>
            </v:shapetype>
            <v:shape id="Text Box 11" o:spid="_x0000_s1030" type="#_x0000_t202" style="position:absolute;margin-left:42.75pt;margin-top:815pt;width:73.1pt;height:10.9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" o:allowincell="f" filled="f" stroked="f">
              <v:textbox inset="0,0,0,0">
                <w:txbxContent>
                  <w:p w14:paraId="3C7A71DE" w14:textId="77777777" w:rsidR="006225E6" w:rsidRDefault="006225E6">
                    <w:pPr>
                      <w:pStyle w:val="BodyText"/>
                      <w:kinsoku w:val="0"/>
                      <w:overflowPunct w:val="0"/>
                      <w:spacing w:before="14"/>
                      <w:ind w:left="20"/>
                      <w:rPr>
                        <w:color w:val="FFFFFF"/>
                        <w:sz w:val="16"/>
                        <w:szCs w:val="16"/>
                      </w:rPr>
                    </w:pPr>
                    <w:r>
                      <w:rPr>
                        <w:color w:val="FFFFFF"/>
                        <w:sz w:val="16"/>
                        <w:szCs w:val="16"/>
                      </w:rPr>
                      <w:t>Monday, 24 April 17</w:t>
                    </w:r>
                  </w:p>
                </w:txbxContent>
              </v:textbox>
              <w10:wrap anchorx="page" anchory="page"/>
            </v:shape>
          </w:pict>
        </mc:Fallback>
      </mc:AlternateContent>
    </w:r>
    <w:r>
      <w:rPr>
        <w:noProof/>
      </w:rPr>
      <mc:AlternateContent>
        <mc:Choice Requires="wps">
          <w:drawing>
            <wp:anchor distT="0" distB="0" distL="114300" distR="114300" simplePos="0" relativeHeight="251664384" behindDoc="1" locked="0" layoutInCell="0" allowOverlap="1" wp14:anchorId="7A5A360C" wp14:editId="11AFBBCE">
              <wp:simplePos x="0" y="0"/>
              <wp:positionH relativeFrom="page">
                <wp:posOffset>7078980</wp:posOffset>
              </wp:positionH>
              <wp:positionV relativeFrom="page">
                <wp:posOffset>10336530</wp:posOffset>
              </wp:positionV>
              <wp:extent cx="120650" cy="162560"/>
              <wp:effectExtent l="0" t="0" r="0" b="0"/>
              <wp:wrapNone/>
              <wp:docPr id="1"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 cy="162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5726EA" w14:textId="77777777" w:rsidR="006225E6" w:rsidRDefault="006225E6">
                          <w:pPr>
                            <w:pStyle w:val="BodyText"/>
                            <w:kinsoku w:val="0"/>
                            <w:overflowPunct w:val="0"/>
                            <w:spacing w:before="51"/>
                            <w:ind w:left="40"/>
                            <w:rPr>
                              <w:color w:val="FFFFFF"/>
                              <w:w w:val="99"/>
                              <w:sz w:val="16"/>
                              <w:szCs w:val="16"/>
                            </w:rPr>
                          </w:pPr>
                          <w:r>
                            <w:rPr>
                              <w:color w:val="FFFFFF"/>
                              <w:w w:val="99"/>
                              <w:sz w:val="16"/>
                              <w:szCs w:val="16"/>
                            </w:rPr>
                            <w:fldChar w:fldCharType="begin"/>
                          </w:r>
                          <w:r>
                            <w:rPr>
                              <w:color w:val="FFFFFF"/>
                              <w:w w:val="99"/>
                              <w:sz w:val="16"/>
                              <w:szCs w:val="16"/>
                            </w:rPr>
                            <w:instrText xml:space="preserve"> PAGE </w:instrText>
                          </w:r>
                          <w:r>
                            <w:rPr>
                              <w:color w:val="FFFFFF"/>
                              <w:w w:val="99"/>
                              <w:sz w:val="16"/>
                              <w:szCs w:val="16"/>
                            </w:rPr>
                            <w:fldChar w:fldCharType="separate"/>
                          </w:r>
                          <w:r w:rsidR="00E35AA1">
                            <w:rPr>
                              <w:noProof/>
                              <w:color w:val="FFFFFF"/>
                              <w:w w:val="99"/>
                              <w:sz w:val="16"/>
                              <w:szCs w:val="16"/>
                            </w:rPr>
                            <w:t>7</w:t>
                          </w:r>
                          <w:r>
                            <w:rPr>
                              <w:color w:val="FFFFFF"/>
                              <w:w w:val="99"/>
                              <w:sz w:val="16"/>
                              <w:szCs w:val="16"/>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5A360C" id="Text Box 12" o:spid="_x0000_s1031" type="#_x0000_t202" style="position:absolute;margin-left:557.4pt;margin-top:813.9pt;width:9.5pt;height:12.8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" o:allowincell="f" filled="f" stroked="f">
              <v:textbox inset="0,0,0,0">
                <w:txbxContent>
                  <w:p w14:paraId="045726EA" w14:textId="77777777" w:rsidR="006225E6" w:rsidRDefault="006225E6">
                    <w:pPr>
                      <w:pStyle w:val="BodyText"/>
                      <w:kinsoku w:val="0"/>
                      <w:overflowPunct w:val="0"/>
                      <w:spacing w:before="51"/>
                      <w:ind w:left="40"/>
                      <w:rPr>
                        <w:color w:val="FFFFFF"/>
                        <w:w w:val="99"/>
                        <w:sz w:val="16"/>
                        <w:szCs w:val="16"/>
                      </w:rPr>
                    </w:pPr>
                    <w:r>
                      <w:rPr>
                        <w:color w:val="FFFFFF"/>
                        <w:w w:val="99"/>
                        <w:sz w:val="16"/>
                        <w:szCs w:val="16"/>
                      </w:rPr>
                      <w:fldChar w:fldCharType="begin"/>
                    </w:r>
                    <w:r>
                      <w:rPr>
                        <w:color w:val="FFFFFF"/>
                        <w:w w:val="99"/>
                        <w:sz w:val="16"/>
                        <w:szCs w:val="16"/>
                      </w:rPr>
                      <w:instrText xml:space="preserve"> PAGE </w:instrText>
                    </w:r>
                    <w:r>
                      <w:rPr>
                        <w:color w:val="FFFFFF"/>
                        <w:w w:val="99"/>
                        <w:sz w:val="16"/>
                        <w:szCs w:val="16"/>
                      </w:rPr>
                      <w:fldChar w:fldCharType="separate"/>
                    </w:r>
                    <w:r w:rsidR="00E35AA1">
                      <w:rPr>
                        <w:noProof/>
                        <w:color w:val="FFFFFF"/>
                        <w:w w:val="99"/>
                        <w:sz w:val="16"/>
                        <w:szCs w:val="16"/>
                      </w:rPr>
                      <w:t>7</w:t>
                    </w:r>
                    <w:r>
                      <w:rPr>
                        <w:color w:val="FFFFFF"/>
                        <w:w w:val="99"/>
                        <w:sz w:val="16"/>
                        <w:szCs w:val="16"/>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56D95B" w14:textId="77777777" w:rsidR="00E96932" w:rsidRDefault="00E96932">
      <w:r>
        <w:separator/>
      </w:r>
    </w:p>
  </w:footnote>
  <w:footnote w:type="continuationSeparator" w:id="0">
    <w:p w14:paraId="0B900B3D" w14:textId="77777777" w:rsidR="00E96932" w:rsidRDefault="00E9693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9F8654" w14:textId="4C044CF7" w:rsidR="006225E6" w:rsidRDefault="00E35AA1">
    <w:pPr>
      <w:pStyle w:val="BodyText"/>
      <w:kinsoku w:val="0"/>
      <w:overflowPunct w:val="0"/>
      <w:spacing w:line="14" w:lineRule="auto"/>
      <w:rPr>
        <w:rFonts w:ascii="Times New Roman" w:hAnsi="Times New Roman" w:cs="Times New Roman"/>
        <w:sz w:val="2"/>
        <w:szCs w:val="2"/>
      </w:rPr>
    </w:pPr>
    <w:r>
      <w:rPr>
        <w:noProof/>
      </w:rPr>
      <mc:AlternateContent>
        <mc:Choice Requires="wps">
          <w:drawing>
            <wp:anchor distT="0" distB="0" distL="114300" distR="114300" simplePos="0" relativeHeight="251658240" behindDoc="1" locked="0" layoutInCell="0" allowOverlap="1" wp14:anchorId="3FEA7EBA" wp14:editId="02E9523B">
              <wp:simplePos x="0" y="0"/>
              <wp:positionH relativeFrom="page">
                <wp:posOffset>0</wp:posOffset>
              </wp:positionH>
              <wp:positionV relativeFrom="page">
                <wp:posOffset>1905</wp:posOffset>
              </wp:positionV>
              <wp:extent cx="7557135" cy="10690860"/>
              <wp:effectExtent l="0" t="0" r="0" b="0"/>
              <wp:wrapNone/>
              <wp:docPr id="12" name="Freeform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57135" cy="10690860"/>
                      </a:xfrm>
                      <a:custGeom>
                        <a:avLst/>
                        <a:gdLst>
                          <a:gd name="T0" fmla="*/ 0 w 11901"/>
                          <a:gd name="T1" fmla="*/ 16836 h 16836"/>
                          <a:gd name="T2" fmla="*/ 11900 w 11901"/>
                          <a:gd name="T3" fmla="*/ 16836 h 16836"/>
                          <a:gd name="T4" fmla="*/ 11900 w 11901"/>
                          <a:gd name="T5" fmla="*/ 0 h 16836"/>
                          <a:gd name="T6" fmla="*/ 0 w 11901"/>
                          <a:gd name="T7" fmla="*/ 0 h 16836"/>
                          <a:gd name="T8" fmla="*/ 0 w 11901"/>
                          <a:gd name="T9" fmla="*/ 16836 h 16836"/>
                        </a:gdLst>
                        <a:ahLst/>
                        <a:cxnLst>
                          <a:cxn ang="0">
                            <a:pos x="T0" y="T1"/>
                          </a:cxn>
                          <a:cxn ang="0">
                            <a:pos x="T2" y="T3"/>
                          </a:cxn>
                          <a:cxn ang="0">
                            <a:pos x="T4" y="T5"/>
                          </a:cxn>
                          <a:cxn ang="0">
                            <a:pos x="T6" y="T7"/>
                          </a:cxn>
                          <a:cxn ang="0">
                            <a:pos x="T8" y="T9"/>
                          </a:cxn>
                        </a:cxnLst>
                        <a:rect l="0" t="0" r="r" b="b"/>
                        <a:pathLst>
                          <a:path w="11901" h="16836">
                            <a:moveTo>
                              <a:pt x="0" y="16836"/>
                            </a:moveTo>
                            <a:lnTo>
                              <a:pt x="11900" y="16836"/>
                            </a:lnTo>
                            <a:lnTo>
                              <a:pt x="11900" y="0"/>
                            </a:lnTo>
                            <a:lnTo>
                              <a:pt x="0" y="0"/>
                            </a:lnTo>
                            <a:lnTo>
                              <a:pt x="0" y="16836"/>
                            </a:lnTo>
                            <a:close/>
                          </a:path>
                        </a:pathLst>
                      </a:custGeom>
                      <a:solidFill>
                        <a:srgbClr val="313E4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A738CE" id="Freeform 1" o:spid="_x0000_s1026" style="position:absolute;margin-left:0;margin-top:.15pt;width:595.05pt;height:841.8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1901,16836"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" o:allowincell="f" path="m0,16836l11900,16836,11900,,,,,16836xe" fillcolor="#313e46" stroked="f">
              <v:path arrowok="t" o:connecttype="custom" o:connectlocs="0,10690860;7556500,10690860;7556500,0;0,0;0,10690860" o:connectangles="0,0,0,0,0"/>
              <w10:wrap anchorx="page" anchory="page"/>
            </v:shape>
          </w:pict>
        </mc:Fallback>
      </mc:AlternateConten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B81AA9" w14:textId="11E066DF" w:rsidR="006225E6" w:rsidRDefault="00E35AA1">
    <w:pPr>
      <w:pStyle w:val="BodyText"/>
      <w:kinsoku w:val="0"/>
      <w:overflowPunct w:val="0"/>
      <w:spacing w:line="14" w:lineRule="auto"/>
      <w:rPr>
        <w:rFonts w:ascii="Times New Roman" w:hAnsi="Times New Roman" w:cs="Times New Roman"/>
        <w:sz w:val="20"/>
        <w:szCs w:val="20"/>
      </w:rPr>
    </w:pPr>
    <w:r>
      <w:rPr>
        <w:noProof/>
      </w:rPr>
      <mc:AlternateContent>
        <mc:Choice Requires="wpg">
          <w:drawing>
            <wp:anchor distT="0" distB="0" distL="114300" distR="114300" simplePos="0" relativeHeight="251660288" behindDoc="1" locked="0" layoutInCell="0" allowOverlap="1" wp14:anchorId="220C69C2" wp14:editId="53702FA3">
              <wp:simplePos x="0" y="0"/>
              <wp:positionH relativeFrom="page">
                <wp:posOffset>539750</wp:posOffset>
              </wp:positionH>
              <wp:positionV relativeFrom="page">
                <wp:posOffset>537845</wp:posOffset>
              </wp:positionV>
              <wp:extent cx="1803400" cy="319405"/>
              <wp:effectExtent l="0" t="0" r="0" b="0"/>
              <wp:wrapNone/>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3400" cy="319405"/>
                        <a:chOff x="850" y="847"/>
                        <a:chExt cx="2840" cy="503"/>
                      </a:xfrm>
                    </wpg:grpSpPr>
                    <pic:pic xmlns:pic="http://schemas.openxmlformats.org/drawingml/2006/picture">
                      <pic:nvPicPr>
                        <pic:cNvPr id="7"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088" y="966"/>
                          <a:ext cx="24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851" y="848"/>
                          <a:ext cx="2840" cy="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 name="Freeform 5"/>
                      <wps:cNvSpPr>
                        <a:spLocks/>
                      </wps:cNvSpPr>
                      <wps:spPr bwMode="auto">
                        <a:xfrm>
                          <a:off x="3441" y="996"/>
                          <a:ext cx="225" cy="20"/>
                        </a:xfrm>
                        <a:custGeom>
                          <a:avLst/>
                          <a:gdLst>
                            <a:gd name="T0" fmla="*/ 0 w 225"/>
                            <a:gd name="T1" fmla="*/ 0 h 20"/>
                            <a:gd name="T2" fmla="*/ 224 w 225"/>
                            <a:gd name="T3" fmla="*/ 0 h 20"/>
                          </a:gdLst>
                          <a:ahLst/>
                          <a:cxnLst>
                            <a:cxn ang="0">
                              <a:pos x="T0" y="T1"/>
                            </a:cxn>
                            <a:cxn ang="0">
                              <a:pos x="T2" y="T3"/>
                            </a:cxn>
                          </a:cxnLst>
                          <a:rect l="0" t="0" r="r" b="b"/>
                          <a:pathLst>
                            <a:path w="225" h="20">
                              <a:moveTo>
                                <a:pt x="0" y="0"/>
                              </a:moveTo>
                              <a:lnTo>
                                <a:pt x="224" y="0"/>
                              </a:lnTo>
                            </a:path>
                          </a:pathLst>
                        </a:custGeom>
                        <a:noFill/>
                        <a:ln w="30445">
                          <a:solidFill>
                            <a:srgbClr val="58606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Freeform 6"/>
                      <wps:cNvSpPr>
                        <a:spLocks/>
                      </wps:cNvSpPr>
                      <wps:spPr bwMode="auto">
                        <a:xfrm>
                          <a:off x="3441" y="1040"/>
                          <a:ext cx="75" cy="20"/>
                        </a:xfrm>
                        <a:custGeom>
                          <a:avLst/>
                          <a:gdLst>
                            <a:gd name="T0" fmla="*/ 0 w 75"/>
                            <a:gd name="T1" fmla="*/ 0 h 20"/>
                            <a:gd name="T2" fmla="*/ 74 w 75"/>
                            <a:gd name="T3" fmla="*/ 0 h 20"/>
                          </a:gdLst>
                          <a:ahLst/>
                          <a:cxnLst>
                            <a:cxn ang="0">
                              <a:pos x="T0" y="T1"/>
                            </a:cxn>
                            <a:cxn ang="0">
                              <a:pos x="T2" y="T3"/>
                            </a:cxn>
                          </a:cxnLst>
                          <a:rect l="0" t="0" r="r" b="b"/>
                          <a:pathLst>
                            <a:path w="75" h="20">
                              <a:moveTo>
                                <a:pt x="0" y="0"/>
                              </a:moveTo>
                              <a:lnTo>
                                <a:pt x="74" y="0"/>
                              </a:lnTo>
                            </a:path>
                          </a:pathLst>
                        </a:custGeom>
                        <a:noFill/>
                        <a:ln w="25371">
                          <a:solidFill>
                            <a:srgbClr val="58606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Freeform 7"/>
                      <wps:cNvSpPr>
                        <a:spLocks/>
                      </wps:cNvSpPr>
                      <wps:spPr bwMode="auto">
                        <a:xfrm>
                          <a:off x="3441" y="1083"/>
                          <a:ext cx="215" cy="20"/>
                        </a:xfrm>
                        <a:custGeom>
                          <a:avLst/>
                          <a:gdLst>
                            <a:gd name="T0" fmla="*/ 0 w 215"/>
                            <a:gd name="T1" fmla="*/ 0 h 20"/>
                            <a:gd name="T2" fmla="*/ 214 w 215"/>
                            <a:gd name="T3" fmla="*/ 0 h 20"/>
                          </a:gdLst>
                          <a:ahLst/>
                          <a:cxnLst>
                            <a:cxn ang="0">
                              <a:pos x="T0" y="T1"/>
                            </a:cxn>
                            <a:cxn ang="0">
                              <a:pos x="T2" y="T3"/>
                            </a:cxn>
                          </a:cxnLst>
                          <a:rect l="0" t="0" r="r" b="b"/>
                          <a:pathLst>
                            <a:path w="215" h="20">
                              <a:moveTo>
                                <a:pt x="0" y="0"/>
                              </a:moveTo>
                              <a:lnTo>
                                <a:pt x="214" y="0"/>
                              </a:lnTo>
                            </a:path>
                          </a:pathLst>
                        </a:custGeom>
                        <a:noFill/>
                        <a:ln w="29177">
                          <a:solidFill>
                            <a:srgbClr val="58606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352031" id="Group 2" o:spid="_x0000_s1026" style="position:absolute;margin-left:42.5pt;margin-top:42.35pt;width:142pt;height:25.15pt;z-index:-251656192;mso-position-horizontal-relative:page;mso-position-vertical-relative:page" coordorigin="850,847" coordsize="2840,503"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&#1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088;top:966;width:240;height:26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eo&#10;X7jCAAAA2gAAAA8AAABkcnMvZG93bnJldi54bWxEj0FrAjEUhO8F/0N4greaVaSVdbOyCgU9tVUR&#10;j4/Nc3dx87Ikqab/vikUehxm5humWEfTizs531lWMJtmIIhrqztuFJyOb89LED4ga+wtk4Jv8rAu&#10;R08F5to++JPuh9CIBGGfo4I2hCGX0tctGfRTOxAn72qdwZCka6R2+Ehw08t5lr1Igx2nhRYH2rZU&#10;3w5fRsE+OmneF1l1c5uPOLuczpXfGKUm41itQASK4T/8195pBa/weyXdAFn+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HqF+4wgAAANoAAAAPAAAAAAAAAAAAAAAAAJwCAABk&#10;cnMvZG93bnJldi54bWxQSwUGAAAAAAQABAD3AAAAiwMAAAAA&#10;">
                <v:imagedata r:id="rId3" o:title=""/>
              </v:shape>
              <v:shape id="Picture 4" o:spid="_x0000_s1028" type="#_x0000_t75" style="position:absolute;left:851;top:848;width:2840;height:5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">
                <v:imagedata r:id="rId4" o:title=""/>
              </v:shape>
              <v:polyline id="Freeform 5" o:spid="_x0000_s1029" style="position:absolute;visibility:visible;mso-wrap-style:square;v-text-anchor:top" points="3441,996,3665,996" coordsize="225,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JHwxrwgAA&#10;ANoAAAAPAAAAZHJzL2Rvd25yZXYueG1sRI/disIwFITvF3yHcIS901TBRatRRFxdWRCs4vWhOf3R&#10;5qQ0UevbmwVhL4eZ+YaZLVpTiTs1rrSsYNCPQBCnVpecKzgdv3tjEM4ja6wsk4InOVjMOx8zjLV9&#10;8IHuic9FgLCLUUHhfR1L6dKCDLq+rYmDl9nGoA+yyaVu8BHgppLDKPqSBksOCwXWtCoovSY3o+C8&#10;wd/dfvwcZZfrpuXL+TTKtmulPrvtcgrCU+v/w+/2j1Ywgb8r4QbI+Qs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kfDGvCAAAA2gAAAA8AAAAAAAAAAAAAAAAAlwIAAGRycy9kb3du&#10;cmV2LnhtbFBLBQYAAAAABAAEAPUAAACGAwAAAAA=&#10;" filled="f" strokecolor="#586068" strokeweight="30445emu">
                <v:path arrowok="t" o:connecttype="custom" o:connectlocs="0,0;224,0" o:connectangles="0,0"/>
              </v:polyline>
              <v:polyline id="Freeform 6" o:spid="_x0000_s1030" style="position:absolute;visibility:visible;mso-wrap-style:square;v-text-anchor:top" points="3441,1040,3515,1040" coordsize="75,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" filled="f" strokecolor="#586068" strokeweight=".70475mm">
                <v:path arrowok="t" o:connecttype="custom" o:connectlocs="0,0;74,0" o:connectangles="0,0"/>
              </v:polyline>
              <v:polyline id="Freeform 7" o:spid="_x0000_s1031" style="position:absolute;visibility:visible;mso-wrap-style:square;v-text-anchor:top" points="3441,1083,3655,1083" coordsize="215,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" filled="f" strokecolor="#586068" strokeweight="29177emu">
                <v:path arrowok="t" o:connecttype="custom" o:connectlocs="0,0;214,0" o:connectangles="0,0"/>
              </v:polyline>
              <w10:wrap anchorx="page" anchory="page"/>
            </v:group>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402"/>
    <w:multiLevelType w:val="multilevel"/>
    <w:tmpl w:val="00000885"/>
    <w:lvl w:ilvl="0">
      <w:start w:val="1"/>
      <w:numFmt w:val="decimal"/>
      <w:lvlText w:val="%1."/>
      <w:lvlJc w:val="left"/>
      <w:pPr>
        <w:ind w:left="1570" w:hanging="361"/>
      </w:pPr>
      <w:rPr>
        <w:rFonts w:ascii="Arial" w:hAnsi="Arial" w:cs="Arial"/>
        <w:b w:val="0"/>
        <w:bCs w:val="0"/>
        <w:color w:val="1F497D"/>
        <w:w w:val="99"/>
        <w:sz w:val="22"/>
        <w:szCs w:val="22"/>
      </w:rPr>
    </w:lvl>
    <w:lvl w:ilvl="1">
      <w:start w:val="1"/>
      <w:numFmt w:val="lowerLetter"/>
      <w:lvlText w:val="%2."/>
      <w:lvlJc w:val="left"/>
      <w:pPr>
        <w:ind w:left="2290" w:hanging="361"/>
      </w:pPr>
      <w:rPr>
        <w:rFonts w:ascii="Arial" w:hAnsi="Arial" w:cs="Arial"/>
        <w:b w:val="0"/>
        <w:bCs w:val="0"/>
        <w:color w:val="1F497D"/>
        <w:w w:val="99"/>
        <w:sz w:val="22"/>
        <w:szCs w:val="22"/>
      </w:rPr>
    </w:lvl>
    <w:lvl w:ilvl="2">
      <w:start w:val="1"/>
      <w:numFmt w:val="lowerRoman"/>
      <w:lvlText w:val="%3."/>
      <w:lvlJc w:val="left"/>
      <w:pPr>
        <w:ind w:left="3010" w:hanging="291"/>
      </w:pPr>
      <w:rPr>
        <w:rFonts w:ascii="Arial" w:hAnsi="Arial" w:cs="Arial"/>
        <w:b w:val="0"/>
        <w:bCs w:val="0"/>
        <w:color w:val="1F497D"/>
        <w:w w:val="99"/>
        <w:sz w:val="22"/>
        <w:szCs w:val="22"/>
      </w:rPr>
    </w:lvl>
    <w:lvl w:ilvl="3">
      <w:numFmt w:val="bullet"/>
      <w:lvlText w:val="•"/>
      <w:lvlJc w:val="left"/>
      <w:pPr>
        <w:ind w:left="4130" w:hanging="291"/>
      </w:pPr>
    </w:lvl>
    <w:lvl w:ilvl="4">
      <w:numFmt w:val="bullet"/>
      <w:lvlText w:val="•"/>
      <w:lvlJc w:val="left"/>
      <w:pPr>
        <w:ind w:left="5240" w:hanging="291"/>
      </w:pPr>
    </w:lvl>
    <w:lvl w:ilvl="5">
      <w:numFmt w:val="bullet"/>
      <w:lvlText w:val="•"/>
      <w:lvlJc w:val="left"/>
      <w:pPr>
        <w:ind w:left="6350" w:hanging="291"/>
      </w:pPr>
    </w:lvl>
    <w:lvl w:ilvl="6">
      <w:numFmt w:val="bullet"/>
      <w:lvlText w:val="•"/>
      <w:lvlJc w:val="left"/>
      <w:pPr>
        <w:ind w:left="7460" w:hanging="291"/>
      </w:pPr>
    </w:lvl>
    <w:lvl w:ilvl="7">
      <w:numFmt w:val="bullet"/>
      <w:lvlText w:val="•"/>
      <w:lvlJc w:val="left"/>
      <w:pPr>
        <w:ind w:left="8570" w:hanging="291"/>
      </w:pPr>
    </w:lvl>
    <w:lvl w:ilvl="8">
      <w:numFmt w:val="bullet"/>
      <w:lvlText w:val="•"/>
      <w:lvlJc w:val="left"/>
      <w:pPr>
        <w:ind w:left="9680" w:hanging="291"/>
      </w:pPr>
    </w:lvl>
  </w:abstractNum>
  <w:abstractNum w:abstractNumId="1">
    <w:nsid w:val="00000403"/>
    <w:multiLevelType w:val="multilevel"/>
    <w:tmpl w:val="00000886"/>
    <w:lvl w:ilvl="0">
      <w:start w:val="1"/>
      <w:numFmt w:val="decimal"/>
      <w:lvlText w:val="%1."/>
      <w:lvlJc w:val="left"/>
      <w:pPr>
        <w:ind w:left="1494" w:hanging="360"/>
      </w:pPr>
      <w:rPr>
        <w:rFonts w:cs="Times New Roman"/>
        <w:b w:val="0"/>
        <w:bCs w:val="0"/>
        <w:w w:val="99"/>
      </w:rPr>
    </w:lvl>
    <w:lvl w:ilvl="1">
      <w:numFmt w:val="bullet"/>
      <w:lvlText w:val="•"/>
      <w:lvlJc w:val="left"/>
      <w:pPr>
        <w:ind w:left="2540" w:hanging="360"/>
      </w:pPr>
    </w:lvl>
    <w:lvl w:ilvl="2">
      <w:numFmt w:val="bullet"/>
      <w:lvlText w:val="•"/>
      <w:lvlJc w:val="left"/>
      <w:pPr>
        <w:ind w:left="3580" w:hanging="360"/>
      </w:pPr>
    </w:lvl>
    <w:lvl w:ilvl="3">
      <w:numFmt w:val="bullet"/>
      <w:lvlText w:val="•"/>
      <w:lvlJc w:val="left"/>
      <w:pPr>
        <w:ind w:left="4620" w:hanging="360"/>
      </w:pPr>
    </w:lvl>
    <w:lvl w:ilvl="4">
      <w:numFmt w:val="bullet"/>
      <w:lvlText w:val="•"/>
      <w:lvlJc w:val="left"/>
      <w:pPr>
        <w:ind w:left="5660" w:hanging="360"/>
      </w:pPr>
    </w:lvl>
    <w:lvl w:ilvl="5">
      <w:numFmt w:val="bullet"/>
      <w:lvlText w:val="•"/>
      <w:lvlJc w:val="left"/>
      <w:pPr>
        <w:ind w:left="6700" w:hanging="360"/>
      </w:pPr>
    </w:lvl>
    <w:lvl w:ilvl="6">
      <w:numFmt w:val="bullet"/>
      <w:lvlText w:val="•"/>
      <w:lvlJc w:val="left"/>
      <w:pPr>
        <w:ind w:left="7740" w:hanging="360"/>
      </w:pPr>
    </w:lvl>
    <w:lvl w:ilvl="7">
      <w:numFmt w:val="bullet"/>
      <w:lvlText w:val="•"/>
      <w:lvlJc w:val="left"/>
      <w:pPr>
        <w:ind w:left="8780" w:hanging="360"/>
      </w:pPr>
    </w:lvl>
    <w:lvl w:ilvl="8">
      <w:numFmt w:val="bullet"/>
      <w:lvlText w:val="•"/>
      <w:lvlJc w:val="left"/>
      <w:pPr>
        <w:ind w:left="982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0MDY2MzI3tLAwNzZV0lEKTi0uzszPAykwrAUAPbgsrywAAAA="/>
  </w:docVars>
  <w:rsids>
    <w:rsidRoot w:val="00F36229"/>
    <w:rsid w:val="00255651"/>
    <w:rsid w:val="006225E6"/>
    <w:rsid w:val="00E35AA1"/>
    <w:rsid w:val="00E96932"/>
    <w:rsid w:val="00F362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2777FC"/>
  <w14:defaultImageDpi w14:val="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uiPriority w:val="1"/>
    <w:qFormat/>
    <w:pPr>
      <w:widowControl w:val="0"/>
      <w:autoSpaceDE w:val="0"/>
      <w:autoSpaceDN w:val="0"/>
      <w:adjustRightInd w:val="0"/>
      <w:spacing w:after="0" w:line="240" w:lineRule="auto"/>
    </w:pPr>
    <w:rPr>
      <w:rFonts w:ascii="Arial" w:hAnsi="Arial" w:cs="Arial"/>
      <w:sz w:val="24"/>
      <w:szCs w:val="24"/>
    </w:rPr>
  </w:style>
  <w:style w:type="paragraph" w:styleId="Heading1">
    <w:name w:val="heading 1"/>
    <w:basedOn w:val="Normal"/>
    <w:next w:val="Normal"/>
    <w:link w:val="Heading1Char"/>
    <w:uiPriority w:val="1"/>
    <w:qFormat/>
    <w:pPr>
      <w:spacing w:before="89"/>
      <w:ind w:left="850"/>
      <w:outlineLvl w:val="0"/>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kern w:val="32"/>
      <w:sz w:val="32"/>
      <w:szCs w:val="32"/>
    </w:rPr>
  </w:style>
  <w:style w:type="paragraph" w:styleId="BodyText">
    <w:name w:val="Body Text"/>
    <w:basedOn w:val="Normal"/>
    <w:link w:val="BodyTextChar"/>
    <w:uiPriority w:val="1"/>
    <w:qFormat/>
    <w:rPr>
      <w:sz w:val="22"/>
      <w:szCs w:val="22"/>
    </w:rPr>
  </w:style>
  <w:style w:type="character" w:customStyle="1" w:styleId="BodyTextChar">
    <w:name w:val="Body Text Char"/>
    <w:basedOn w:val="DefaultParagraphFont"/>
    <w:link w:val="BodyText"/>
    <w:uiPriority w:val="99"/>
    <w:semiHidden/>
    <w:locked/>
    <w:rPr>
      <w:rFonts w:ascii="Arial" w:hAnsi="Arial" w:cs="Arial"/>
      <w:sz w:val="24"/>
      <w:szCs w:val="24"/>
    </w:rPr>
  </w:style>
  <w:style w:type="paragraph" w:styleId="ListParagraph">
    <w:name w:val="List Paragraph"/>
    <w:basedOn w:val="Normal"/>
    <w:uiPriority w:val="1"/>
    <w:qFormat/>
    <w:pPr>
      <w:ind w:left="2290" w:hanging="360"/>
    </w:pPr>
  </w:style>
  <w:style w:type="paragraph" w:customStyle="1" w:styleId="TableParagraph">
    <w:name w:val="Table Paragraph"/>
    <w:basedOn w:val="Normal"/>
    <w:uiPriority w:val="1"/>
    <w:qFormat/>
    <w:rPr>
      <w:rFonts w:ascii="Times New Roman" w:hAnsi="Times New Roman" w:cs="Times New Roman"/>
    </w:rPr>
  </w:style>
  <w:style w:type="character" w:styleId="Hyperlink">
    <w:name w:val="Hyperlink"/>
    <w:basedOn w:val="DefaultParagraphFont"/>
    <w:uiPriority w:val="99"/>
    <w:unhideWhenUsed/>
    <w:rsid w:val="00F36229"/>
    <w:rPr>
      <w:rFonts w:cs="Times New Roman"/>
      <w:color w:val="0563C1" w:themeColor="hyperlink"/>
      <w:u w:val="single"/>
    </w:rPr>
  </w:style>
  <w:style w:type="character" w:customStyle="1" w:styleId="UnresolvedMention">
    <w:name w:val="Unresolved Mention"/>
    <w:basedOn w:val="DefaultParagraphFont"/>
    <w:uiPriority w:val="99"/>
    <w:semiHidden/>
    <w:unhideWhenUsed/>
    <w:rsid w:val="00F36229"/>
    <w:rPr>
      <w:rFonts w:cs="Times New Roman"/>
      <w:color w:val="808080"/>
      <w:shd w:val="clear" w:color="auto" w:fill="E6E6E6"/>
    </w:rPr>
  </w:style>
  <w:style w:type="character" w:styleId="FollowedHyperlink">
    <w:name w:val="FollowedHyperlink"/>
    <w:basedOn w:val="DefaultParagraphFont"/>
    <w:uiPriority w:val="99"/>
    <w:semiHidden/>
    <w:unhideWhenUsed/>
    <w:rsid w:val="00F36229"/>
    <w:rPr>
      <w:rFonts w:cs="Times New Roman"/>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3.jpeg"/><Relationship Id="rId21" Type="http://schemas.openxmlformats.org/officeDocument/2006/relationships/image" Target="media/image14.jpeg"/><Relationship Id="rId22" Type="http://schemas.openxmlformats.org/officeDocument/2006/relationships/image" Target="media/image15.jpeg"/><Relationship Id="rId23" Type="http://schemas.openxmlformats.org/officeDocument/2006/relationships/image" Target="media/image16.jpeg"/><Relationship Id="rId24" Type="http://schemas.openxmlformats.org/officeDocument/2006/relationships/image" Target="media/image17.jpeg"/><Relationship Id="rId25" Type="http://schemas.openxmlformats.org/officeDocument/2006/relationships/image" Target="media/image18.jpeg"/><Relationship Id="rId26" Type="http://schemas.openxmlformats.org/officeDocument/2006/relationships/image" Target="media/image19.jpeg"/><Relationship Id="rId27" Type="http://schemas.openxmlformats.org/officeDocument/2006/relationships/hyperlink" Target="mailto:ubuntu@trainXX.us.nanopore.me" TargetMode="External"/><Relationship Id="rId28" Type="http://schemas.openxmlformats.org/officeDocument/2006/relationships/hyperlink" Target="mailto:ubuntu@trainXX.us.nanopore.me" TargetMode="External"/><Relationship Id="rId29" Type="http://schemas.openxmlformats.org/officeDocument/2006/relationships/hyperlink" Target="mailto:ubuntu@trainXX.us.nanopore.me" TargetMode="External"/><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hyperlink" Target="mailto:support@nanoporetech.com" TargetMode="External"/><Relationship Id="rId12" Type="http://schemas.openxmlformats.org/officeDocument/2006/relationships/hyperlink" Target="http://www.nanoporetech.com/" TargetMode="External"/><Relationship Id="rId13" Type="http://schemas.openxmlformats.org/officeDocument/2006/relationships/header" Target="header1.xml"/><Relationship Id="rId14" Type="http://schemas.openxmlformats.org/officeDocument/2006/relationships/hyperlink" Target="https://bvdl.s3-eu-west-1.amazonaws.com/BvSshClient-Inst.exe" TargetMode="External"/><Relationship Id="rId15" Type="http://schemas.openxmlformats.org/officeDocument/2006/relationships/hyperlink" Target="https://dl.bitvise.com/BvSshClient-Inst.exe" TargetMode="External"/><Relationship Id="rId16" Type="http://schemas.openxmlformats.org/officeDocument/2006/relationships/image" Target="media/image5.jpeg"/><Relationship Id="rId17" Type="http://schemas.openxmlformats.org/officeDocument/2006/relationships/image" Target="media/image6.jpeg"/><Relationship Id="rId18" Type="http://schemas.openxmlformats.org/officeDocument/2006/relationships/header" Target="header2.xml"/><Relationship Id="rId19" Type="http://schemas.openxmlformats.org/officeDocument/2006/relationships/footer" Target="foot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11.png"/><Relationship Id="rId2" Type="http://schemas.openxmlformats.org/officeDocument/2006/relationships/image" Target="media/image12.png"/></Relationships>
</file>

<file path=word/_rels/header2.xml.rels><?xml version="1.0" encoding="UTF-8" standalone="yes"?>
<Relationships xmlns="http://schemas.openxmlformats.org/package/2006/relationships"><Relationship Id="rId3" Type="http://schemas.openxmlformats.org/officeDocument/2006/relationships/image" Target="media/image9.png"/><Relationship Id="rId4" Type="http://schemas.openxmlformats.org/officeDocument/2006/relationships/image" Target="media/image10.png"/><Relationship Id="rId1" Type="http://schemas.openxmlformats.org/officeDocument/2006/relationships/image" Target="media/image7.png"/><Relationship Id="rId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791</Words>
  <Characters>4510</Characters>
  <Application>Microsoft Macintosh Word</Application>
  <DocSecurity>0</DocSecurity>
  <Lines>37</Lines>
  <Paragraphs>10</Paragraphs>
  <ScaleCrop>false</ScaleCrop>
  <Company/>
  <LinksUpToDate>false</LinksUpToDate>
  <CharactersWithSpaces>5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Evans</dc:creator>
  <cp:keywords/>
  <dc:description/>
  <cp:lastModifiedBy>sandeep namburi</cp:lastModifiedBy>
  <cp:revision>2</cp:revision>
  <dcterms:created xsi:type="dcterms:W3CDTF">2018-04-23T13:05:00Z</dcterms:created>
  <dcterms:modified xsi:type="dcterms:W3CDTF">2018-04-23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Acrobat PDFMaker 17 for Word</vt:lpwstr>
  </property>
</Properties>
</file>